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59EA29" w14:textId="74C54074" w:rsidR="00A23D8E" w:rsidRPr="00562C1F" w:rsidRDefault="009F00F3" w:rsidP="009F00F3">
      <w:pPr>
        <w:tabs>
          <w:tab w:val="left" w:pos="9360"/>
        </w:tabs>
        <w:spacing w:after="0" w:line="360" w:lineRule="auto"/>
        <w:ind w:right="-90"/>
        <w:rPr>
          <w:rFonts w:ascii="Arial" w:hAnsi="Arial" w:cs="Arial"/>
          <w:b/>
          <w:color w:val="A6A6A6" w:themeColor="background1" w:themeShade="A6"/>
          <w:sz w:val="44"/>
        </w:rPr>
      </w:pPr>
      <w:bookmarkStart w:id="0" w:name="_GoBack"/>
      <w:bookmarkEnd w:id="0"/>
      <w:r>
        <w:rPr>
          <w:rFonts w:ascii="Arial" w:hAnsi="Arial" w:cs="Arial"/>
          <w:b/>
          <w:color w:val="A6A6A6" w:themeColor="background1" w:themeShade="A6"/>
          <w:sz w:val="44"/>
        </w:rPr>
        <w:t xml:space="preserve">CARBS VS. KETO: </w:t>
      </w:r>
      <w:r w:rsidR="00526384">
        <w:rPr>
          <w:rFonts w:ascii="Arial" w:hAnsi="Arial" w:cs="Arial"/>
          <w:b/>
          <w:color w:val="A6A6A6" w:themeColor="background1" w:themeShade="A6"/>
          <w:sz w:val="44"/>
        </w:rPr>
        <w:t xml:space="preserve">THE </w:t>
      </w:r>
      <w:r w:rsidR="00020F28">
        <w:rPr>
          <w:rFonts w:ascii="Arial" w:hAnsi="Arial" w:cs="Arial"/>
          <w:b/>
          <w:color w:val="A6A6A6" w:themeColor="background1" w:themeShade="A6"/>
          <w:sz w:val="44"/>
        </w:rPr>
        <w:t>DEBATE OF CARBOHYDRATES IN SPORTS</w:t>
      </w:r>
    </w:p>
    <w:p w14:paraId="1579229B" w14:textId="75F9DB84" w:rsidR="002D7712" w:rsidRDefault="007528D0" w:rsidP="004D3E5B">
      <w:pPr>
        <w:tabs>
          <w:tab w:val="left" w:pos="9360"/>
        </w:tabs>
        <w:spacing w:after="0" w:line="360" w:lineRule="auto"/>
        <w:ind w:right="-90"/>
        <w:jc w:val="both"/>
        <w:rPr>
          <w:rFonts w:ascii="Arial" w:hAnsi="Arial" w:cs="Arial"/>
          <w:b/>
          <w:color w:val="595959" w:themeColor="text1" w:themeTint="A6"/>
          <w:sz w:val="20"/>
          <w:szCs w:val="20"/>
        </w:rPr>
      </w:pPr>
      <w:r w:rsidRPr="00562C1F">
        <w:rPr>
          <w:rFonts w:ascii="Arial" w:hAnsi="Arial" w:cs="Arial"/>
          <w:b/>
          <w:color w:val="595959" w:themeColor="text1" w:themeTint="A6"/>
          <w:sz w:val="20"/>
          <w:szCs w:val="20"/>
        </w:rPr>
        <w:t xml:space="preserve">BY: </w:t>
      </w:r>
      <w:r w:rsidR="00AB5067">
        <w:rPr>
          <w:rFonts w:ascii="Arial" w:hAnsi="Arial" w:cs="Arial"/>
          <w:b/>
          <w:color w:val="595959" w:themeColor="text1" w:themeTint="A6"/>
          <w:sz w:val="20"/>
          <w:szCs w:val="20"/>
        </w:rPr>
        <w:t>Sonal Ratan</w:t>
      </w:r>
      <w:r w:rsidR="00A23D8E" w:rsidRPr="00562C1F">
        <w:rPr>
          <w:rFonts w:ascii="Arial" w:hAnsi="Arial" w:cs="Arial"/>
          <w:b/>
          <w:color w:val="595959" w:themeColor="text1" w:themeTint="A6"/>
          <w:sz w:val="20"/>
          <w:szCs w:val="20"/>
        </w:rPr>
        <w:t xml:space="preserve">   /   </w:t>
      </w:r>
      <w:r w:rsidR="00C345CD">
        <w:rPr>
          <w:rFonts w:ascii="Arial" w:hAnsi="Arial" w:cs="Arial"/>
          <w:b/>
          <w:color w:val="595959" w:themeColor="text1" w:themeTint="A6"/>
          <w:sz w:val="20"/>
          <w:szCs w:val="20"/>
        </w:rPr>
        <w:t>DATE: J</w:t>
      </w:r>
      <w:r w:rsidR="00AB5067">
        <w:rPr>
          <w:rFonts w:ascii="Arial" w:hAnsi="Arial" w:cs="Arial"/>
          <w:b/>
          <w:color w:val="595959" w:themeColor="text1" w:themeTint="A6"/>
          <w:sz w:val="20"/>
          <w:szCs w:val="20"/>
        </w:rPr>
        <w:t>uly</w:t>
      </w:r>
      <w:r w:rsidR="00C345CD">
        <w:rPr>
          <w:rFonts w:ascii="Arial" w:hAnsi="Arial" w:cs="Arial"/>
          <w:b/>
          <w:color w:val="595959" w:themeColor="text1" w:themeTint="A6"/>
          <w:sz w:val="20"/>
          <w:szCs w:val="20"/>
        </w:rPr>
        <w:t xml:space="preserve"> 2018</w:t>
      </w:r>
    </w:p>
    <w:p w14:paraId="63314396" w14:textId="26BBB8C0" w:rsidR="00C345CD" w:rsidRPr="00562C1F" w:rsidRDefault="00C345CD" w:rsidP="004D3E5B">
      <w:pPr>
        <w:tabs>
          <w:tab w:val="left" w:pos="9360"/>
        </w:tabs>
        <w:spacing w:after="0" w:line="360" w:lineRule="auto"/>
        <w:ind w:right="-90"/>
        <w:jc w:val="both"/>
        <w:rPr>
          <w:rFonts w:ascii="Arial" w:hAnsi="Arial" w:cs="Arial"/>
          <w:b/>
          <w:color w:val="595959" w:themeColor="text1" w:themeTint="A6"/>
          <w:sz w:val="20"/>
          <w:szCs w:val="20"/>
        </w:rPr>
      </w:pPr>
      <w:r>
        <w:rPr>
          <w:rFonts w:ascii="Arial" w:hAnsi="Arial" w:cs="Arial"/>
          <w:b/>
          <w:color w:val="595959" w:themeColor="text1" w:themeTint="A6"/>
          <w:sz w:val="20"/>
          <w:szCs w:val="20"/>
        </w:rPr>
        <w:t>DATE OF NEXT REVIEW: J</w:t>
      </w:r>
      <w:r w:rsidR="000034C1">
        <w:rPr>
          <w:rFonts w:ascii="Arial" w:hAnsi="Arial" w:cs="Arial"/>
          <w:b/>
          <w:color w:val="595959" w:themeColor="text1" w:themeTint="A6"/>
          <w:sz w:val="20"/>
          <w:szCs w:val="20"/>
        </w:rPr>
        <w:t>uly</w:t>
      </w:r>
      <w:r>
        <w:rPr>
          <w:rFonts w:ascii="Arial" w:hAnsi="Arial" w:cs="Arial"/>
          <w:b/>
          <w:color w:val="595959" w:themeColor="text1" w:themeTint="A6"/>
          <w:sz w:val="20"/>
          <w:szCs w:val="20"/>
        </w:rPr>
        <w:t xml:space="preserve"> 2021</w:t>
      </w:r>
    </w:p>
    <w:p w14:paraId="6A22098B" w14:textId="77777777" w:rsidR="00AB5067" w:rsidRPr="00AB5067" w:rsidRDefault="00AB5067" w:rsidP="004D3E5B">
      <w:pPr>
        <w:tabs>
          <w:tab w:val="left" w:pos="9360"/>
        </w:tabs>
        <w:spacing w:after="0" w:line="360" w:lineRule="auto"/>
        <w:ind w:right="-90"/>
        <w:jc w:val="both"/>
        <w:rPr>
          <w:rFonts w:ascii="Arial" w:hAnsi="Arial" w:cs="Arial"/>
          <w:color w:val="404040" w:themeColor="text1" w:themeTint="BF"/>
          <w:sz w:val="20"/>
          <w:szCs w:val="20"/>
          <w:u w:val="single"/>
        </w:rPr>
      </w:pPr>
    </w:p>
    <w:p w14:paraId="3C238DBC" w14:textId="03F6446A" w:rsidR="006C2215" w:rsidRDefault="009D28E9" w:rsidP="004D3E5B">
      <w:pPr>
        <w:tabs>
          <w:tab w:val="left" w:pos="9360"/>
        </w:tabs>
        <w:spacing w:after="0" w:line="360" w:lineRule="auto"/>
        <w:ind w:right="-90"/>
        <w:jc w:val="both"/>
        <w:rPr>
          <w:rFonts w:ascii="Arial" w:hAnsi="Arial" w:cs="Arial"/>
          <w:color w:val="404040" w:themeColor="text1" w:themeTint="BF"/>
          <w:sz w:val="20"/>
          <w:szCs w:val="20"/>
        </w:rPr>
      </w:pPr>
      <w:r>
        <w:rPr>
          <w:rFonts w:ascii="Arial" w:hAnsi="Arial" w:cs="Arial"/>
          <w:color w:val="404040" w:themeColor="text1" w:themeTint="BF"/>
          <w:sz w:val="20"/>
          <w:szCs w:val="20"/>
        </w:rPr>
        <w:t xml:space="preserve">If I had to choose one word to start a conversation amongst a room of shy athletes it would be none other than </w:t>
      </w:r>
      <w:r w:rsidR="00DB6116">
        <w:rPr>
          <w:rFonts w:ascii="Arial" w:hAnsi="Arial" w:cs="Arial"/>
          <w:color w:val="404040" w:themeColor="text1" w:themeTint="BF"/>
          <w:sz w:val="20"/>
          <w:szCs w:val="20"/>
        </w:rPr>
        <w:t>‘</w:t>
      </w:r>
      <w:r>
        <w:rPr>
          <w:rFonts w:ascii="Arial" w:hAnsi="Arial" w:cs="Arial"/>
          <w:color w:val="404040" w:themeColor="text1" w:themeTint="BF"/>
          <w:sz w:val="20"/>
          <w:szCs w:val="20"/>
        </w:rPr>
        <w:t>carbohydrates</w:t>
      </w:r>
      <w:r w:rsidR="00DB6116">
        <w:rPr>
          <w:rFonts w:ascii="Arial" w:hAnsi="Arial" w:cs="Arial"/>
          <w:color w:val="404040" w:themeColor="text1" w:themeTint="BF"/>
          <w:sz w:val="20"/>
          <w:szCs w:val="20"/>
        </w:rPr>
        <w:t>’</w:t>
      </w:r>
      <w:r>
        <w:rPr>
          <w:rFonts w:ascii="Arial" w:hAnsi="Arial" w:cs="Arial"/>
          <w:color w:val="404040" w:themeColor="text1" w:themeTint="BF"/>
          <w:sz w:val="20"/>
          <w:szCs w:val="20"/>
        </w:rPr>
        <w:t>.</w:t>
      </w:r>
      <w:r w:rsidR="00DB6116">
        <w:rPr>
          <w:rFonts w:ascii="Arial" w:hAnsi="Arial" w:cs="Arial"/>
          <w:color w:val="404040" w:themeColor="text1" w:themeTint="BF"/>
          <w:sz w:val="20"/>
          <w:szCs w:val="20"/>
        </w:rPr>
        <w:t xml:space="preserve"> Majority of the people would probably tell you it’s all about timing, type and specific amounts of carbohydrates you consume. On the other </w:t>
      </w:r>
      <w:r w:rsidR="00526384">
        <w:rPr>
          <w:rFonts w:ascii="Arial" w:hAnsi="Arial" w:cs="Arial"/>
          <w:color w:val="404040" w:themeColor="text1" w:themeTint="BF"/>
          <w:sz w:val="20"/>
          <w:szCs w:val="20"/>
        </w:rPr>
        <w:t>hand,</w:t>
      </w:r>
      <w:r w:rsidR="00DB6116">
        <w:rPr>
          <w:rFonts w:ascii="Arial" w:hAnsi="Arial" w:cs="Arial"/>
          <w:color w:val="404040" w:themeColor="text1" w:themeTint="BF"/>
          <w:sz w:val="20"/>
          <w:szCs w:val="20"/>
        </w:rPr>
        <w:t xml:space="preserve"> </w:t>
      </w:r>
      <w:r w:rsidR="00020F28">
        <w:rPr>
          <w:rFonts w:ascii="Arial" w:hAnsi="Arial" w:cs="Arial"/>
          <w:color w:val="404040" w:themeColor="text1" w:themeTint="BF"/>
          <w:sz w:val="20"/>
          <w:szCs w:val="20"/>
        </w:rPr>
        <w:t xml:space="preserve">a </w:t>
      </w:r>
      <w:r w:rsidR="00DB6116">
        <w:rPr>
          <w:rFonts w:ascii="Arial" w:hAnsi="Arial" w:cs="Arial"/>
          <w:color w:val="404040" w:themeColor="text1" w:themeTint="BF"/>
          <w:sz w:val="20"/>
          <w:szCs w:val="20"/>
        </w:rPr>
        <w:t>few other</w:t>
      </w:r>
      <w:r w:rsidR="00020F28">
        <w:rPr>
          <w:rFonts w:ascii="Arial" w:hAnsi="Arial" w:cs="Arial"/>
          <w:color w:val="404040" w:themeColor="text1" w:themeTint="BF"/>
          <w:sz w:val="20"/>
          <w:szCs w:val="20"/>
        </w:rPr>
        <w:t>s</w:t>
      </w:r>
      <w:r w:rsidR="00DB6116">
        <w:rPr>
          <w:rFonts w:ascii="Arial" w:hAnsi="Arial" w:cs="Arial"/>
          <w:color w:val="404040" w:themeColor="text1" w:themeTint="BF"/>
          <w:sz w:val="20"/>
          <w:szCs w:val="20"/>
        </w:rPr>
        <w:t xml:space="preserve"> may mention their new low carbohydrate, high fat, </w:t>
      </w:r>
      <w:r w:rsidR="00A721AD">
        <w:rPr>
          <w:rFonts w:ascii="Arial" w:hAnsi="Arial" w:cs="Arial"/>
          <w:color w:val="404040" w:themeColor="text1" w:themeTint="BF"/>
          <w:sz w:val="20"/>
          <w:szCs w:val="20"/>
        </w:rPr>
        <w:t xml:space="preserve">adequate </w:t>
      </w:r>
      <w:r w:rsidR="00DB6116">
        <w:rPr>
          <w:rFonts w:ascii="Arial" w:hAnsi="Arial" w:cs="Arial"/>
          <w:color w:val="404040" w:themeColor="text1" w:themeTint="BF"/>
          <w:sz w:val="20"/>
          <w:szCs w:val="20"/>
        </w:rPr>
        <w:t xml:space="preserve">protein diet. Why is the idea of your </w:t>
      </w:r>
      <w:r w:rsidR="00526384">
        <w:rPr>
          <w:rFonts w:ascii="Arial" w:hAnsi="Arial" w:cs="Arial"/>
          <w:color w:val="404040" w:themeColor="text1" w:themeTint="BF"/>
          <w:sz w:val="20"/>
          <w:szCs w:val="20"/>
        </w:rPr>
        <w:t xml:space="preserve">body running on other fuel sources </w:t>
      </w:r>
      <w:r w:rsidR="00323550">
        <w:rPr>
          <w:rFonts w:ascii="Arial" w:hAnsi="Arial" w:cs="Arial"/>
          <w:color w:val="404040" w:themeColor="text1" w:themeTint="BF"/>
          <w:sz w:val="20"/>
          <w:szCs w:val="20"/>
        </w:rPr>
        <w:t>such as fats instead</w:t>
      </w:r>
      <w:r w:rsidR="00526384">
        <w:rPr>
          <w:rFonts w:ascii="Arial" w:hAnsi="Arial" w:cs="Arial"/>
          <w:color w:val="404040" w:themeColor="text1" w:themeTint="BF"/>
          <w:sz w:val="20"/>
          <w:szCs w:val="20"/>
        </w:rPr>
        <w:t xml:space="preserve"> carbohydrates becoming </w:t>
      </w:r>
      <w:r w:rsidR="007F680F">
        <w:rPr>
          <w:rFonts w:ascii="Arial" w:hAnsi="Arial" w:cs="Arial"/>
          <w:color w:val="404040" w:themeColor="text1" w:themeTint="BF"/>
          <w:sz w:val="20"/>
          <w:szCs w:val="20"/>
        </w:rPr>
        <w:t xml:space="preserve">so </w:t>
      </w:r>
      <w:r w:rsidR="00526384">
        <w:rPr>
          <w:rFonts w:ascii="Arial" w:hAnsi="Arial" w:cs="Arial"/>
          <w:color w:val="404040" w:themeColor="text1" w:themeTint="BF"/>
          <w:sz w:val="20"/>
          <w:szCs w:val="20"/>
        </w:rPr>
        <w:t xml:space="preserve">popular and is there any science backed evidence behind this? Let’s </w:t>
      </w:r>
      <w:r w:rsidR="00514449">
        <w:rPr>
          <w:rFonts w:ascii="Arial" w:hAnsi="Arial" w:cs="Arial"/>
          <w:color w:val="404040" w:themeColor="text1" w:themeTint="BF"/>
          <w:sz w:val="20"/>
          <w:szCs w:val="20"/>
        </w:rPr>
        <w:t>investigate</w:t>
      </w:r>
      <w:r w:rsidR="00526384">
        <w:rPr>
          <w:rFonts w:ascii="Arial" w:hAnsi="Arial" w:cs="Arial"/>
          <w:color w:val="404040" w:themeColor="text1" w:themeTint="BF"/>
          <w:sz w:val="20"/>
          <w:szCs w:val="20"/>
        </w:rPr>
        <w:t xml:space="preserve"> this further.</w:t>
      </w:r>
    </w:p>
    <w:p w14:paraId="275364B2" w14:textId="35564457" w:rsidR="00AB5067" w:rsidRPr="00AB5067" w:rsidRDefault="00AB5067" w:rsidP="004D3E5B">
      <w:pPr>
        <w:tabs>
          <w:tab w:val="left" w:pos="9360"/>
        </w:tabs>
        <w:spacing w:after="0" w:line="360" w:lineRule="auto"/>
        <w:ind w:right="-90"/>
        <w:jc w:val="both"/>
        <w:rPr>
          <w:rFonts w:ascii="Arial" w:hAnsi="Arial" w:cs="Arial"/>
          <w:color w:val="92D050"/>
          <w:sz w:val="24"/>
          <w:szCs w:val="20"/>
        </w:rPr>
      </w:pPr>
    </w:p>
    <w:p w14:paraId="454AB8B6" w14:textId="4061DCB0" w:rsidR="00AB5067" w:rsidRPr="00AB5067" w:rsidRDefault="00AB5067" w:rsidP="004D3E5B">
      <w:pPr>
        <w:tabs>
          <w:tab w:val="left" w:pos="9360"/>
        </w:tabs>
        <w:spacing w:after="0" w:line="360" w:lineRule="auto"/>
        <w:ind w:right="-90"/>
        <w:jc w:val="both"/>
        <w:rPr>
          <w:rFonts w:ascii="Arial" w:hAnsi="Arial" w:cs="Arial"/>
          <w:b/>
          <w:color w:val="92D050"/>
          <w:sz w:val="24"/>
          <w:szCs w:val="20"/>
        </w:rPr>
      </w:pPr>
      <w:r w:rsidRPr="00AB5067">
        <w:rPr>
          <w:rFonts w:ascii="Arial" w:hAnsi="Arial" w:cs="Arial"/>
          <w:b/>
          <w:color w:val="92D050"/>
          <w:sz w:val="24"/>
          <w:szCs w:val="20"/>
        </w:rPr>
        <w:t xml:space="preserve">WHAT </w:t>
      </w:r>
      <w:r w:rsidR="007F680F">
        <w:rPr>
          <w:rFonts w:ascii="Arial" w:hAnsi="Arial" w:cs="Arial"/>
          <w:b/>
          <w:color w:val="92D050"/>
          <w:sz w:val="24"/>
          <w:szCs w:val="20"/>
        </w:rPr>
        <w:t>ARE</w:t>
      </w:r>
      <w:r w:rsidRPr="00AB5067">
        <w:rPr>
          <w:rFonts w:ascii="Arial" w:hAnsi="Arial" w:cs="Arial"/>
          <w:b/>
          <w:color w:val="92D050"/>
          <w:sz w:val="24"/>
          <w:szCs w:val="20"/>
        </w:rPr>
        <w:t xml:space="preserve"> CARBOHYDRATE</w:t>
      </w:r>
      <w:r w:rsidR="007F680F">
        <w:rPr>
          <w:rFonts w:ascii="Arial" w:hAnsi="Arial" w:cs="Arial"/>
          <w:b/>
          <w:color w:val="92D050"/>
          <w:sz w:val="24"/>
          <w:szCs w:val="20"/>
        </w:rPr>
        <w:t>S</w:t>
      </w:r>
      <w:r w:rsidRPr="00AB5067">
        <w:rPr>
          <w:rFonts w:ascii="Arial" w:hAnsi="Arial" w:cs="Arial"/>
          <w:b/>
          <w:color w:val="92D050"/>
          <w:sz w:val="24"/>
          <w:szCs w:val="20"/>
        </w:rPr>
        <w:t xml:space="preserve"> AND WHY </w:t>
      </w:r>
      <w:r w:rsidR="007F680F">
        <w:rPr>
          <w:rFonts w:ascii="Arial" w:hAnsi="Arial" w:cs="Arial"/>
          <w:b/>
          <w:color w:val="92D050"/>
          <w:sz w:val="24"/>
          <w:szCs w:val="20"/>
        </w:rPr>
        <w:t>ARE THEY</w:t>
      </w:r>
      <w:r w:rsidRPr="00AB5067">
        <w:rPr>
          <w:rFonts w:ascii="Arial" w:hAnsi="Arial" w:cs="Arial"/>
          <w:b/>
          <w:color w:val="92D050"/>
          <w:sz w:val="24"/>
          <w:szCs w:val="20"/>
        </w:rPr>
        <w:t xml:space="preserve"> NEEDED?</w:t>
      </w:r>
    </w:p>
    <w:p w14:paraId="1291CB98" w14:textId="77777777" w:rsidR="00514449" w:rsidRDefault="00020F28" w:rsidP="004D3E5B">
      <w:pPr>
        <w:tabs>
          <w:tab w:val="left" w:pos="9360"/>
        </w:tabs>
        <w:spacing w:after="0" w:line="360" w:lineRule="auto"/>
        <w:ind w:right="-90"/>
        <w:jc w:val="both"/>
        <w:rPr>
          <w:rFonts w:ascii="Arial" w:hAnsi="Arial" w:cs="Arial"/>
          <w:color w:val="404040" w:themeColor="text1" w:themeTint="BF"/>
          <w:sz w:val="20"/>
          <w:szCs w:val="20"/>
        </w:rPr>
      </w:pPr>
      <w:r>
        <w:rPr>
          <w:rFonts w:ascii="Arial" w:hAnsi="Arial" w:cs="Arial"/>
          <w:color w:val="404040" w:themeColor="text1" w:themeTint="BF"/>
          <w:sz w:val="20"/>
          <w:szCs w:val="20"/>
        </w:rPr>
        <w:t>Firstly, let’s explore why c</w:t>
      </w:r>
      <w:r w:rsidR="00AB5067" w:rsidRPr="00AB5067">
        <w:rPr>
          <w:rFonts w:ascii="Arial" w:hAnsi="Arial" w:cs="Arial"/>
          <w:color w:val="404040" w:themeColor="text1" w:themeTint="BF"/>
          <w:sz w:val="20"/>
          <w:szCs w:val="20"/>
        </w:rPr>
        <w:t>arbohydrates</w:t>
      </w:r>
      <w:r>
        <w:rPr>
          <w:rFonts w:ascii="Arial" w:hAnsi="Arial" w:cs="Arial"/>
          <w:color w:val="404040" w:themeColor="text1" w:themeTint="BF"/>
          <w:sz w:val="20"/>
          <w:szCs w:val="20"/>
        </w:rPr>
        <w:t xml:space="preserve"> have been the tried and tested fuel source. </w:t>
      </w:r>
    </w:p>
    <w:p w14:paraId="69A33AA2" w14:textId="77777777" w:rsidR="00514449" w:rsidRDefault="00514449" w:rsidP="004D3E5B">
      <w:pPr>
        <w:tabs>
          <w:tab w:val="left" w:pos="9360"/>
        </w:tabs>
        <w:spacing w:after="0" w:line="360" w:lineRule="auto"/>
        <w:ind w:right="-90"/>
        <w:jc w:val="both"/>
        <w:rPr>
          <w:rFonts w:ascii="Arial" w:hAnsi="Arial" w:cs="Arial"/>
          <w:color w:val="404040" w:themeColor="text1" w:themeTint="BF"/>
          <w:sz w:val="20"/>
          <w:szCs w:val="20"/>
        </w:rPr>
      </w:pPr>
    </w:p>
    <w:p w14:paraId="70106A08" w14:textId="7FAE2627" w:rsidR="00514449" w:rsidRDefault="00514449" w:rsidP="004D3E5B">
      <w:pPr>
        <w:tabs>
          <w:tab w:val="left" w:pos="9360"/>
        </w:tabs>
        <w:spacing w:after="0" w:line="360" w:lineRule="auto"/>
        <w:ind w:right="-90"/>
        <w:jc w:val="both"/>
        <w:rPr>
          <w:rFonts w:ascii="Arial" w:hAnsi="Arial" w:cs="Arial"/>
          <w:iCs/>
          <w:color w:val="404040" w:themeColor="text1" w:themeTint="BF"/>
          <w:sz w:val="20"/>
          <w:szCs w:val="20"/>
        </w:rPr>
      </w:pPr>
      <w:r>
        <w:rPr>
          <w:rFonts w:ascii="Arial" w:hAnsi="Arial" w:cs="Arial"/>
          <w:color w:val="404040" w:themeColor="text1" w:themeTint="BF"/>
          <w:sz w:val="20"/>
          <w:szCs w:val="20"/>
        </w:rPr>
        <w:t xml:space="preserve">In a healthy, balanced diet carbohydrates are the body’s main source of energy. Your body breaks down carbohydrates into glucose which is then absorbed into the bloodstream. </w:t>
      </w:r>
      <w:r w:rsidR="00512A13">
        <w:rPr>
          <w:rFonts w:ascii="Arial" w:hAnsi="Arial" w:cs="Arial"/>
          <w:color w:val="404040" w:themeColor="text1" w:themeTint="BF"/>
          <w:sz w:val="20"/>
          <w:szCs w:val="20"/>
        </w:rPr>
        <w:t>Glucose enters the body’s cells where it is utilized for energy for all sorts of activities such as running, walking and even just breathing</w:t>
      </w:r>
      <w:r w:rsidR="008A02D1">
        <w:rPr>
          <w:rFonts w:ascii="Arial" w:hAnsi="Arial" w:cs="Arial"/>
          <w:color w:val="404040" w:themeColor="text1" w:themeTint="BF"/>
          <w:sz w:val="20"/>
          <w:szCs w:val="20"/>
          <w:vertAlign w:val="superscript"/>
        </w:rPr>
        <w:t>1</w:t>
      </w:r>
      <w:r w:rsidR="00512A13">
        <w:rPr>
          <w:rFonts w:ascii="Arial" w:hAnsi="Arial" w:cs="Arial"/>
          <w:color w:val="404040" w:themeColor="text1" w:themeTint="BF"/>
          <w:sz w:val="20"/>
          <w:szCs w:val="20"/>
        </w:rPr>
        <w:t>.</w:t>
      </w:r>
      <w:r w:rsidR="008A02D1">
        <w:rPr>
          <w:rFonts w:ascii="Arial" w:hAnsi="Arial" w:cs="Arial"/>
          <w:color w:val="404040" w:themeColor="text1" w:themeTint="BF"/>
          <w:sz w:val="20"/>
          <w:szCs w:val="20"/>
        </w:rPr>
        <w:t xml:space="preserve"> </w:t>
      </w:r>
      <w:r w:rsidR="00B0481D">
        <w:rPr>
          <w:rFonts w:ascii="Arial" w:hAnsi="Arial" w:cs="Arial"/>
          <w:color w:val="404040" w:themeColor="text1" w:themeTint="BF"/>
          <w:sz w:val="20"/>
          <w:szCs w:val="20"/>
        </w:rPr>
        <w:t xml:space="preserve">In fact, </w:t>
      </w:r>
      <w:r w:rsidR="00B0481D">
        <w:rPr>
          <w:rFonts w:ascii="Arial" w:hAnsi="Arial" w:cs="Arial"/>
          <w:iCs/>
          <w:color w:val="404040" w:themeColor="text1" w:themeTint="BF"/>
          <w:sz w:val="20"/>
          <w:szCs w:val="20"/>
        </w:rPr>
        <w:t>g</w:t>
      </w:r>
      <w:r w:rsidR="008A02D1">
        <w:rPr>
          <w:rFonts w:ascii="Arial" w:hAnsi="Arial" w:cs="Arial"/>
          <w:iCs/>
          <w:color w:val="404040" w:themeColor="text1" w:themeTint="BF"/>
          <w:sz w:val="20"/>
          <w:szCs w:val="20"/>
        </w:rPr>
        <w:t xml:space="preserve">lucose is </w:t>
      </w:r>
      <w:r w:rsidR="008A02D1" w:rsidRPr="008A02D1">
        <w:rPr>
          <w:rFonts w:ascii="Arial" w:hAnsi="Arial" w:cs="Arial"/>
          <w:iCs/>
          <w:color w:val="404040" w:themeColor="text1" w:themeTint="BF"/>
          <w:sz w:val="20"/>
          <w:szCs w:val="20"/>
        </w:rPr>
        <w:t>practically the sole fuel</w:t>
      </w:r>
      <w:r w:rsidR="008A02D1">
        <w:rPr>
          <w:rFonts w:ascii="Arial" w:hAnsi="Arial" w:cs="Arial"/>
          <w:iCs/>
          <w:color w:val="404040" w:themeColor="text1" w:themeTint="BF"/>
          <w:sz w:val="20"/>
          <w:szCs w:val="20"/>
        </w:rPr>
        <w:t xml:space="preserve"> source </w:t>
      </w:r>
      <w:r w:rsidR="008A02D1" w:rsidRPr="008A02D1">
        <w:rPr>
          <w:rFonts w:ascii="Arial" w:hAnsi="Arial" w:cs="Arial"/>
          <w:iCs/>
          <w:color w:val="404040" w:themeColor="text1" w:themeTint="BF"/>
          <w:sz w:val="20"/>
          <w:szCs w:val="20"/>
        </w:rPr>
        <w:t>for the human brain</w:t>
      </w:r>
      <w:r w:rsidR="008A02D1">
        <w:rPr>
          <w:rFonts w:ascii="Arial" w:hAnsi="Arial" w:cs="Arial"/>
          <w:iCs/>
          <w:color w:val="404040" w:themeColor="text1" w:themeTint="BF"/>
          <w:sz w:val="20"/>
          <w:szCs w:val="20"/>
        </w:rPr>
        <w:t xml:space="preserve">. The brain requires a constant supply of glucose </w:t>
      </w:r>
      <w:r w:rsidR="00E41600">
        <w:rPr>
          <w:rFonts w:ascii="Arial" w:hAnsi="Arial" w:cs="Arial"/>
          <w:iCs/>
          <w:color w:val="404040" w:themeColor="text1" w:themeTint="BF"/>
          <w:sz w:val="20"/>
          <w:szCs w:val="20"/>
        </w:rPr>
        <w:t>as it lacks fuel stores</w:t>
      </w:r>
      <w:r w:rsidR="00E41600">
        <w:rPr>
          <w:rFonts w:ascii="Arial" w:hAnsi="Arial" w:cs="Arial"/>
          <w:iCs/>
          <w:color w:val="404040" w:themeColor="text1" w:themeTint="BF"/>
          <w:sz w:val="20"/>
          <w:szCs w:val="20"/>
          <w:vertAlign w:val="superscript"/>
        </w:rPr>
        <w:t>2</w:t>
      </w:r>
      <w:r w:rsidR="00E41600">
        <w:rPr>
          <w:rFonts w:ascii="Arial" w:hAnsi="Arial" w:cs="Arial"/>
          <w:iCs/>
          <w:color w:val="404040" w:themeColor="text1" w:themeTint="BF"/>
          <w:sz w:val="20"/>
          <w:szCs w:val="20"/>
        </w:rPr>
        <w:t>.</w:t>
      </w:r>
      <w:r w:rsidR="00B0481D">
        <w:rPr>
          <w:rFonts w:ascii="Arial" w:hAnsi="Arial" w:cs="Arial"/>
          <w:iCs/>
          <w:color w:val="404040" w:themeColor="text1" w:themeTint="BF"/>
          <w:sz w:val="20"/>
          <w:szCs w:val="20"/>
        </w:rPr>
        <w:t xml:space="preserve"> </w:t>
      </w:r>
      <w:r w:rsidR="0009589D">
        <w:rPr>
          <w:rFonts w:ascii="Arial" w:hAnsi="Arial" w:cs="Arial"/>
          <w:iCs/>
          <w:color w:val="404040" w:themeColor="text1" w:themeTint="BF"/>
          <w:sz w:val="20"/>
          <w:szCs w:val="20"/>
        </w:rPr>
        <w:t>According to t</w:t>
      </w:r>
      <w:r w:rsidR="00B0481D">
        <w:rPr>
          <w:rFonts w:ascii="Arial" w:hAnsi="Arial" w:cs="Arial"/>
          <w:iCs/>
          <w:color w:val="404040" w:themeColor="text1" w:themeTint="BF"/>
          <w:sz w:val="20"/>
          <w:szCs w:val="20"/>
        </w:rPr>
        <w:t xml:space="preserve">he National Academy of </w:t>
      </w:r>
      <w:r w:rsidR="00B0481D" w:rsidRPr="00B0481D">
        <w:rPr>
          <w:rFonts w:ascii="Arial" w:hAnsi="Arial" w:cs="Arial"/>
          <w:iCs/>
          <w:color w:val="404040" w:themeColor="text1" w:themeTint="BF"/>
          <w:sz w:val="20"/>
          <w:szCs w:val="20"/>
        </w:rPr>
        <w:t>Sciences’ Institute of Medicine</w:t>
      </w:r>
      <w:r w:rsidR="00B0481D">
        <w:rPr>
          <w:rFonts w:ascii="Arial" w:hAnsi="Arial" w:cs="Arial"/>
          <w:iCs/>
          <w:color w:val="404040" w:themeColor="text1" w:themeTint="BF"/>
          <w:sz w:val="20"/>
          <w:szCs w:val="20"/>
        </w:rPr>
        <w:t>, adults should consume a minimum of 130g of carbohydrates per day</w:t>
      </w:r>
      <w:r w:rsidR="0009589D">
        <w:rPr>
          <w:rFonts w:ascii="Arial" w:hAnsi="Arial" w:cs="Arial"/>
          <w:iCs/>
          <w:color w:val="404040" w:themeColor="text1" w:themeTint="BF"/>
          <w:sz w:val="20"/>
          <w:szCs w:val="20"/>
        </w:rPr>
        <w:t xml:space="preserve"> to produce sufficient amounts of glucose for the brain to function</w:t>
      </w:r>
      <w:r w:rsidR="00B0481D">
        <w:rPr>
          <w:rFonts w:ascii="Arial" w:hAnsi="Arial" w:cs="Arial"/>
          <w:iCs/>
          <w:color w:val="404040" w:themeColor="text1" w:themeTint="BF"/>
          <w:sz w:val="20"/>
          <w:szCs w:val="20"/>
          <w:vertAlign w:val="superscript"/>
        </w:rPr>
        <w:t>3</w:t>
      </w:r>
      <w:r w:rsidR="00B0481D">
        <w:rPr>
          <w:rFonts w:ascii="Arial" w:hAnsi="Arial" w:cs="Arial"/>
          <w:iCs/>
          <w:color w:val="404040" w:themeColor="text1" w:themeTint="BF"/>
          <w:sz w:val="20"/>
          <w:szCs w:val="20"/>
        </w:rPr>
        <w:t>. Other functions of carbohydrates include</w:t>
      </w:r>
      <w:r w:rsidR="002D46A8">
        <w:rPr>
          <w:rFonts w:ascii="Arial" w:hAnsi="Arial" w:cs="Arial"/>
          <w:iCs/>
          <w:color w:val="404040" w:themeColor="text1" w:themeTint="BF"/>
          <w:sz w:val="20"/>
          <w:szCs w:val="20"/>
          <w:vertAlign w:val="superscript"/>
        </w:rPr>
        <w:t>1,4,5</w:t>
      </w:r>
      <w:r w:rsidR="00B0481D">
        <w:rPr>
          <w:rFonts w:ascii="Arial" w:hAnsi="Arial" w:cs="Arial"/>
          <w:iCs/>
          <w:color w:val="404040" w:themeColor="text1" w:themeTint="BF"/>
          <w:sz w:val="20"/>
          <w:szCs w:val="20"/>
        </w:rPr>
        <w:t>:</w:t>
      </w:r>
    </w:p>
    <w:p w14:paraId="1A727E16" w14:textId="455F64A4" w:rsidR="00B0481D" w:rsidRPr="003367F1" w:rsidRDefault="003367F1" w:rsidP="004D3E5B">
      <w:pPr>
        <w:pStyle w:val="ListParagraph"/>
        <w:numPr>
          <w:ilvl w:val="0"/>
          <w:numId w:val="6"/>
        </w:numPr>
        <w:tabs>
          <w:tab w:val="left" w:pos="9360"/>
        </w:tabs>
        <w:spacing w:after="0" w:line="360" w:lineRule="auto"/>
        <w:ind w:right="-90"/>
        <w:jc w:val="both"/>
        <w:rPr>
          <w:rFonts w:ascii="Arial" w:hAnsi="Arial" w:cs="Arial"/>
          <w:color w:val="404040" w:themeColor="text1" w:themeTint="BF"/>
          <w:sz w:val="20"/>
          <w:szCs w:val="20"/>
        </w:rPr>
      </w:pPr>
      <w:r>
        <w:rPr>
          <w:rFonts w:ascii="Arial" w:hAnsi="Arial" w:cs="Arial"/>
          <w:color w:val="404040" w:themeColor="text1" w:themeTint="BF"/>
          <w:sz w:val="20"/>
          <w:szCs w:val="20"/>
        </w:rPr>
        <w:t xml:space="preserve">Storage of energy- when the body </w:t>
      </w:r>
      <w:r w:rsidR="004674AE">
        <w:rPr>
          <w:rFonts w:ascii="Arial" w:hAnsi="Arial" w:cs="Arial"/>
          <w:color w:val="404040" w:themeColor="text1" w:themeTint="BF"/>
          <w:sz w:val="20"/>
          <w:szCs w:val="20"/>
        </w:rPr>
        <w:t>needs</w:t>
      </w:r>
      <w:r>
        <w:rPr>
          <w:rFonts w:ascii="Arial" w:hAnsi="Arial" w:cs="Arial"/>
          <w:color w:val="404040" w:themeColor="text1" w:themeTint="BF"/>
          <w:sz w:val="20"/>
          <w:szCs w:val="20"/>
        </w:rPr>
        <w:t xml:space="preserve"> sufficient energy to carry out its functions, the excess is stored as glycogen</w:t>
      </w:r>
    </w:p>
    <w:p w14:paraId="3485294E" w14:textId="4B05EA14" w:rsidR="007E375A" w:rsidRPr="007E375A" w:rsidRDefault="003367F1" w:rsidP="004D3E5B">
      <w:pPr>
        <w:pStyle w:val="ListParagraph"/>
        <w:numPr>
          <w:ilvl w:val="0"/>
          <w:numId w:val="6"/>
        </w:numPr>
        <w:tabs>
          <w:tab w:val="left" w:pos="9360"/>
        </w:tabs>
        <w:spacing w:after="0" w:line="360" w:lineRule="auto"/>
        <w:ind w:right="-90"/>
        <w:jc w:val="both"/>
        <w:rPr>
          <w:rFonts w:ascii="Arial" w:hAnsi="Arial" w:cs="Arial"/>
          <w:color w:val="404040" w:themeColor="text1" w:themeTint="BF"/>
          <w:sz w:val="20"/>
          <w:szCs w:val="20"/>
        </w:rPr>
      </w:pPr>
      <w:r>
        <w:rPr>
          <w:rFonts w:ascii="Arial" w:hAnsi="Arial" w:cs="Arial"/>
          <w:color w:val="404040" w:themeColor="text1" w:themeTint="BF"/>
          <w:sz w:val="20"/>
          <w:szCs w:val="20"/>
        </w:rPr>
        <w:t xml:space="preserve">Building macromolecules- some glucose is converted into </w:t>
      </w:r>
      <w:r w:rsidRPr="003367F1">
        <w:rPr>
          <w:rFonts w:ascii="Arial" w:hAnsi="Arial" w:cs="Arial"/>
          <w:color w:val="404040" w:themeColor="text1" w:themeTint="BF"/>
          <w:sz w:val="20"/>
          <w:szCs w:val="20"/>
        </w:rPr>
        <w:t>essential building blocks of important macromolecules, such as RNA, DNA, and ATP</w:t>
      </w:r>
      <w:r w:rsidR="007E375A">
        <w:rPr>
          <w:rFonts w:ascii="Arial" w:hAnsi="Arial" w:cs="Arial"/>
          <w:color w:val="404040" w:themeColor="text1" w:themeTint="BF"/>
          <w:sz w:val="20"/>
          <w:szCs w:val="20"/>
        </w:rPr>
        <w:t>. Glucose is also used to make NADPH for the protection against oxidative stress and numerous chemical reactions in the body</w:t>
      </w:r>
    </w:p>
    <w:p w14:paraId="03F171DC" w14:textId="3CF1EEE3" w:rsidR="007E375A" w:rsidRPr="007E375A" w:rsidRDefault="007E375A" w:rsidP="004D3E5B">
      <w:pPr>
        <w:pStyle w:val="ListParagraph"/>
        <w:numPr>
          <w:ilvl w:val="0"/>
          <w:numId w:val="6"/>
        </w:numPr>
        <w:tabs>
          <w:tab w:val="left" w:pos="9360"/>
        </w:tabs>
        <w:spacing w:after="0" w:line="360" w:lineRule="auto"/>
        <w:ind w:right="-90"/>
        <w:jc w:val="both"/>
        <w:rPr>
          <w:rFonts w:ascii="Arial" w:hAnsi="Arial" w:cs="Arial"/>
          <w:color w:val="404040" w:themeColor="text1" w:themeTint="BF"/>
          <w:sz w:val="20"/>
          <w:szCs w:val="20"/>
        </w:rPr>
      </w:pPr>
      <w:r>
        <w:rPr>
          <w:rFonts w:ascii="Arial" w:hAnsi="Arial" w:cs="Arial"/>
          <w:color w:val="404040" w:themeColor="text1" w:themeTint="BF"/>
          <w:sz w:val="20"/>
          <w:szCs w:val="20"/>
        </w:rPr>
        <w:t>Sparing protein- when there are insufficient amounts of glucose, protein (primarily from muscle tissue) is broken down to make glucose for the body</w:t>
      </w:r>
    </w:p>
    <w:p w14:paraId="1ED048D6" w14:textId="28664A57" w:rsidR="007E375A" w:rsidRDefault="007E375A" w:rsidP="004D3E5B">
      <w:pPr>
        <w:pStyle w:val="ListParagraph"/>
        <w:numPr>
          <w:ilvl w:val="0"/>
          <w:numId w:val="6"/>
        </w:numPr>
        <w:tabs>
          <w:tab w:val="left" w:pos="9360"/>
        </w:tabs>
        <w:spacing w:after="0" w:line="360" w:lineRule="auto"/>
        <w:ind w:right="-90"/>
        <w:jc w:val="both"/>
        <w:rPr>
          <w:rFonts w:ascii="Arial" w:hAnsi="Arial" w:cs="Arial"/>
          <w:color w:val="404040" w:themeColor="text1" w:themeTint="BF"/>
          <w:sz w:val="20"/>
          <w:szCs w:val="20"/>
        </w:rPr>
      </w:pPr>
      <w:r>
        <w:rPr>
          <w:rFonts w:ascii="Arial" w:hAnsi="Arial" w:cs="Arial"/>
          <w:color w:val="404040" w:themeColor="text1" w:themeTint="BF"/>
          <w:sz w:val="20"/>
          <w:szCs w:val="20"/>
        </w:rPr>
        <w:t>The regulation of blood glucose levels</w:t>
      </w:r>
      <w:r w:rsidR="00E77E1A">
        <w:rPr>
          <w:rFonts w:ascii="Arial" w:hAnsi="Arial" w:cs="Arial"/>
          <w:color w:val="404040" w:themeColor="text1" w:themeTint="BF"/>
          <w:sz w:val="20"/>
          <w:szCs w:val="20"/>
        </w:rPr>
        <w:t>- type and amount of carbohydrates must be considered</w:t>
      </w:r>
    </w:p>
    <w:p w14:paraId="647DF982" w14:textId="2CFD3873" w:rsidR="007E375A" w:rsidRPr="00E77E1A" w:rsidRDefault="007E375A" w:rsidP="004D3E5B">
      <w:pPr>
        <w:pStyle w:val="ListParagraph"/>
        <w:numPr>
          <w:ilvl w:val="0"/>
          <w:numId w:val="6"/>
        </w:numPr>
        <w:tabs>
          <w:tab w:val="left" w:pos="9360"/>
        </w:tabs>
        <w:spacing w:after="0" w:line="360" w:lineRule="auto"/>
        <w:ind w:right="-90"/>
        <w:jc w:val="both"/>
        <w:rPr>
          <w:rFonts w:ascii="Arial" w:hAnsi="Arial" w:cs="Arial"/>
          <w:color w:val="404040" w:themeColor="text1" w:themeTint="BF"/>
          <w:sz w:val="20"/>
          <w:szCs w:val="20"/>
        </w:rPr>
      </w:pPr>
      <w:r>
        <w:rPr>
          <w:rFonts w:ascii="Arial" w:hAnsi="Arial" w:cs="Arial"/>
          <w:color w:val="404040" w:themeColor="text1" w:themeTint="BF"/>
          <w:sz w:val="20"/>
          <w:szCs w:val="20"/>
        </w:rPr>
        <w:t>Providing</w:t>
      </w:r>
      <w:r w:rsidR="00E77E1A">
        <w:rPr>
          <w:rFonts w:ascii="Arial" w:hAnsi="Arial" w:cs="Arial"/>
          <w:color w:val="404040" w:themeColor="text1" w:themeTint="BF"/>
          <w:sz w:val="20"/>
          <w:szCs w:val="20"/>
        </w:rPr>
        <w:t xml:space="preserve"> sufficient amounts of fibre in the diet to assist with regular bowel movements, prevent constipation and certain types of fibre reduce cholesterol levels. </w:t>
      </w:r>
      <w:r w:rsidR="00E77E1A" w:rsidRPr="00E77E1A">
        <w:rPr>
          <w:rFonts w:ascii="Arial" w:hAnsi="Arial" w:cs="Arial"/>
          <w:color w:val="404040" w:themeColor="text1" w:themeTint="BF"/>
          <w:sz w:val="20"/>
          <w:szCs w:val="20"/>
        </w:rPr>
        <w:t>High fibre diets are also linked to</w:t>
      </w:r>
      <w:r w:rsidR="00E77E1A" w:rsidRPr="00E77E1A">
        <w:rPr>
          <w:rFonts w:ascii="Arial" w:hAnsi="Arial" w:cs="Arial"/>
          <w:color w:val="404040" w:themeColor="text1" w:themeTint="BF"/>
          <w:sz w:val="20"/>
          <w:szCs w:val="20"/>
          <w:lang w:val="en-US"/>
        </w:rPr>
        <w:t xml:space="preserve"> a lower risk of cardiovascular disease, type 2 diabetes and bowel cancer</w:t>
      </w:r>
      <w:r w:rsidR="00A721AD">
        <w:rPr>
          <w:rFonts w:ascii="Arial" w:hAnsi="Arial" w:cs="Arial"/>
          <w:color w:val="404040" w:themeColor="text1" w:themeTint="BF"/>
          <w:sz w:val="20"/>
          <w:szCs w:val="20"/>
          <w:lang w:val="en-US"/>
        </w:rPr>
        <w:t>.</w:t>
      </w:r>
    </w:p>
    <w:p w14:paraId="11BEAF03" w14:textId="1A03ADAB" w:rsidR="00E77E1A" w:rsidRDefault="004D0FD2" w:rsidP="004D3E5B">
      <w:pPr>
        <w:tabs>
          <w:tab w:val="left" w:pos="9360"/>
        </w:tabs>
        <w:spacing w:after="0" w:line="360" w:lineRule="auto"/>
        <w:ind w:right="-90"/>
        <w:jc w:val="both"/>
        <w:rPr>
          <w:rFonts w:ascii="Arial" w:hAnsi="Arial" w:cs="Arial"/>
          <w:b/>
          <w:color w:val="92D050"/>
          <w:sz w:val="24"/>
          <w:szCs w:val="20"/>
        </w:rPr>
      </w:pPr>
      <w:r w:rsidRPr="00757344">
        <w:rPr>
          <w:rFonts w:cs="Arial"/>
          <w:b/>
          <w:noProof/>
          <w:color w:val="3EC30F"/>
          <w:lang w:eastAsia="en-ZA"/>
        </w:rPr>
        <mc:AlternateContent>
          <mc:Choice Requires="wps">
            <w:drawing>
              <wp:anchor distT="0" distB="0" distL="114300" distR="114300" simplePos="0" relativeHeight="251661312" behindDoc="0" locked="0" layoutInCell="1" allowOverlap="1" wp14:anchorId="536D6CC5" wp14:editId="1A2A4540">
                <wp:simplePos x="0" y="0"/>
                <wp:positionH relativeFrom="margin">
                  <wp:align>left</wp:align>
                </wp:positionH>
                <wp:positionV relativeFrom="paragraph">
                  <wp:posOffset>260143</wp:posOffset>
                </wp:positionV>
                <wp:extent cx="6715125" cy="276447"/>
                <wp:effectExtent l="0" t="0" r="28575" b="28575"/>
                <wp:wrapNone/>
                <wp:docPr id="1" name="Text Box 1"/>
                <wp:cNvGraphicFramePr/>
                <a:graphic xmlns:a="http://schemas.openxmlformats.org/drawingml/2006/main">
                  <a:graphicData uri="http://schemas.microsoft.com/office/word/2010/wordprocessingShape">
                    <wps:wsp>
                      <wps:cNvSpPr txBox="1"/>
                      <wps:spPr>
                        <a:xfrm>
                          <a:off x="0" y="0"/>
                          <a:ext cx="6715125" cy="276447"/>
                        </a:xfrm>
                        <a:prstGeom prst="rect">
                          <a:avLst/>
                        </a:prstGeom>
                        <a:solidFill>
                          <a:sysClr val="window" lastClr="FFFFFF"/>
                        </a:solidFill>
                        <a:ln w="25400" cap="flat" cmpd="sng" algn="ctr">
                          <a:solidFill>
                            <a:srgbClr val="9BBB59"/>
                          </a:solidFill>
                          <a:prstDash val="solid"/>
                        </a:ln>
                        <a:effectLst/>
                      </wps:spPr>
                      <wps:txbx>
                        <w:txbxContent>
                          <w:p w14:paraId="2B8A26D6" w14:textId="3B7E1A28" w:rsidR="004D0FD2" w:rsidRPr="00757344" w:rsidRDefault="004D0FD2" w:rsidP="00C9056F">
                            <w:pPr>
                              <w:spacing w:after="0" w:line="360" w:lineRule="auto"/>
                              <w:jc w:val="both"/>
                              <w:rPr>
                                <w:color w:val="595959" w:themeColor="text1" w:themeTint="A6"/>
                                <w:sz w:val="20"/>
                                <w:szCs w:val="20"/>
                              </w:rPr>
                            </w:pPr>
                            <w:r>
                              <w:rPr>
                                <w:rFonts w:ascii="Arial" w:hAnsi="Arial" w:cs="Arial"/>
                                <w:color w:val="404040" w:themeColor="text1" w:themeTint="BF"/>
                                <w:sz w:val="20"/>
                                <w:szCs w:val="20"/>
                              </w:rPr>
                              <w:t>Carbohydrates are our body’s main source of fuel and have numerous functions in the body.</w:t>
                            </w:r>
                          </w:p>
                          <w:p w14:paraId="6E00B8AE" w14:textId="77777777" w:rsidR="004D0FD2" w:rsidRPr="00491B23" w:rsidRDefault="004D0FD2" w:rsidP="004D0FD2">
                            <w:pPr>
                              <w:jc w:val="both"/>
                              <w:rPr>
                                <w:color w:val="92D050"/>
                              </w:rPr>
                            </w:pPr>
                          </w:p>
                          <w:p w14:paraId="2CB9DC5B" w14:textId="77777777" w:rsidR="004D0FD2" w:rsidRPr="00491B23" w:rsidRDefault="004D0FD2" w:rsidP="004D0FD2">
                            <w:pPr>
                              <w:jc w:val="both"/>
                              <w:rPr>
                                <w:color w:val="92D050"/>
                              </w:rPr>
                            </w:pPr>
                          </w:p>
                          <w:p w14:paraId="71474D52" w14:textId="77777777" w:rsidR="004D0FD2" w:rsidRPr="00491B23" w:rsidRDefault="004D0FD2" w:rsidP="004D0FD2">
                            <w:pPr>
                              <w:rPr>
                                <w:color w:val="92D050"/>
                              </w:rPr>
                            </w:pPr>
                          </w:p>
                          <w:p w14:paraId="576E40D1" w14:textId="77777777" w:rsidR="004D0FD2" w:rsidRPr="00491B23" w:rsidRDefault="004D0FD2" w:rsidP="004D0FD2">
                            <w:pPr>
                              <w:spacing w:after="0" w:line="360" w:lineRule="auto"/>
                              <w:rPr>
                                <w:b/>
                                <w:color w:val="92D050"/>
                              </w:rPr>
                            </w:pPr>
                          </w:p>
                          <w:p w14:paraId="3BB97FD9" w14:textId="77777777" w:rsidR="004D0FD2" w:rsidRPr="00491B23" w:rsidRDefault="004D0FD2" w:rsidP="004D0FD2">
                            <w:pPr>
                              <w:rPr>
                                <w:color w:val="92D05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6D6CC5" id="_x0000_t202" coordsize="21600,21600" o:spt="202" path="m,l,21600r21600,l21600,xe">
                <v:stroke joinstyle="miter"/>
                <v:path gradientshapeok="t" o:connecttype="rect"/>
              </v:shapetype>
              <v:shape id="Text Box 1" o:spid="_x0000_s1026" type="#_x0000_t202" style="position:absolute;left:0;text-align:left;margin-left:0;margin-top:20.5pt;width:528.75pt;height:21.7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" fillcolor="window" strokecolor="#9bbb59" strokeweight="2pt">
                <v:textbox>
                  <w:txbxContent>
                    <w:p w14:paraId="2B8A26D6" w14:textId="3B7E1A28" w:rsidR="004D0FD2" w:rsidRPr="00757344" w:rsidRDefault="004D0FD2" w:rsidP="00C9056F">
                      <w:pPr>
                        <w:spacing w:after="0" w:line="360" w:lineRule="auto"/>
                        <w:jc w:val="both"/>
                        <w:rPr>
                          <w:color w:val="595959" w:themeColor="text1" w:themeTint="A6"/>
                          <w:sz w:val="20"/>
                          <w:szCs w:val="20"/>
                        </w:rPr>
                      </w:pPr>
                      <w:r>
                        <w:rPr>
                          <w:rFonts w:ascii="Arial" w:hAnsi="Arial" w:cs="Arial"/>
                          <w:color w:val="404040" w:themeColor="text1" w:themeTint="BF"/>
                          <w:sz w:val="20"/>
                          <w:szCs w:val="20"/>
                        </w:rPr>
                        <w:t>Carbohydrates are our body’s main source of fuel and have numerous functions in the body.</w:t>
                      </w:r>
                    </w:p>
                    <w:p w14:paraId="6E00B8AE" w14:textId="77777777" w:rsidR="004D0FD2" w:rsidRPr="00491B23" w:rsidRDefault="004D0FD2" w:rsidP="004D0FD2">
                      <w:pPr>
                        <w:jc w:val="both"/>
                        <w:rPr>
                          <w:color w:val="92D050"/>
                        </w:rPr>
                      </w:pPr>
                    </w:p>
                    <w:p w14:paraId="2CB9DC5B" w14:textId="77777777" w:rsidR="004D0FD2" w:rsidRPr="00491B23" w:rsidRDefault="004D0FD2" w:rsidP="004D0FD2">
                      <w:pPr>
                        <w:jc w:val="both"/>
                        <w:rPr>
                          <w:color w:val="92D050"/>
                        </w:rPr>
                      </w:pPr>
                    </w:p>
                    <w:p w14:paraId="71474D52" w14:textId="77777777" w:rsidR="004D0FD2" w:rsidRPr="00491B23" w:rsidRDefault="004D0FD2" w:rsidP="004D0FD2">
                      <w:pPr>
                        <w:rPr>
                          <w:color w:val="92D050"/>
                        </w:rPr>
                      </w:pPr>
                    </w:p>
                    <w:p w14:paraId="576E40D1" w14:textId="77777777" w:rsidR="004D0FD2" w:rsidRPr="00491B23" w:rsidRDefault="004D0FD2" w:rsidP="004D0FD2">
                      <w:pPr>
                        <w:spacing w:after="0" w:line="360" w:lineRule="auto"/>
                        <w:rPr>
                          <w:b/>
                          <w:color w:val="92D050"/>
                        </w:rPr>
                      </w:pPr>
                    </w:p>
                    <w:p w14:paraId="3BB97FD9" w14:textId="77777777" w:rsidR="004D0FD2" w:rsidRPr="00491B23" w:rsidRDefault="004D0FD2" w:rsidP="004D0FD2">
                      <w:pPr>
                        <w:rPr>
                          <w:color w:val="92D050"/>
                        </w:rPr>
                      </w:pPr>
                    </w:p>
                  </w:txbxContent>
                </v:textbox>
                <w10:wrap anchorx="margin"/>
              </v:shape>
            </w:pict>
          </mc:Fallback>
        </mc:AlternateContent>
      </w:r>
    </w:p>
    <w:p w14:paraId="2D6D0558" w14:textId="564B18CF" w:rsidR="00AF245D" w:rsidRDefault="00AF245D" w:rsidP="004D3E5B">
      <w:pPr>
        <w:tabs>
          <w:tab w:val="left" w:pos="9360"/>
        </w:tabs>
        <w:spacing w:after="0" w:line="360" w:lineRule="auto"/>
        <w:ind w:right="-90"/>
        <w:jc w:val="both"/>
        <w:rPr>
          <w:rFonts w:ascii="Arial" w:hAnsi="Arial" w:cs="Arial"/>
          <w:b/>
          <w:color w:val="92D050"/>
          <w:sz w:val="24"/>
          <w:szCs w:val="20"/>
        </w:rPr>
      </w:pPr>
    </w:p>
    <w:p w14:paraId="14D18A9B" w14:textId="77777777" w:rsidR="00AF245D" w:rsidRDefault="00AF245D" w:rsidP="004D3E5B">
      <w:pPr>
        <w:tabs>
          <w:tab w:val="left" w:pos="9360"/>
        </w:tabs>
        <w:spacing w:after="0" w:line="360" w:lineRule="auto"/>
        <w:ind w:right="-90"/>
        <w:jc w:val="both"/>
        <w:rPr>
          <w:rFonts w:ascii="Arial" w:hAnsi="Arial" w:cs="Arial"/>
          <w:b/>
          <w:color w:val="92D050"/>
          <w:sz w:val="24"/>
          <w:szCs w:val="20"/>
        </w:rPr>
      </w:pPr>
    </w:p>
    <w:p w14:paraId="0A7580CF" w14:textId="1459ED61" w:rsidR="00323550" w:rsidRPr="00323550" w:rsidRDefault="00323550" w:rsidP="004D3E5B">
      <w:pPr>
        <w:tabs>
          <w:tab w:val="left" w:pos="9360"/>
        </w:tabs>
        <w:spacing w:after="0" w:line="360" w:lineRule="auto"/>
        <w:ind w:right="-90"/>
        <w:jc w:val="both"/>
        <w:rPr>
          <w:rFonts w:ascii="Arial" w:hAnsi="Arial" w:cs="Arial"/>
          <w:b/>
          <w:color w:val="92D050"/>
          <w:sz w:val="24"/>
          <w:szCs w:val="20"/>
        </w:rPr>
      </w:pPr>
      <w:r w:rsidRPr="00323550">
        <w:rPr>
          <w:rFonts w:ascii="Arial" w:hAnsi="Arial" w:cs="Arial"/>
          <w:b/>
          <w:color w:val="92D050"/>
          <w:sz w:val="24"/>
          <w:szCs w:val="20"/>
        </w:rPr>
        <w:t>WHAT ARE</w:t>
      </w:r>
      <w:r>
        <w:rPr>
          <w:rFonts w:ascii="Arial" w:hAnsi="Arial" w:cs="Arial"/>
          <w:b/>
          <w:color w:val="92D050"/>
          <w:sz w:val="24"/>
          <w:szCs w:val="20"/>
        </w:rPr>
        <w:t xml:space="preserve"> FAT</w:t>
      </w:r>
      <w:r w:rsidRPr="00323550">
        <w:rPr>
          <w:rFonts w:ascii="Arial" w:hAnsi="Arial" w:cs="Arial"/>
          <w:b/>
          <w:color w:val="92D050"/>
          <w:sz w:val="24"/>
          <w:szCs w:val="20"/>
        </w:rPr>
        <w:t>S AND WHY ARE THEY NEEDED?</w:t>
      </w:r>
    </w:p>
    <w:p w14:paraId="23ED66A3" w14:textId="3EA6DE4E" w:rsidR="000B2F2A" w:rsidRDefault="003469D0" w:rsidP="004D3E5B">
      <w:pPr>
        <w:tabs>
          <w:tab w:val="left" w:pos="9360"/>
        </w:tabs>
        <w:spacing w:after="0" w:line="360" w:lineRule="auto"/>
        <w:ind w:right="-90"/>
        <w:jc w:val="both"/>
        <w:rPr>
          <w:rFonts w:ascii="Arial" w:hAnsi="Arial" w:cs="Arial"/>
          <w:color w:val="404040" w:themeColor="text1" w:themeTint="BF"/>
          <w:sz w:val="20"/>
          <w:szCs w:val="20"/>
          <w:lang w:val="en-US"/>
        </w:rPr>
      </w:pPr>
      <w:r w:rsidRPr="003469D0">
        <w:rPr>
          <w:rFonts w:ascii="Arial" w:hAnsi="Arial" w:cs="Arial"/>
          <w:color w:val="404040" w:themeColor="text1" w:themeTint="BF"/>
          <w:sz w:val="20"/>
          <w:szCs w:val="20"/>
          <w:lang w:val="en-US"/>
        </w:rPr>
        <w:t>​​</w:t>
      </w:r>
      <w:r>
        <w:rPr>
          <w:rFonts w:ascii="Arial" w:hAnsi="Arial" w:cs="Arial"/>
          <w:color w:val="404040" w:themeColor="text1" w:themeTint="BF"/>
          <w:sz w:val="20"/>
          <w:szCs w:val="20"/>
          <w:lang w:val="en-US"/>
        </w:rPr>
        <w:t>Fats in the body are made up of a three-molecule structure called triglycerides. Other names for fats include fatty acids or lipids. Essential fatty acids are those that the body cannot make on its own and are required from the foods</w:t>
      </w:r>
      <w:r w:rsidR="00CA5FB0">
        <w:rPr>
          <w:rFonts w:ascii="Arial" w:hAnsi="Arial" w:cs="Arial"/>
          <w:color w:val="404040" w:themeColor="text1" w:themeTint="BF"/>
          <w:sz w:val="20"/>
          <w:szCs w:val="20"/>
          <w:lang w:val="en-US"/>
        </w:rPr>
        <w:t xml:space="preserve"> sources</w:t>
      </w:r>
      <w:r w:rsidR="000B2F2A">
        <w:rPr>
          <w:rFonts w:ascii="Arial" w:hAnsi="Arial" w:cs="Arial"/>
          <w:color w:val="404040" w:themeColor="text1" w:themeTint="BF"/>
          <w:sz w:val="20"/>
          <w:szCs w:val="20"/>
          <w:vertAlign w:val="superscript"/>
          <w:lang w:val="en-US"/>
        </w:rPr>
        <w:t>6</w:t>
      </w:r>
      <w:r w:rsidR="000B2F2A">
        <w:rPr>
          <w:rFonts w:ascii="Arial" w:hAnsi="Arial" w:cs="Arial"/>
          <w:color w:val="404040" w:themeColor="text1" w:themeTint="BF"/>
          <w:sz w:val="20"/>
          <w:szCs w:val="20"/>
          <w:lang w:val="en-US"/>
        </w:rPr>
        <w:t>.</w:t>
      </w:r>
      <w:r w:rsidR="009B474A">
        <w:rPr>
          <w:rFonts w:ascii="Arial" w:hAnsi="Arial" w:cs="Arial"/>
          <w:color w:val="404040" w:themeColor="text1" w:themeTint="BF"/>
          <w:sz w:val="20"/>
          <w:szCs w:val="20"/>
          <w:lang w:val="en-US"/>
        </w:rPr>
        <w:t xml:space="preserve"> Fats</w:t>
      </w:r>
      <w:r w:rsidR="000B2F2A">
        <w:rPr>
          <w:rFonts w:ascii="Arial" w:hAnsi="Arial" w:cs="Arial"/>
          <w:color w:val="404040" w:themeColor="text1" w:themeTint="BF"/>
          <w:sz w:val="20"/>
          <w:szCs w:val="20"/>
          <w:lang w:val="en-US"/>
        </w:rPr>
        <w:t xml:space="preserve"> have the following functions</w:t>
      </w:r>
      <w:r w:rsidR="002D46A8">
        <w:rPr>
          <w:rFonts w:ascii="Arial" w:hAnsi="Arial" w:cs="Arial"/>
          <w:color w:val="404040" w:themeColor="text1" w:themeTint="BF"/>
          <w:sz w:val="20"/>
          <w:szCs w:val="20"/>
          <w:vertAlign w:val="superscript"/>
          <w:lang w:val="en-US"/>
        </w:rPr>
        <w:t>1,6,7</w:t>
      </w:r>
      <w:r w:rsidR="000B2F2A">
        <w:rPr>
          <w:rFonts w:ascii="Arial" w:hAnsi="Arial" w:cs="Arial"/>
          <w:color w:val="404040" w:themeColor="text1" w:themeTint="BF"/>
          <w:sz w:val="20"/>
          <w:szCs w:val="20"/>
          <w:lang w:val="en-US"/>
        </w:rPr>
        <w:t>:</w:t>
      </w:r>
    </w:p>
    <w:p w14:paraId="2D076146" w14:textId="0F031E4B" w:rsidR="000B2F2A" w:rsidRPr="009B474A" w:rsidRDefault="000B2F2A" w:rsidP="004D3E5B">
      <w:pPr>
        <w:pStyle w:val="ListParagraph"/>
        <w:numPr>
          <w:ilvl w:val="0"/>
          <w:numId w:val="7"/>
        </w:numPr>
        <w:tabs>
          <w:tab w:val="left" w:pos="9360"/>
        </w:tabs>
        <w:spacing w:after="0" w:line="360" w:lineRule="auto"/>
        <w:ind w:right="-90"/>
        <w:jc w:val="both"/>
        <w:rPr>
          <w:rFonts w:ascii="Arial" w:hAnsi="Arial" w:cs="Arial"/>
          <w:color w:val="404040" w:themeColor="text1" w:themeTint="BF"/>
          <w:sz w:val="20"/>
          <w:szCs w:val="20"/>
          <w:lang w:val="en-US"/>
        </w:rPr>
      </w:pPr>
      <w:r>
        <w:rPr>
          <w:rFonts w:ascii="Arial" w:hAnsi="Arial" w:cs="Arial"/>
          <w:color w:val="404040" w:themeColor="text1" w:themeTint="BF"/>
          <w:sz w:val="20"/>
          <w:szCs w:val="20"/>
          <w:lang w:val="en-US"/>
        </w:rPr>
        <w:t xml:space="preserve">Storage of energy- </w:t>
      </w:r>
      <w:r w:rsidR="009B474A">
        <w:rPr>
          <w:rFonts w:ascii="Arial" w:hAnsi="Arial" w:cs="Arial"/>
          <w:color w:val="404040" w:themeColor="text1" w:themeTint="BF"/>
          <w:sz w:val="20"/>
          <w:szCs w:val="20"/>
          <w:lang w:val="en-US"/>
        </w:rPr>
        <w:t>when more glucose than can be stored as glycogen is consumed, it is converted to fat</w:t>
      </w:r>
    </w:p>
    <w:p w14:paraId="2CF0CE1F" w14:textId="56A62709" w:rsidR="000B2F2A" w:rsidRDefault="000B2F2A" w:rsidP="004D3E5B">
      <w:pPr>
        <w:pStyle w:val="ListParagraph"/>
        <w:numPr>
          <w:ilvl w:val="0"/>
          <w:numId w:val="7"/>
        </w:numPr>
        <w:tabs>
          <w:tab w:val="left" w:pos="9360"/>
        </w:tabs>
        <w:spacing w:after="0" w:line="360" w:lineRule="auto"/>
        <w:ind w:right="-90"/>
        <w:jc w:val="both"/>
        <w:rPr>
          <w:rFonts w:ascii="Arial" w:hAnsi="Arial" w:cs="Arial"/>
          <w:color w:val="404040" w:themeColor="text1" w:themeTint="BF"/>
          <w:sz w:val="20"/>
          <w:szCs w:val="20"/>
          <w:lang w:val="en-US"/>
        </w:rPr>
      </w:pPr>
      <w:r>
        <w:rPr>
          <w:rFonts w:ascii="Arial" w:hAnsi="Arial" w:cs="Arial"/>
          <w:color w:val="404040" w:themeColor="text1" w:themeTint="BF"/>
          <w:sz w:val="20"/>
          <w:szCs w:val="20"/>
          <w:lang w:val="en-US"/>
        </w:rPr>
        <w:t>Insulation and protection of organs</w:t>
      </w:r>
    </w:p>
    <w:p w14:paraId="7551BBE7" w14:textId="3F34785F" w:rsidR="000B2F2A" w:rsidRPr="009B474A" w:rsidRDefault="000B2F2A" w:rsidP="004D3E5B">
      <w:pPr>
        <w:pStyle w:val="ListParagraph"/>
        <w:numPr>
          <w:ilvl w:val="0"/>
          <w:numId w:val="7"/>
        </w:numPr>
        <w:tabs>
          <w:tab w:val="left" w:pos="9360"/>
        </w:tabs>
        <w:spacing w:after="0" w:line="360" w:lineRule="auto"/>
        <w:ind w:right="-90"/>
        <w:jc w:val="both"/>
        <w:rPr>
          <w:rFonts w:ascii="Arial" w:hAnsi="Arial" w:cs="Arial"/>
          <w:color w:val="404040" w:themeColor="text1" w:themeTint="BF"/>
          <w:sz w:val="20"/>
          <w:szCs w:val="20"/>
          <w:lang w:val="en-US"/>
        </w:rPr>
      </w:pPr>
      <w:r>
        <w:rPr>
          <w:rFonts w:ascii="Arial" w:hAnsi="Arial" w:cs="Arial"/>
          <w:color w:val="404040" w:themeColor="text1" w:themeTint="BF"/>
          <w:sz w:val="20"/>
          <w:szCs w:val="20"/>
          <w:lang w:val="en-US"/>
        </w:rPr>
        <w:t xml:space="preserve">Act as messengers to </w:t>
      </w:r>
      <w:r w:rsidR="009B474A">
        <w:rPr>
          <w:rFonts w:ascii="Arial" w:hAnsi="Arial" w:cs="Arial"/>
          <w:color w:val="404040" w:themeColor="text1" w:themeTint="BF"/>
          <w:sz w:val="20"/>
          <w:szCs w:val="20"/>
          <w:lang w:val="en-US"/>
        </w:rPr>
        <w:t>assist</w:t>
      </w:r>
      <w:r>
        <w:rPr>
          <w:rFonts w:ascii="Arial" w:hAnsi="Arial" w:cs="Arial"/>
          <w:color w:val="404040" w:themeColor="text1" w:themeTint="BF"/>
          <w:sz w:val="20"/>
          <w:szCs w:val="20"/>
          <w:lang w:val="en-US"/>
        </w:rPr>
        <w:t xml:space="preserve"> protein</w:t>
      </w:r>
      <w:r w:rsidR="009B474A">
        <w:rPr>
          <w:rFonts w:ascii="Arial" w:hAnsi="Arial" w:cs="Arial"/>
          <w:color w:val="404040" w:themeColor="text1" w:themeTint="BF"/>
          <w:sz w:val="20"/>
          <w:szCs w:val="20"/>
          <w:lang w:val="en-US"/>
        </w:rPr>
        <w:t>s to</w:t>
      </w:r>
      <w:r>
        <w:rPr>
          <w:rFonts w:ascii="Arial" w:hAnsi="Arial" w:cs="Arial"/>
          <w:color w:val="404040" w:themeColor="text1" w:themeTint="BF"/>
          <w:sz w:val="20"/>
          <w:szCs w:val="20"/>
          <w:lang w:val="en-US"/>
        </w:rPr>
        <w:t xml:space="preserve"> do their job</w:t>
      </w:r>
    </w:p>
    <w:p w14:paraId="40147CBC" w14:textId="5AFAAC7A" w:rsidR="009B474A" w:rsidRDefault="009B474A" w:rsidP="004D3E5B">
      <w:pPr>
        <w:pStyle w:val="ListParagraph"/>
        <w:numPr>
          <w:ilvl w:val="0"/>
          <w:numId w:val="7"/>
        </w:numPr>
        <w:tabs>
          <w:tab w:val="left" w:pos="9360"/>
        </w:tabs>
        <w:spacing w:after="0" w:line="360" w:lineRule="auto"/>
        <w:ind w:right="-90"/>
        <w:jc w:val="both"/>
        <w:rPr>
          <w:rFonts w:ascii="Arial" w:hAnsi="Arial" w:cs="Arial"/>
          <w:color w:val="404040" w:themeColor="text1" w:themeTint="BF"/>
          <w:sz w:val="20"/>
          <w:szCs w:val="20"/>
          <w:lang w:val="en-US"/>
        </w:rPr>
      </w:pPr>
      <w:r>
        <w:rPr>
          <w:rFonts w:ascii="Arial" w:hAnsi="Arial" w:cs="Arial"/>
          <w:color w:val="404040" w:themeColor="text1" w:themeTint="BF"/>
          <w:sz w:val="20"/>
          <w:szCs w:val="20"/>
          <w:lang w:val="en-US"/>
        </w:rPr>
        <w:t>Begin chemical reactions that assist in controlling immune function, growth, reproduction as well as other basic metabolism aspects</w:t>
      </w:r>
    </w:p>
    <w:p w14:paraId="15F75A1E" w14:textId="5DB7A799" w:rsidR="000B2F2A" w:rsidRDefault="009B474A" w:rsidP="004D3E5B">
      <w:pPr>
        <w:pStyle w:val="ListParagraph"/>
        <w:numPr>
          <w:ilvl w:val="0"/>
          <w:numId w:val="7"/>
        </w:numPr>
        <w:tabs>
          <w:tab w:val="left" w:pos="9360"/>
        </w:tabs>
        <w:spacing w:after="0" w:line="360" w:lineRule="auto"/>
        <w:ind w:right="-90"/>
        <w:jc w:val="both"/>
        <w:rPr>
          <w:rFonts w:ascii="Arial" w:hAnsi="Arial" w:cs="Arial"/>
          <w:color w:val="404040" w:themeColor="text1" w:themeTint="BF"/>
          <w:sz w:val="20"/>
          <w:szCs w:val="20"/>
          <w:lang w:val="en-US"/>
        </w:rPr>
      </w:pPr>
      <w:r>
        <w:rPr>
          <w:rFonts w:ascii="Arial" w:hAnsi="Arial" w:cs="Arial"/>
          <w:color w:val="404040" w:themeColor="text1" w:themeTint="BF"/>
          <w:sz w:val="20"/>
          <w:szCs w:val="20"/>
          <w:lang w:val="en-US"/>
        </w:rPr>
        <w:t>Absorb vitamins A, D, E and K</w:t>
      </w:r>
    </w:p>
    <w:p w14:paraId="2E189285" w14:textId="69A58C45" w:rsidR="009B474A" w:rsidRPr="009B474A" w:rsidRDefault="009B474A" w:rsidP="004D3E5B">
      <w:pPr>
        <w:pStyle w:val="ListParagraph"/>
        <w:numPr>
          <w:ilvl w:val="0"/>
          <w:numId w:val="7"/>
        </w:numPr>
        <w:tabs>
          <w:tab w:val="left" w:pos="9360"/>
        </w:tabs>
        <w:spacing w:after="0" w:line="360" w:lineRule="auto"/>
        <w:ind w:right="-90"/>
        <w:jc w:val="both"/>
        <w:rPr>
          <w:rFonts w:ascii="Arial" w:hAnsi="Arial" w:cs="Arial"/>
          <w:color w:val="404040" w:themeColor="text1" w:themeTint="BF"/>
          <w:sz w:val="20"/>
          <w:szCs w:val="20"/>
          <w:lang w:val="en-US"/>
        </w:rPr>
      </w:pPr>
      <w:r>
        <w:rPr>
          <w:rFonts w:ascii="Arial" w:hAnsi="Arial" w:cs="Arial"/>
          <w:color w:val="404040" w:themeColor="text1" w:themeTint="BF"/>
          <w:sz w:val="20"/>
          <w:szCs w:val="20"/>
          <w:lang w:val="en-US"/>
        </w:rPr>
        <w:t>Assist in the feeling of fullness</w:t>
      </w:r>
    </w:p>
    <w:p w14:paraId="02745336" w14:textId="760EDDF6" w:rsidR="009B474A" w:rsidRPr="000B2F2A" w:rsidRDefault="009B474A" w:rsidP="004D3E5B">
      <w:pPr>
        <w:pStyle w:val="ListParagraph"/>
        <w:numPr>
          <w:ilvl w:val="0"/>
          <w:numId w:val="7"/>
        </w:numPr>
        <w:tabs>
          <w:tab w:val="left" w:pos="9360"/>
        </w:tabs>
        <w:spacing w:after="0" w:line="360" w:lineRule="auto"/>
        <w:ind w:right="-90"/>
        <w:jc w:val="both"/>
        <w:rPr>
          <w:rFonts w:ascii="Arial" w:hAnsi="Arial" w:cs="Arial"/>
          <w:color w:val="404040" w:themeColor="text1" w:themeTint="BF"/>
          <w:sz w:val="20"/>
          <w:szCs w:val="20"/>
          <w:lang w:val="en-US"/>
        </w:rPr>
      </w:pPr>
      <w:r>
        <w:rPr>
          <w:rFonts w:ascii="Arial" w:hAnsi="Arial" w:cs="Arial"/>
          <w:color w:val="404040" w:themeColor="text1" w:themeTint="BF"/>
          <w:sz w:val="20"/>
          <w:szCs w:val="20"/>
          <w:lang w:val="en-US"/>
        </w:rPr>
        <w:t>Essential fats</w:t>
      </w:r>
      <w:r w:rsidR="002D46A8">
        <w:rPr>
          <w:rFonts w:ascii="Arial" w:hAnsi="Arial" w:cs="Arial"/>
          <w:color w:val="404040" w:themeColor="text1" w:themeTint="BF"/>
          <w:sz w:val="20"/>
          <w:szCs w:val="20"/>
          <w:lang w:val="en-US"/>
        </w:rPr>
        <w:t xml:space="preserve"> are important for heart health</w:t>
      </w:r>
      <w:r w:rsidR="00A721AD">
        <w:rPr>
          <w:rFonts w:ascii="Arial" w:hAnsi="Arial" w:cs="Arial"/>
          <w:color w:val="404040" w:themeColor="text1" w:themeTint="BF"/>
          <w:sz w:val="20"/>
          <w:szCs w:val="20"/>
          <w:lang w:val="en-US"/>
        </w:rPr>
        <w:t>.</w:t>
      </w:r>
    </w:p>
    <w:p w14:paraId="1B87E38D" w14:textId="706B16F5" w:rsidR="007F680F" w:rsidRDefault="004D0FD2" w:rsidP="004D3E5B">
      <w:pPr>
        <w:tabs>
          <w:tab w:val="left" w:pos="9360"/>
        </w:tabs>
        <w:spacing w:after="0" w:line="360" w:lineRule="auto"/>
        <w:ind w:right="-90"/>
        <w:jc w:val="both"/>
        <w:rPr>
          <w:rFonts w:ascii="Arial" w:hAnsi="Arial" w:cs="Arial"/>
          <w:color w:val="404040" w:themeColor="text1" w:themeTint="BF"/>
          <w:sz w:val="20"/>
          <w:szCs w:val="20"/>
        </w:rPr>
      </w:pPr>
      <w:r w:rsidRPr="00757344">
        <w:rPr>
          <w:rFonts w:cs="Arial"/>
          <w:b/>
          <w:noProof/>
          <w:color w:val="3EC30F"/>
          <w:lang w:eastAsia="en-ZA"/>
        </w:rPr>
        <mc:AlternateContent>
          <mc:Choice Requires="wps">
            <w:drawing>
              <wp:anchor distT="0" distB="0" distL="114300" distR="114300" simplePos="0" relativeHeight="251663360" behindDoc="0" locked="0" layoutInCell="1" allowOverlap="1" wp14:anchorId="27E1D91E" wp14:editId="5CC04ED0">
                <wp:simplePos x="0" y="0"/>
                <wp:positionH relativeFrom="margin">
                  <wp:align>left</wp:align>
                </wp:positionH>
                <wp:positionV relativeFrom="paragraph">
                  <wp:posOffset>80217</wp:posOffset>
                </wp:positionV>
                <wp:extent cx="6715125" cy="489097"/>
                <wp:effectExtent l="0" t="0" r="28575" b="25400"/>
                <wp:wrapNone/>
                <wp:docPr id="2" name="Text Box 2"/>
                <wp:cNvGraphicFramePr/>
                <a:graphic xmlns:a="http://schemas.openxmlformats.org/drawingml/2006/main">
                  <a:graphicData uri="http://schemas.microsoft.com/office/word/2010/wordprocessingShape">
                    <wps:wsp>
                      <wps:cNvSpPr txBox="1"/>
                      <wps:spPr>
                        <a:xfrm>
                          <a:off x="0" y="0"/>
                          <a:ext cx="6715125" cy="489097"/>
                        </a:xfrm>
                        <a:prstGeom prst="rect">
                          <a:avLst/>
                        </a:prstGeom>
                        <a:solidFill>
                          <a:sysClr val="window" lastClr="FFFFFF"/>
                        </a:solidFill>
                        <a:ln w="25400" cap="flat" cmpd="sng" algn="ctr">
                          <a:solidFill>
                            <a:srgbClr val="9BBB59"/>
                          </a:solidFill>
                          <a:prstDash val="solid"/>
                        </a:ln>
                        <a:effectLst/>
                      </wps:spPr>
                      <wps:txbx>
                        <w:txbxContent>
                          <w:p w14:paraId="31C308FD" w14:textId="052029B8" w:rsidR="004D0FD2" w:rsidRPr="00491B23" w:rsidRDefault="004D0FD2" w:rsidP="00C9056F">
                            <w:pPr>
                              <w:spacing w:after="0" w:line="360" w:lineRule="auto"/>
                              <w:jc w:val="both"/>
                              <w:rPr>
                                <w:color w:val="92D050"/>
                              </w:rPr>
                            </w:pPr>
                            <w:r>
                              <w:rPr>
                                <w:rFonts w:ascii="Arial" w:hAnsi="Arial" w:cs="Arial"/>
                                <w:color w:val="404040" w:themeColor="text1" w:themeTint="BF"/>
                                <w:sz w:val="20"/>
                                <w:szCs w:val="20"/>
                              </w:rPr>
                              <w:t>Essential fats cannot be made by the body and must be obtained from food sources. Fats are necessary in the diet and play a role in numerous functions of the body.</w:t>
                            </w:r>
                          </w:p>
                          <w:p w14:paraId="223CB125" w14:textId="77777777" w:rsidR="004D0FD2" w:rsidRPr="00491B23" w:rsidRDefault="004D0FD2" w:rsidP="004D0FD2">
                            <w:pPr>
                              <w:jc w:val="both"/>
                              <w:rPr>
                                <w:color w:val="92D050"/>
                              </w:rPr>
                            </w:pPr>
                          </w:p>
                          <w:p w14:paraId="0D64AD1D" w14:textId="77777777" w:rsidR="004D0FD2" w:rsidRPr="00491B23" w:rsidRDefault="004D0FD2" w:rsidP="004D0FD2">
                            <w:pPr>
                              <w:rPr>
                                <w:color w:val="92D050"/>
                              </w:rPr>
                            </w:pPr>
                          </w:p>
                          <w:p w14:paraId="6A51EEC0" w14:textId="77777777" w:rsidR="004D0FD2" w:rsidRPr="00491B23" w:rsidRDefault="004D0FD2" w:rsidP="004D0FD2">
                            <w:pPr>
                              <w:spacing w:after="0" w:line="360" w:lineRule="auto"/>
                              <w:rPr>
                                <w:b/>
                                <w:color w:val="92D050"/>
                              </w:rPr>
                            </w:pPr>
                          </w:p>
                          <w:p w14:paraId="644124F3" w14:textId="77777777" w:rsidR="004D0FD2" w:rsidRPr="00491B23" w:rsidRDefault="004D0FD2" w:rsidP="004D0FD2">
                            <w:pPr>
                              <w:rPr>
                                <w:color w:val="92D05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E1D91E" id="Text Box 2" o:spid="_x0000_s1027" type="#_x0000_t202" style="position:absolute;left:0;text-align:left;margin-left:0;margin-top:6.3pt;width:528.75pt;height:38.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" fillcolor="window" strokecolor="#9bbb59" strokeweight="2pt">
                <v:textbox>
                  <w:txbxContent>
                    <w:p w14:paraId="31C308FD" w14:textId="052029B8" w:rsidR="004D0FD2" w:rsidRPr="00491B23" w:rsidRDefault="004D0FD2" w:rsidP="00C9056F">
                      <w:pPr>
                        <w:spacing w:after="0" w:line="360" w:lineRule="auto"/>
                        <w:jc w:val="both"/>
                        <w:rPr>
                          <w:color w:val="92D050"/>
                        </w:rPr>
                      </w:pPr>
                      <w:r>
                        <w:rPr>
                          <w:rFonts w:ascii="Arial" w:hAnsi="Arial" w:cs="Arial"/>
                          <w:color w:val="404040" w:themeColor="text1" w:themeTint="BF"/>
                          <w:sz w:val="20"/>
                          <w:szCs w:val="20"/>
                        </w:rPr>
                        <w:t>Essential fats cannot be made by the body and must be obtained from food sources. Fats are necessary in the diet and play a role in numerous functions of the body.</w:t>
                      </w:r>
                    </w:p>
                    <w:p w14:paraId="223CB125" w14:textId="77777777" w:rsidR="004D0FD2" w:rsidRPr="00491B23" w:rsidRDefault="004D0FD2" w:rsidP="004D0FD2">
                      <w:pPr>
                        <w:jc w:val="both"/>
                        <w:rPr>
                          <w:color w:val="92D050"/>
                        </w:rPr>
                      </w:pPr>
                    </w:p>
                    <w:p w14:paraId="0D64AD1D" w14:textId="77777777" w:rsidR="004D0FD2" w:rsidRPr="00491B23" w:rsidRDefault="004D0FD2" w:rsidP="004D0FD2">
                      <w:pPr>
                        <w:rPr>
                          <w:color w:val="92D050"/>
                        </w:rPr>
                      </w:pPr>
                    </w:p>
                    <w:p w14:paraId="6A51EEC0" w14:textId="77777777" w:rsidR="004D0FD2" w:rsidRPr="00491B23" w:rsidRDefault="004D0FD2" w:rsidP="004D0FD2">
                      <w:pPr>
                        <w:spacing w:after="0" w:line="360" w:lineRule="auto"/>
                        <w:rPr>
                          <w:b/>
                          <w:color w:val="92D050"/>
                        </w:rPr>
                      </w:pPr>
                    </w:p>
                    <w:p w14:paraId="644124F3" w14:textId="77777777" w:rsidR="004D0FD2" w:rsidRPr="00491B23" w:rsidRDefault="004D0FD2" w:rsidP="004D0FD2">
                      <w:pPr>
                        <w:rPr>
                          <w:color w:val="92D050"/>
                        </w:rPr>
                      </w:pPr>
                    </w:p>
                  </w:txbxContent>
                </v:textbox>
                <w10:wrap anchorx="margin"/>
              </v:shape>
            </w:pict>
          </mc:Fallback>
        </mc:AlternateContent>
      </w:r>
    </w:p>
    <w:p w14:paraId="145BD58D" w14:textId="7D6A41CB" w:rsidR="004D0FD2" w:rsidRDefault="004D0FD2" w:rsidP="004D3E5B">
      <w:pPr>
        <w:tabs>
          <w:tab w:val="left" w:pos="9360"/>
        </w:tabs>
        <w:spacing w:after="0" w:line="360" w:lineRule="auto"/>
        <w:ind w:right="-90"/>
        <w:jc w:val="both"/>
        <w:rPr>
          <w:rFonts w:ascii="Arial" w:hAnsi="Arial" w:cs="Arial"/>
          <w:color w:val="404040" w:themeColor="text1" w:themeTint="BF"/>
          <w:sz w:val="20"/>
          <w:szCs w:val="20"/>
        </w:rPr>
      </w:pPr>
    </w:p>
    <w:p w14:paraId="30D989EB" w14:textId="77777777" w:rsidR="004D0FD2" w:rsidRDefault="004D0FD2" w:rsidP="004D3E5B">
      <w:pPr>
        <w:tabs>
          <w:tab w:val="left" w:pos="9360"/>
        </w:tabs>
        <w:spacing w:after="0" w:line="360" w:lineRule="auto"/>
        <w:ind w:right="-90"/>
        <w:jc w:val="both"/>
        <w:rPr>
          <w:rFonts w:ascii="Arial" w:hAnsi="Arial" w:cs="Arial"/>
          <w:b/>
          <w:color w:val="92D050"/>
          <w:sz w:val="24"/>
          <w:szCs w:val="20"/>
        </w:rPr>
      </w:pPr>
    </w:p>
    <w:p w14:paraId="1C418193" w14:textId="193C140A" w:rsidR="00CA5FB0" w:rsidRDefault="00CA5FB0" w:rsidP="004D3E5B">
      <w:pPr>
        <w:tabs>
          <w:tab w:val="left" w:pos="9360"/>
        </w:tabs>
        <w:spacing w:after="0" w:line="360" w:lineRule="auto"/>
        <w:ind w:right="-90"/>
        <w:jc w:val="both"/>
        <w:rPr>
          <w:rFonts w:ascii="Arial" w:hAnsi="Arial" w:cs="Arial"/>
          <w:b/>
          <w:color w:val="92D050"/>
          <w:sz w:val="24"/>
          <w:szCs w:val="20"/>
        </w:rPr>
      </w:pPr>
      <w:r>
        <w:rPr>
          <w:rFonts w:ascii="Arial" w:hAnsi="Arial" w:cs="Arial"/>
          <w:b/>
          <w:color w:val="92D050"/>
          <w:sz w:val="24"/>
          <w:szCs w:val="20"/>
        </w:rPr>
        <w:t>MACRONUTRIENTS IN SPORTS</w:t>
      </w:r>
    </w:p>
    <w:p w14:paraId="78E5AAC1" w14:textId="77777777" w:rsidR="001344F9" w:rsidRDefault="00CA5FB0" w:rsidP="004D3E5B">
      <w:pPr>
        <w:tabs>
          <w:tab w:val="left" w:pos="9360"/>
        </w:tabs>
        <w:spacing w:after="0" w:line="360" w:lineRule="auto"/>
        <w:ind w:right="-90"/>
        <w:jc w:val="both"/>
        <w:rPr>
          <w:rFonts w:ascii="Arial" w:hAnsi="Arial" w:cs="Arial"/>
          <w:color w:val="404040" w:themeColor="text1" w:themeTint="BF"/>
          <w:sz w:val="20"/>
          <w:szCs w:val="20"/>
        </w:rPr>
      </w:pPr>
      <w:r>
        <w:rPr>
          <w:rFonts w:ascii="Arial" w:hAnsi="Arial" w:cs="Arial"/>
          <w:color w:val="404040" w:themeColor="text1" w:themeTint="BF"/>
          <w:sz w:val="20"/>
          <w:szCs w:val="20"/>
        </w:rPr>
        <w:t>Now that you have a basic understanding of carbohydrates and fats</w:t>
      </w:r>
      <w:r w:rsidR="001344F9">
        <w:rPr>
          <w:rFonts w:ascii="Arial" w:hAnsi="Arial" w:cs="Arial"/>
          <w:color w:val="404040" w:themeColor="text1" w:themeTint="BF"/>
          <w:sz w:val="20"/>
          <w:szCs w:val="20"/>
        </w:rPr>
        <w:t xml:space="preserve">, </w:t>
      </w:r>
      <w:r>
        <w:rPr>
          <w:rFonts w:ascii="Arial" w:hAnsi="Arial" w:cs="Arial"/>
          <w:color w:val="404040" w:themeColor="text1" w:themeTint="BF"/>
          <w:sz w:val="20"/>
          <w:szCs w:val="20"/>
        </w:rPr>
        <w:t xml:space="preserve">let’s look at their role in sports. </w:t>
      </w:r>
    </w:p>
    <w:p w14:paraId="0039643F" w14:textId="77777777" w:rsidR="001344F9" w:rsidRDefault="001344F9" w:rsidP="004D3E5B">
      <w:pPr>
        <w:tabs>
          <w:tab w:val="left" w:pos="9360"/>
        </w:tabs>
        <w:spacing w:after="0" w:line="360" w:lineRule="auto"/>
        <w:ind w:right="-90"/>
        <w:jc w:val="both"/>
        <w:rPr>
          <w:rFonts w:ascii="Arial" w:hAnsi="Arial" w:cs="Arial"/>
          <w:color w:val="404040" w:themeColor="text1" w:themeTint="BF"/>
          <w:sz w:val="20"/>
          <w:szCs w:val="20"/>
        </w:rPr>
      </w:pPr>
    </w:p>
    <w:p w14:paraId="5963C058" w14:textId="4656554F" w:rsidR="00CA5FB0" w:rsidRPr="001344F9" w:rsidRDefault="001344F9" w:rsidP="004D3E5B">
      <w:pPr>
        <w:tabs>
          <w:tab w:val="left" w:pos="9360"/>
        </w:tabs>
        <w:spacing w:after="0" w:line="360" w:lineRule="auto"/>
        <w:ind w:right="-90"/>
        <w:jc w:val="both"/>
        <w:rPr>
          <w:rFonts w:ascii="Arial" w:hAnsi="Arial" w:cs="Arial"/>
          <w:color w:val="404040" w:themeColor="text1" w:themeTint="BF"/>
          <w:sz w:val="20"/>
          <w:szCs w:val="20"/>
        </w:rPr>
      </w:pPr>
      <w:r>
        <w:rPr>
          <w:rFonts w:ascii="Arial" w:hAnsi="Arial" w:cs="Arial"/>
          <w:color w:val="404040" w:themeColor="text1" w:themeTint="BF"/>
          <w:sz w:val="20"/>
          <w:szCs w:val="20"/>
        </w:rPr>
        <w:t>Since carbohydrates are the body’s main fuel source, it makes sense why they are key for exercise. Inadequate carbohydrates and stores leads to fatigue, affects your ability to train hard and perform and reduces immune system function.</w:t>
      </w:r>
      <w:r w:rsidR="007B62F6">
        <w:rPr>
          <w:rFonts w:ascii="Arial" w:hAnsi="Arial" w:cs="Arial"/>
          <w:color w:val="404040" w:themeColor="text1" w:themeTint="BF"/>
          <w:sz w:val="20"/>
          <w:szCs w:val="20"/>
        </w:rPr>
        <w:t xml:space="preserve"> In order to perform at their best, a</w:t>
      </w:r>
      <w:r>
        <w:rPr>
          <w:rFonts w:ascii="Arial" w:hAnsi="Arial" w:cs="Arial"/>
          <w:color w:val="404040" w:themeColor="text1" w:themeTint="BF"/>
          <w:sz w:val="20"/>
          <w:szCs w:val="20"/>
        </w:rPr>
        <w:t>thletes are therefore encouraged to plan their intake of carbohydrates</w:t>
      </w:r>
      <w:r w:rsidR="007B62F6">
        <w:rPr>
          <w:rFonts w:ascii="Arial" w:hAnsi="Arial" w:cs="Arial"/>
          <w:color w:val="404040" w:themeColor="text1" w:themeTint="BF"/>
          <w:sz w:val="20"/>
          <w:szCs w:val="20"/>
        </w:rPr>
        <w:t xml:space="preserve"> to ensure that their bodies are fuelled accordingly</w:t>
      </w:r>
      <w:r>
        <w:rPr>
          <w:rFonts w:ascii="Arial" w:hAnsi="Arial" w:cs="Arial"/>
          <w:color w:val="404040" w:themeColor="text1" w:themeTint="BF"/>
          <w:sz w:val="20"/>
          <w:szCs w:val="20"/>
          <w:vertAlign w:val="superscript"/>
        </w:rPr>
        <w:t>8</w:t>
      </w:r>
      <w:r>
        <w:rPr>
          <w:rFonts w:ascii="Arial" w:hAnsi="Arial" w:cs="Arial"/>
          <w:color w:val="404040" w:themeColor="text1" w:themeTint="BF"/>
          <w:sz w:val="20"/>
          <w:szCs w:val="20"/>
        </w:rPr>
        <w:t>.</w:t>
      </w:r>
    </w:p>
    <w:p w14:paraId="471F0A42" w14:textId="7913A145" w:rsidR="001344F9" w:rsidRDefault="001344F9" w:rsidP="004D3E5B">
      <w:pPr>
        <w:tabs>
          <w:tab w:val="left" w:pos="9360"/>
        </w:tabs>
        <w:spacing w:after="0" w:line="360" w:lineRule="auto"/>
        <w:ind w:right="-90"/>
        <w:jc w:val="both"/>
        <w:rPr>
          <w:rFonts w:ascii="Arial" w:hAnsi="Arial" w:cs="Arial"/>
          <w:color w:val="404040" w:themeColor="text1" w:themeTint="BF"/>
          <w:sz w:val="20"/>
          <w:szCs w:val="20"/>
        </w:rPr>
      </w:pPr>
    </w:p>
    <w:p w14:paraId="7DAD51D3" w14:textId="19AB3C6D" w:rsidR="00033AF1" w:rsidRDefault="007B62F6" w:rsidP="004D3E5B">
      <w:pPr>
        <w:tabs>
          <w:tab w:val="left" w:pos="9360"/>
        </w:tabs>
        <w:spacing w:after="0" w:line="360" w:lineRule="auto"/>
        <w:ind w:right="-90"/>
        <w:jc w:val="both"/>
        <w:rPr>
          <w:rFonts w:ascii="Arial" w:hAnsi="Arial" w:cs="Arial"/>
          <w:color w:val="404040" w:themeColor="text1" w:themeTint="BF"/>
          <w:sz w:val="20"/>
          <w:szCs w:val="20"/>
        </w:rPr>
      </w:pPr>
      <w:r>
        <w:rPr>
          <w:rFonts w:ascii="Arial" w:hAnsi="Arial" w:cs="Arial"/>
          <w:color w:val="404040" w:themeColor="text1" w:themeTint="BF"/>
          <w:sz w:val="20"/>
          <w:szCs w:val="20"/>
        </w:rPr>
        <w:t>So, where do fats come in? The new trend amongst athletes is the ketogenic diet. This involves consuming a high fat, adequate protein and low carbohydrate diet. In essence the ketogenic diet forces your body to adapt from using carbohydrates as your source of fuel to using fat</w:t>
      </w:r>
      <w:r w:rsidR="00A721AD">
        <w:rPr>
          <w:rFonts w:ascii="Arial" w:hAnsi="Arial" w:cs="Arial"/>
          <w:color w:val="404040" w:themeColor="text1" w:themeTint="BF"/>
          <w:sz w:val="20"/>
          <w:szCs w:val="20"/>
        </w:rPr>
        <w:t>s</w:t>
      </w:r>
      <w:r>
        <w:rPr>
          <w:rFonts w:ascii="Arial" w:hAnsi="Arial" w:cs="Arial"/>
          <w:color w:val="404040" w:themeColor="text1" w:themeTint="BF"/>
          <w:sz w:val="20"/>
          <w:szCs w:val="20"/>
        </w:rPr>
        <w:t xml:space="preserve"> instead. </w:t>
      </w:r>
    </w:p>
    <w:p w14:paraId="2A7F24E5" w14:textId="77777777" w:rsidR="00033AF1" w:rsidRDefault="00033AF1" w:rsidP="004D3E5B">
      <w:pPr>
        <w:tabs>
          <w:tab w:val="left" w:pos="9360"/>
        </w:tabs>
        <w:spacing w:after="0" w:line="360" w:lineRule="auto"/>
        <w:ind w:right="-90"/>
        <w:jc w:val="both"/>
        <w:rPr>
          <w:rFonts w:ascii="Arial" w:hAnsi="Arial" w:cs="Arial"/>
          <w:color w:val="404040" w:themeColor="text1" w:themeTint="BF"/>
          <w:sz w:val="20"/>
          <w:szCs w:val="20"/>
        </w:rPr>
      </w:pPr>
    </w:p>
    <w:p w14:paraId="77A1DFDC" w14:textId="516F2CCA" w:rsidR="00E21102" w:rsidRDefault="00E21102" w:rsidP="004D3E5B">
      <w:pPr>
        <w:tabs>
          <w:tab w:val="left" w:pos="9360"/>
        </w:tabs>
        <w:spacing w:after="0" w:line="360" w:lineRule="auto"/>
        <w:ind w:right="-90"/>
        <w:jc w:val="both"/>
        <w:rPr>
          <w:rFonts w:ascii="Arial" w:hAnsi="Arial" w:cs="Arial"/>
          <w:color w:val="404040" w:themeColor="text1" w:themeTint="BF"/>
          <w:sz w:val="20"/>
          <w:szCs w:val="20"/>
        </w:rPr>
      </w:pPr>
      <w:r>
        <w:rPr>
          <w:rFonts w:ascii="Arial" w:hAnsi="Arial" w:cs="Arial"/>
          <w:color w:val="404040" w:themeColor="text1" w:themeTint="BF"/>
          <w:sz w:val="20"/>
          <w:szCs w:val="20"/>
        </w:rPr>
        <w:t xml:space="preserve">In hope of boosting their performance, </w:t>
      </w:r>
      <w:r w:rsidR="00A721AD">
        <w:rPr>
          <w:rFonts w:ascii="Arial" w:hAnsi="Arial" w:cs="Arial"/>
          <w:color w:val="404040" w:themeColor="text1" w:themeTint="BF"/>
          <w:sz w:val="20"/>
          <w:szCs w:val="20"/>
        </w:rPr>
        <w:t xml:space="preserve">some </w:t>
      </w:r>
      <w:r>
        <w:rPr>
          <w:rFonts w:ascii="Arial" w:hAnsi="Arial" w:cs="Arial"/>
          <w:color w:val="404040" w:themeColor="text1" w:themeTint="BF"/>
          <w:sz w:val="20"/>
          <w:szCs w:val="20"/>
        </w:rPr>
        <w:t>athletes</w:t>
      </w:r>
      <w:r w:rsidR="00A721AD">
        <w:rPr>
          <w:rFonts w:ascii="Arial" w:hAnsi="Arial" w:cs="Arial"/>
          <w:color w:val="404040" w:themeColor="text1" w:themeTint="BF"/>
          <w:sz w:val="20"/>
          <w:szCs w:val="20"/>
        </w:rPr>
        <w:t xml:space="preserve"> have</w:t>
      </w:r>
      <w:r>
        <w:rPr>
          <w:rFonts w:ascii="Arial" w:hAnsi="Arial" w:cs="Arial"/>
          <w:color w:val="404040" w:themeColor="text1" w:themeTint="BF"/>
          <w:sz w:val="20"/>
          <w:szCs w:val="20"/>
        </w:rPr>
        <w:t xml:space="preserve"> </w:t>
      </w:r>
      <w:r w:rsidR="00A721AD">
        <w:rPr>
          <w:rFonts w:ascii="Arial" w:hAnsi="Arial" w:cs="Arial"/>
          <w:color w:val="404040" w:themeColor="text1" w:themeTint="BF"/>
          <w:sz w:val="20"/>
          <w:szCs w:val="20"/>
        </w:rPr>
        <w:t xml:space="preserve">started </w:t>
      </w:r>
      <w:r>
        <w:rPr>
          <w:rFonts w:ascii="Arial" w:hAnsi="Arial" w:cs="Arial"/>
          <w:color w:val="404040" w:themeColor="text1" w:themeTint="BF"/>
          <w:sz w:val="20"/>
          <w:szCs w:val="20"/>
        </w:rPr>
        <w:t>follow</w:t>
      </w:r>
      <w:r w:rsidR="00A721AD">
        <w:rPr>
          <w:rFonts w:ascii="Arial" w:hAnsi="Arial" w:cs="Arial"/>
          <w:color w:val="404040" w:themeColor="text1" w:themeTint="BF"/>
          <w:sz w:val="20"/>
          <w:szCs w:val="20"/>
        </w:rPr>
        <w:t>ing</w:t>
      </w:r>
      <w:r>
        <w:rPr>
          <w:rFonts w:ascii="Arial" w:hAnsi="Arial" w:cs="Arial"/>
          <w:color w:val="404040" w:themeColor="text1" w:themeTint="BF"/>
          <w:sz w:val="20"/>
          <w:szCs w:val="20"/>
        </w:rPr>
        <w:t xml:space="preserve"> the ketogenic diet</w:t>
      </w:r>
      <w:r w:rsidR="00A721AD">
        <w:rPr>
          <w:rFonts w:ascii="Arial" w:hAnsi="Arial" w:cs="Arial"/>
          <w:color w:val="404040" w:themeColor="text1" w:themeTint="BF"/>
          <w:sz w:val="20"/>
          <w:szCs w:val="20"/>
        </w:rPr>
        <w:t>. However,</w:t>
      </w:r>
      <w:r>
        <w:rPr>
          <w:rFonts w:ascii="Arial" w:hAnsi="Arial" w:cs="Arial"/>
          <w:color w:val="404040" w:themeColor="text1" w:themeTint="BF"/>
          <w:sz w:val="20"/>
          <w:szCs w:val="20"/>
        </w:rPr>
        <w:t xml:space="preserve"> research shows that athletes who are involved in high intensity, short duration sports may actually see a decrease in their performance. </w:t>
      </w:r>
      <w:r w:rsidR="00325020">
        <w:rPr>
          <w:rFonts w:ascii="Arial" w:hAnsi="Arial" w:cs="Arial"/>
          <w:color w:val="404040" w:themeColor="text1" w:themeTint="BF"/>
          <w:sz w:val="20"/>
          <w:szCs w:val="20"/>
        </w:rPr>
        <w:t>In one such study</w:t>
      </w:r>
      <w:r w:rsidR="00A721AD">
        <w:rPr>
          <w:rFonts w:ascii="Arial" w:hAnsi="Arial" w:cs="Arial"/>
          <w:color w:val="404040" w:themeColor="text1" w:themeTint="BF"/>
          <w:sz w:val="20"/>
          <w:szCs w:val="20"/>
        </w:rPr>
        <w:t>,</w:t>
      </w:r>
      <w:r w:rsidR="00325020">
        <w:rPr>
          <w:rFonts w:ascii="Arial" w:hAnsi="Arial" w:cs="Arial"/>
          <w:color w:val="404040" w:themeColor="text1" w:themeTint="BF"/>
          <w:sz w:val="20"/>
          <w:szCs w:val="20"/>
        </w:rPr>
        <w:t xml:space="preserve"> depending on the type of exercise, the performance of athletes on the ketogenic diet was 4-15% lower than the high carbohydrate group</w:t>
      </w:r>
      <w:r w:rsidR="00325020">
        <w:rPr>
          <w:rFonts w:ascii="Arial" w:hAnsi="Arial" w:cs="Arial"/>
          <w:color w:val="404040" w:themeColor="text1" w:themeTint="BF"/>
          <w:sz w:val="20"/>
          <w:szCs w:val="20"/>
          <w:vertAlign w:val="superscript"/>
        </w:rPr>
        <w:t>9</w:t>
      </w:r>
      <w:r w:rsidR="00325020">
        <w:rPr>
          <w:rFonts w:ascii="Arial" w:hAnsi="Arial" w:cs="Arial"/>
          <w:color w:val="404040" w:themeColor="text1" w:themeTint="BF"/>
          <w:sz w:val="20"/>
          <w:szCs w:val="20"/>
        </w:rPr>
        <w:t xml:space="preserve">. Although this was a small study and </w:t>
      </w:r>
      <w:r w:rsidR="00033AF1">
        <w:rPr>
          <w:rFonts w:ascii="Arial" w:hAnsi="Arial" w:cs="Arial"/>
          <w:color w:val="404040" w:themeColor="text1" w:themeTint="BF"/>
          <w:sz w:val="20"/>
          <w:szCs w:val="20"/>
        </w:rPr>
        <w:t xml:space="preserve">participants </w:t>
      </w:r>
      <w:r w:rsidR="00325020">
        <w:rPr>
          <w:rFonts w:ascii="Arial" w:hAnsi="Arial" w:cs="Arial"/>
          <w:color w:val="404040" w:themeColor="text1" w:themeTint="BF"/>
          <w:sz w:val="20"/>
          <w:szCs w:val="20"/>
        </w:rPr>
        <w:t>were only on the two diets for a couple of days</w:t>
      </w:r>
      <w:r w:rsidR="00033AF1">
        <w:rPr>
          <w:rFonts w:ascii="Arial" w:hAnsi="Arial" w:cs="Arial"/>
          <w:color w:val="404040" w:themeColor="text1" w:themeTint="BF"/>
          <w:sz w:val="20"/>
          <w:szCs w:val="20"/>
        </w:rPr>
        <w:t xml:space="preserve">, a review of several studies has found similar findings with participants on the ketogenic </w:t>
      </w:r>
      <w:r w:rsidR="00033AF1">
        <w:rPr>
          <w:rFonts w:ascii="Arial" w:hAnsi="Arial" w:cs="Arial"/>
          <w:color w:val="404040" w:themeColor="text1" w:themeTint="BF"/>
          <w:sz w:val="20"/>
          <w:szCs w:val="20"/>
        </w:rPr>
        <w:lastRenderedPageBreak/>
        <w:t>diet exhibiting fatigue during short duration sports</w:t>
      </w:r>
      <w:r w:rsidR="00033AF1">
        <w:rPr>
          <w:rFonts w:ascii="Arial" w:hAnsi="Arial" w:cs="Arial"/>
          <w:color w:val="404040" w:themeColor="text1" w:themeTint="BF"/>
          <w:sz w:val="20"/>
          <w:szCs w:val="20"/>
          <w:vertAlign w:val="superscript"/>
        </w:rPr>
        <w:t>10</w:t>
      </w:r>
      <w:r w:rsidR="00033AF1">
        <w:rPr>
          <w:rFonts w:ascii="Arial" w:hAnsi="Arial" w:cs="Arial"/>
          <w:color w:val="404040" w:themeColor="text1" w:themeTint="BF"/>
          <w:sz w:val="20"/>
          <w:szCs w:val="20"/>
        </w:rPr>
        <w:t>.</w:t>
      </w:r>
      <w:r w:rsidR="00DB3F9A">
        <w:rPr>
          <w:rFonts w:ascii="Arial" w:hAnsi="Arial" w:cs="Arial"/>
          <w:color w:val="404040" w:themeColor="text1" w:themeTint="BF"/>
          <w:sz w:val="20"/>
          <w:szCs w:val="20"/>
        </w:rPr>
        <w:t xml:space="preserve"> Considering these findings, the ketogenic diet may not be the best option for high intensity, short duration sports.</w:t>
      </w:r>
    </w:p>
    <w:p w14:paraId="344DA0AE" w14:textId="340F6945" w:rsidR="00033AF1" w:rsidRPr="00033AF1" w:rsidRDefault="00033AF1" w:rsidP="004D3E5B">
      <w:pPr>
        <w:tabs>
          <w:tab w:val="left" w:pos="9360"/>
        </w:tabs>
        <w:spacing w:after="0" w:line="360" w:lineRule="auto"/>
        <w:ind w:right="-90"/>
        <w:jc w:val="both"/>
        <w:rPr>
          <w:rFonts w:ascii="Arial" w:hAnsi="Arial" w:cs="Arial"/>
          <w:color w:val="404040" w:themeColor="text1" w:themeTint="BF"/>
          <w:sz w:val="20"/>
          <w:szCs w:val="20"/>
        </w:rPr>
      </w:pPr>
    </w:p>
    <w:p w14:paraId="32BEF35E" w14:textId="055B1188" w:rsidR="007B62F6" w:rsidRDefault="00033AF1" w:rsidP="004D3E5B">
      <w:pPr>
        <w:tabs>
          <w:tab w:val="left" w:pos="9360"/>
        </w:tabs>
        <w:spacing w:after="0" w:line="360" w:lineRule="auto"/>
        <w:ind w:right="-90"/>
        <w:jc w:val="both"/>
        <w:rPr>
          <w:rFonts w:ascii="Arial" w:hAnsi="Arial" w:cs="Arial"/>
          <w:color w:val="404040" w:themeColor="text1" w:themeTint="BF"/>
          <w:sz w:val="20"/>
          <w:szCs w:val="20"/>
        </w:rPr>
      </w:pPr>
      <w:r>
        <w:rPr>
          <w:rFonts w:ascii="Arial" w:hAnsi="Arial" w:cs="Arial"/>
          <w:color w:val="404040" w:themeColor="text1" w:themeTint="BF"/>
          <w:sz w:val="20"/>
          <w:szCs w:val="20"/>
        </w:rPr>
        <w:t>When</w:t>
      </w:r>
      <w:r w:rsidR="00DB3F9A">
        <w:rPr>
          <w:rFonts w:ascii="Arial" w:hAnsi="Arial" w:cs="Arial"/>
          <w:color w:val="404040" w:themeColor="text1" w:themeTint="BF"/>
          <w:sz w:val="20"/>
          <w:szCs w:val="20"/>
        </w:rPr>
        <w:t xml:space="preserve"> it comes to endurance sports, the ketogenic diet shows more promising results. Researchers do however caution individuals making the switch that it can take several months on the ketogenic diet for the body to change from using carbohydrates as a main energy source to using fats</w:t>
      </w:r>
      <w:r w:rsidR="00DB3F9A">
        <w:rPr>
          <w:rFonts w:ascii="Arial" w:hAnsi="Arial" w:cs="Arial"/>
          <w:color w:val="404040" w:themeColor="text1" w:themeTint="BF"/>
          <w:sz w:val="20"/>
          <w:szCs w:val="20"/>
          <w:vertAlign w:val="superscript"/>
        </w:rPr>
        <w:t>10</w:t>
      </w:r>
      <w:r w:rsidR="00DB3F9A">
        <w:rPr>
          <w:rFonts w:ascii="Arial" w:hAnsi="Arial" w:cs="Arial"/>
          <w:color w:val="404040" w:themeColor="text1" w:themeTint="BF"/>
          <w:sz w:val="20"/>
          <w:szCs w:val="20"/>
        </w:rPr>
        <w:t>.</w:t>
      </w:r>
      <w:r w:rsidR="00636C41">
        <w:rPr>
          <w:rFonts w:ascii="Arial" w:hAnsi="Arial" w:cs="Arial"/>
          <w:color w:val="404040" w:themeColor="text1" w:themeTint="BF"/>
          <w:sz w:val="20"/>
          <w:szCs w:val="20"/>
        </w:rPr>
        <w:t xml:space="preserve"> Failing long term adaption to the ketogenic diet, athletes may experience negative side effects such as hypoglycaemia, </w:t>
      </w:r>
      <w:r w:rsidR="004D3E5B">
        <w:rPr>
          <w:rFonts w:ascii="Arial" w:hAnsi="Arial" w:cs="Arial"/>
          <w:color w:val="404040" w:themeColor="text1" w:themeTint="BF"/>
          <w:sz w:val="20"/>
          <w:szCs w:val="20"/>
        </w:rPr>
        <w:t xml:space="preserve">reduced </w:t>
      </w:r>
      <w:r w:rsidR="00636C41">
        <w:rPr>
          <w:rFonts w:ascii="Arial" w:hAnsi="Arial" w:cs="Arial"/>
          <w:color w:val="404040" w:themeColor="text1" w:themeTint="BF"/>
          <w:sz w:val="20"/>
          <w:szCs w:val="20"/>
        </w:rPr>
        <w:t>muscle glycogen and reduced athletic performance</w:t>
      </w:r>
      <w:r w:rsidR="00636C41">
        <w:rPr>
          <w:rFonts w:ascii="Arial" w:hAnsi="Arial" w:cs="Arial"/>
          <w:color w:val="404040" w:themeColor="text1" w:themeTint="BF"/>
          <w:sz w:val="20"/>
          <w:szCs w:val="20"/>
          <w:vertAlign w:val="superscript"/>
        </w:rPr>
        <w:t>11</w:t>
      </w:r>
      <w:r w:rsidR="00636C41">
        <w:rPr>
          <w:rFonts w:ascii="Arial" w:hAnsi="Arial" w:cs="Arial"/>
          <w:color w:val="404040" w:themeColor="text1" w:themeTint="BF"/>
          <w:sz w:val="20"/>
          <w:szCs w:val="20"/>
        </w:rPr>
        <w:t>. Although research is limited, current findings suggest that endurance athletes may experience benefits from being on the ketogenic diet after several months on the diet. Research investigating if there are any potential harmful effects of being on the ketogenic diet is still limited.</w:t>
      </w:r>
    </w:p>
    <w:p w14:paraId="080263D0" w14:textId="11BC3958" w:rsidR="00DB3F9A" w:rsidRDefault="004D0FD2" w:rsidP="004D3E5B">
      <w:pPr>
        <w:tabs>
          <w:tab w:val="left" w:pos="9360"/>
        </w:tabs>
        <w:spacing w:after="0" w:line="360" w:lineRule="auto"/>
        <w:ind w:right="-90"/>
        <w:jc w:val="both"/>
        <w:rPr>
          <w:rFonts w:ascii="Arial" w:hAnsi="Arial" w:cs="Arial"/>
          <w:color w:val="404040" w:themeColor="text1" w:themeTint="BF"/>
          <w:sz w:val="20"/>
          <w:szCs w:val="20"/>
        </w:rPr>
      </w:pPr>
      <w:r w:rsidRPr="00757344">
        <w:rPr>
          <w:rFonts w:cs="Arial"/>
          <w:b/>
          <w:noProof/>
          <w:color w:val="3EC30F"/>
          <w:lang w:eastAsia="en-ZA"/>
        </w:rPr>
        <mc:AlternateContent>
          <mc:Choice Requires="wps">
            <w:drawing>
              <wp:anchor distT="0" distB="0" distL="114300" distR="114300" simplePos="0" relativeHeight="251665408" behindDoc="0" locked="0" layoutInCell="1" allowOverlap="1" wp14:anchorId="5F0FE419" wp14:editId="56C1A567">
                <wp:simplePos x="0" y="0"/>
                <wp:positionH relativeFrom="margin">
                  <wp:posOffset>-35885</wp:posOffset>
                </wp:positionH>
                <wp:positionV relativeFrom="paragraph">
                  <wp:posOffset>28352</wp:posOffset>
                </wp:positionV>
                <wp:extent cx="6715125" cy="701749"/>
                <wp:effectExtent l="0" t="0" r="28575" b="22225"/>
                <wp:wrapNone/>
                <wp:docPr id="3" name="Text Box 3"/>
                <wp:cNvGraphicFramePr/>
                <a:graphic xmlns:a="http://schemas.openxmlformats.org/drawingml/2006/main">
                  <a:graphicData uri="http://schemas.microsoft.com/office/word/2010/wordprocessingShape">
                    <wps:wsp>
                      <wps:cNvSpPr txBox="1"/>
                      <wps:spPr>
                        <a:xfrm>
                          <a:off x="0" y="0"/>
                          <a:ext cx="6715125" cy="701749"/>
                        </a:xfrm>
                        <a:prstGeom prst="rect">
                          <a:avLst/>
                        </a:prstGeom>
                        <a:solidFill>
                          <a:sysClr val="window" lastClr="FFFFFF"/>
                        </a:solidFill>
                        <a:ln w="25400" cap="flat" cmpd="sng" algn="ctr">
                          <a:solidFill>
                            <a:srgbClr val="9BBB59"/>
                          </a:solidFill>
                          <a:prstDash val="solid"/>
                        </a:ln>
                        <a:effectLst/>
                      </wps:spPr>
                      <wps:txbx>
                        <w:txbxContent>
                          <w:p w14:paraId="4C499FDA" w14:textId="5B1C78F6" w:rsidR="004D0FD2" w:rsidRPr="004D0FD2" w:rsidRDefault="004D0FD2" w:rsidP="00C9056F">
                            <w:pPr>
                              <w:spacing w:after="0" w:line="360" w:lineRule="auto"/>
                              <w:jc w:val="both"/>
                              <w:rPr>
                                <w:b/>
                                <w:color w:val="92D050"/>
                              </w:rPr>
                            </w:pPr>
                            <w:r>
                              <w:rPr>
                                <w:rFonts w:ascii="Arial" w:hAnsi="Arial" w:cs="Arial"/>
                                <w:color w:val="404040" w:themeColor="text1" w:themeTint="BF"/>
                                <w:sz w:val="20"/>
                                <w:szCs w:val="20"/>
                              </w:rPr>
                              <w:t>The ketogenic diet is becoming popular amongst athletes. Research shows that the ketogenic diet</w:t>
                            </w:r>
                            <w:r w:rsidR="00C9056F">
                              <w:rPr>
                                <w:rFonts w:ascii="Arial" w:hAnsi="Arial" w:cs="Arial"/>
                                <w:color w:val="404040" w:themeColor="text1" w:themeTint="BF"/>
                                <w:sz w:val="20"/>
                                <w:szCs w:val="20"/>
                              </w:rPr>
                              <w:t xml:space="preserve"> may not </w:t>
                            </w:r>
                            <w:r>
                              <w:rPr>
                                <w:rFonts w:ascii="Arial" w:hAnsi="Arial" w:cs="Arial"/>
                                <w:color w:val="404040" w:themeColor="text1" w:themeTint="BF"/>
                                <w:sz w:val="20"/>
                                <w:szCs w:val="20"/>
                              </w:rPr>
                              <w:t xml:space="preserve">be the best option for high intensity, short duration sports due to fatigue and reduced performance. More promising results are exhibited with </w:t>
                            </w:r>
                            <w:r w:rsidR="00C9056F">
                              <w:rPr>
                                <w:rFonts w:ascii="Arial" w:hAnsi="Arial" w:cs="Arial"/>
                                <w:color w:val="404040" w:themeColor="text1" w:themeTint="BF"/>
                                <w:sz w:val="20"/>
                                <w:szCs w:val="20"/>
                              </w:rPr>
                              <w:t>endurance athletes on the ketogenic diet however the long-term side effects are unknown.</w:t>
                            </w:r>
                          </w:p>
                          <w:p w14:paraId="3F864C3B" w14:textId="77777777" w:rsidR="004D0FD2" w:rsidRPr="00491B23" w:rsidRDefault="004D0FD2" w:rsidP="00C9056F">
                            <w:pPr>
                              <w:spacing w:after="0" w:line="360" w:lineRule="auto"/>
                              <w:rPr>
                                <w:color w:val="92D050"/>
                              </w:rPr>
                            </w:pPr>
                          </w:p>
                          <w:p w14:paraId="1E274BB4" w14:textId="77777777" w:rsidR="004D0FD2" w:rsidRPr="00491B23" w:rsidRDefault="004D0FD2" w:rsidP="00C9056F">
                            <w:pPr>
                              <w:spacing w:after="0" w:line="360" w:lineRule="auto"/>
                              <w:rPr>
                                <w:b/>
                                <w:color w:val="92D050"/>
                              </w:rPr>
                            </w:pPr>
                          </w:p>
                          <w:p w14:paraId="648FEAD1" w14:textId="77777777" w:rsidR="004D0FD2" w:rsidRPr="00491B23" w:rsidRDefault="004D0FD2" w:rsidP="00C9056F">
                            <w:pPr>
                              <w:spacing w:after="0" w:line="360" w:lineRule="auto"/>
                              <w:rPr>
                                <w:color w:val="92D05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0FE419" id="Text Box 3" o:spid="_x0000_s1028" type="#_x0000_t202" style="position:absolute;left:0;text-align:left;margin-left:-2.85pt;margin-top:2.25pt;width:528.75pt;height:55.2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" fillcolor="window" strokecolor="#9bbb59" strokeweight="2pt">
                <v:textbox>
                  <w:txbxContent>
                    <w:p w14:paraId="4C499FDA" w14:textId="5B1C78F6" w:rsidR="004D0FD2" w:rsidRPr="004D0FD2" w:rsidRDefault="004D0FD2" w:rsidP="00C9056F">
                      <w:pPr>
                        <w:spacing w:after="0" w:line="360" w:lineRule="auto"/>
                        <w:jc w:val="both"/>
                        <w:rPr>
                          <w:b/>
                          <w:color w:val="92D050"/>
                        </w:rPr>
                      </w:pPr>
                      <w:r>
                        <w:rPr>
                          <w:rFonts w:ascii="Arial" w:hAnsi="Arial" w:cs="Arial"/>
                          <w:color w:val="404040" w:themeColor="text1" w:themeTint="BF"/>
                          <w:sz w:val="20"/>
                          <w:szCs w:val="20"/>
                        </w:rPr>
                        <w:t>The ketogenic diet is becoming popular amongst athletes. Research shows that the ketogenic diet</w:t>
                      </w:r>
                      <w:r w:rsidR="00C9056F">
                        <w:rPr>
                          <w:rFonts w:ascii="Arial" w:hAnsi="Arial" w:cs="Arial"/>
                          <w:color w:val="404040" w:themeColor="text1" w:themeTint="BF"/>
                          <w:sz w:val="20"/>
                          <w:szCs w:val="20"/>
                        </w:rPr>
                        <w:t xml:space="preserve"> may not </w:t>
                      </w:r>
                      <w:r>
                        <w:rPr>
                          <w:rFonts w:ascii="Arial" w:hAnsi="Arial" w:cs="Arial"/>
                          <w:color w:val="404040" w:themeColor="text1" w:themeTint="BF"/>
                          <w:sz w:val="20"/>
                          <w:szCs w:val="20"/>
                        </w:rPr>
                        <w:t xml:space="preserve">be the best option for high intensity, short duration sports due to fatigue and reduced performance. More promising results are exhibited with </w:t>
                      </w:r>
                      <w:r w:rsidR="00C9056F">
                        <w:rPr>
                          <w:rFonts w:ascii="Arial" w:hAnsi="Arial" w:cs="Arial"/>
                          <w:color w:val="404040" w:themeColor="text1" w:themeTint="BF"/>
                          <w:sz w:val="20"/>
                          <w:szCs w:val="20"/>
                        </w:rPr>
                        <w:t>endurance athletes on the ketogenic diet however the long-term side effects are unknown.</w:t>
                      </w:r>
                    </w:p>
                    <w:p w14:paraId="3F864C3B" w14:textId="77777777" w:rsidR="004D0FD2" w:rsidRPr="00491B23" w:rsidRDefault="004D0FD2" w:rsidP="00C9056F">
                      <w:pPr>
                        <w:spacing w:after="0" w:line="360" w:lineRule="auto"/>
                        <w:rPr>
                          <w:color w:val="92D050"/>
                        </w:rPr>
                      </w:pPr>
                    </w:p>
                    <w:p w14:paraId="1E274BB4" w14:textId="77777777" w:rsidR="004D0FD2" w:rsidRPr="00491B23" w:rsidRDefault="004D0FD2" w:rsidP="00C9056F">
                      <w:pPr>
                        <w:spacing w:after="0" w:line="360" w:lineRule="auto"/>
                        <w:rPr>
                          <w:b/>
                          <w:color w:val="92D050"/>
                        </w:rPr>
                      </w:pPr>
                    </w:p>
                    <w:p w14:paraId="648FEAD1" w14:textId="77777777" w:rsidR="004D0FD2" w:rsidRPr="00491B23" w:rsidRDefault="004D0FD2" w:rsidP="00C9056F">
                      <w:pPr>
                        <w:spacing w:after="0" w:line="360" w:lineRule="auto"/>
                        <w:rPr>
                          <w:color w:val="92D050"/>
                        </w:rPr>
                      </w:pPr>
                    </w:p>
                  </w:txbxContent>
                </v:textbox>
                <w10:wrap anchorx="margin"/>
              </v:shape>
            </w:pict>
          </mc:Fallback>
        </mc:AlternateContent>
      </w:r>
    </w:p>
    <w:p w14:paraId="4846089E" w14:textId="5C323EA0" w:rsidR="004D0FD2" w:rsidRPr="00DB3F9A" w:rsidRDefault="004D0FD2" w:rsidP="004D3E5B">
      <w:pPr>
        <w:tabs>
          <w:tab w:val="left" w:pos="9360"/>
        </w:tabs>
        <w:spacing w:after="0" w:line="360" w:lineRule="auto"/>
        <w:ind w:right="-90"/>
        <w:jc w:val="both"/>
        <w:rPr>
          <w:rFonts w:ascii="Arial" w:hAnsi="Arial" w:cs="Arial"/>
          <w:color w:val="404040" w:themeColor="text1" w:themeTint="BF"/>
          <w:sz w:val="20"/>
          <w:szCs w:val="20"/>
        </w:rPr>
      </w:pPr>
    </w:p>
    <w:p w14:paraId="634BBE60" w14:textId="77777777" w:rsidR="004D0FD2" w:rsidRDefault="004D0FD2" w:rsidP="004D3E5B">
      <w:pPr>
        <w:tabs>
          <w:tab w:val="left" w:pos="9360"/>
        </w:tabs>
        <w:spacing w:after="0" w:line="360" w:lineRule="auto"/>
        <w:ind w:right="-90"/>
        <w:jc w:val="both"/>
        <w:rPr>
          <w:rFonts w:ascii="Arial" w:hAnsi="Arial" w:cs="Arial"/>
          <w:b/>
          <w:color w:val="92D050"/>
          <w:sz w:val="24"/>
          <w:szCs w:val="20"/>
        </w:rPr>
      </w:pPr>
    </w:p>
    <w:p w14:paraId="3C14DA03" w14:textId="77777777" w:rsidR="004D0FD2" w:rsidRDefault="004D0FD2" w:rsidP="004D3E5B">
      <w:pPr>
        <w:tabs>
          <w:tab w:val="left" w:pos="9360"/>
        </w:tabs>
        <w:spacing w:after="0" w:line="360" w:lineRule="auto"/>
        <w:ind w:right="-90"/>
        <w:jc w:val="both"/>
        <w:rPr>
          <w:rFonts w:ascii="Arial" w:hAnsi="Arial" w:cs="Arial"/>
          <w:b/>
          <w:color w:val="92D050"/>
          <w:sz w:val="24"/>
          <w:szCs w:val="20"/>
        </w:rPr>
      </w:pPr>
    </w:p>
    <w:p w14:paraId="757044A0" w14:textId="77B37ED0" w:rsidR="00323550" w:rsidRPr="007B62F6" w:rsidRDefault="00296D9E" w:rsidP="004D3E5B">
      <w:pPr>
        <w:tabs>
          <w:tab w:val="left" w:pos="9360"/>
        </w:tabs>
        <w:spacing w:after="0" w:line="360" w:lineRule="auto"/>
        <w:ind w:right="-90"/>
        <w:jc w:val="both"/>
        <w:rPr>
          <w:rFonts w:ascii="Arial" w:hAnsi="Arial" w:cs="Arial"/>
          <w:b/>
          <w:color w:val="92D050"/>
          <w:sz w:val="24"/>
          <w:szCs w:val="20"/>
        </w:rPr>
      </w:pPr>
      <w:r>
        <w:rPr>
          <w:rFonts w:ascii="Arial" w:hAnsi="Arial" w:cs="Arial"/>
          <w:b/>
          <w:color w:val="92D050"/>
          <w:sz w:val="24"/>
          <w:szCs w:val="20"/>
        </w:rPr>
        <w:t>VETO THE KETO</w:t>
      </w:r>
    </w:p>
    <w:p w14:paraId="06B55ED3" w14:textId="038DA345" w:rsidR="00636C41" w:rsidRDefault="00D64F1F" w:rsidP="004D3E5B">
      <w:pPr>
        <w:tabs>
          <w:tab w:val="left" w:pos="9360"/>
        </w:tabs>
        <w:spacing w:after="0" w:line="360" w:lineRule="auto"/>
        <w:ind w:right="-90"/>
        <w:jc w:val="both"/>
        <w:rPr>
          <w:rFonts w:ascii="Arial" w:hAnsi="Arial" w:cs="Arial"/>
          <w:color w:val="404040" w:themeColor="text1" w:themeTint="BF"/>
          <w:sz w:val="20"/>
          <w:szCs w:val="20"/>
        </w:rPr>
      </w:pPr>
      <w:r>
        <w:rPr>
          <w:rFonts w:ascii="Arial" w:hAnsi="Arial" w:cs="Arial"/>
          <w:color w:val="404040" w:themeColor="text1" w:themeTint="BF"/>
          <w:sz w:val="20"/>
          <w:szCs w:val="20"/>
        </w:rPr>
        <w:t>Let’s face it, unless you are</w:t>
      </w:r>
      <w:r w:rsidR="00BD2F27">
        <w:rPr>
          <w:rFonts w:ascii="Arial" w:hAnsi="Arial" w:cs="Arial"/>
          <w:color w:val="404040" w:themeColor="text1" w:themeTint="BF"/>
          <w:sz w:val="20"/>
          <w:szCs w:val="20"/>
        </w:rPr>
        <w:t xml:space="preserve"> an</w:t>
      </w:r>
      <w:r>
        <w:rPr>
          <w:rFonts w:ascii="Arial" w:hAnsi="Arial" w:cs="Arial"/>
          <w:color w:val="404040" w:themeColor="text1" w:themeTint="BF"/>
          <w:sz w:val="20"/>
          <w:szCs w:val="20"/>
        </w:rPr>
        <w:t xml:space="preserve"> endurance athlete under close supervision of a doctor, and you’re able to follow a strict eating plan calculated by a registered dietician, the ketogenic diet is not for you. There are many drawbacks to the ketogenic diet as listed below:</w:t>
      </w:r>
    </w:p>
    <w:p w14:paraId="00D7E051" w14:textId="77777777" w:rsidR="00141908" w:rsidRPr="00141908" w:rsidRDefault="00141908" w:rsidP="004D3E5B">
      <w:pPr>
        <w:tabs>
          <w:tab w:val="left" w:pos="9360"/>
        </w:tabs>
        <w:spacing w:after="0" w:line="360" w:lineRule="auto"/>
        <w:ind w:right="-90"/>
        <w:jc w:val="both"/>
        <w:rPr>
          <w:rFonts w:ascii="Arial" w:hAnsi="Arial" w:cs="Arial"/>
          <w:color w:val="404040" w:themeColor="text1" w:themeTint="BF"/>
          <w:szCs w:val="20"/>
        </w:rPr>
      </w:pPr>
    </w:p>
    <w:p w14:paraId="2B739CE4" w14:textId="1D410A50" w:rsidR="00D64F1F" w:rsidRPr="00141908" w:rsidRDefault="00D64F1F" w:rsidP="004D3E5B">
      <w:pPr>
        <w:pStyle w:val="ListParagraph"/>
        <w:numPr>
          <w:ilvl w:val="0"/>
          <w:numId w:val="9"/>
        </w:numPr>
        <w:tabs>
          <w:tab w:val="left" w:pos="9360"/>
        </w:tabs>
        <w:spacing w:after="0" w:line="360" w:lineRule="auto"/>
        <w:ind w:right="-90"/>
        <w:jc w:val="both"/>
        <w:rPr>
          <w:rFonts w:ascii="Arial" w:hAnsi="Arial" w:cs="Arial"/>
          <w:b/>
          <w:color w:val="92D050"/>
          <w:szCs w:val="20"/>
        </w:rPr>
      </w:pPr>
      <w:r w:rsidRPr="00141908">
        <w:rPr>
          <w:rFonts w:ascii="Arial" w:hAnsi="Arial" w:cs="Arial"/>
          <w:b/>
          <w:color w:val="92D050"/>
          <w:szCs w:val="20"/>
        </w:rPr>
        <w:t>Goodbye carbs</w:t>
      </w:r>
    </w:p>
    <w:p w14:paraId="1AB2D28D" w14:textId="0BEF3386" w:rsidR="00141908" w:rsidRDefault="00141908" w:rsidP="004D3E5B">
      <w:pPr>
        <w:pStyle w:val="ListParagraph"/>
        <w:tabs>
          <w:tab w:val="left" w:pos="9360"/>
        </w:tabs>
        <w:spacing w:after="0" w:line="360" w:lineRule="auto"/>
        <w:ind w:right="-90"/>
        <w:jc w:val="both"/>
        <w:rPr>
          <w:rFonts w:ascii="Arial" w:hAnsi="Arial" w:cs="Arial"/>
          <w:color w:val="404040" w:themeColor="text1" w:themeTint="BF"/>
          <w:sz w:val="20"/>
          <w:szCs w:val="20"/>
        </w:rPr>
      </w:pPr>
      <w:r>
        <w:rPr>
          <w:rFonts w:ascii="Arial" w:hAnsi="Arial" w:cs="Arial"/>
          <w:color w:val="404040" w:themeColor="text1" w:themeTint="BF"/>
          <w:sz w:val="20"/>
          <w:szCs w:val="20"/>
        </w:rPr>
        <w:t xml:space="preserve">In order for your body to use fats are its main energy source, your carbohydrate intake needs to be kept </w:t>
      </w:r>
      <w:r w:rsidRPr="00141908">
        <w:rPr>
          <w:rFonts w:ascii="Arial" w:hAnsi="Arial" w:cs="Arial"/>
          <w:b/>
          <w:color w:val="404040" w:themeColor="text1" w:themeTint="BF"/>
          <w:sz w:val="20"/>
          <w:szCs w:val="20"/>
        </w:rPr>
        <w:t xml:space="preserve">very </w:t>
      </w:r>
      <w:r>
        <w:rPr>
          <w:rFonts w:ascii="Arial" w:hAnsi="Arial" w:cs="Arial"/>
          <w:color w:val="404040" w:themeColor="text1" w:themeTint="BF"/>
          <w:sz w:val="20"/>
          <w:szCs w:val="20"/>
        </w:rPr>
        <w:t>low</w:t>
      </w:r>
      <w:r w:rsidR="005B7CDB">
        <w:rPr>
          <w:rFonts w:ascii="Arial" w:hAnsi="Arial" w:cs="Arial"/>
          <w:color w:val="404040" w:themeColor="text1" w:themeTint="BF"/>
          <w:sz w:val="20"/>
          <w:szCs w:val="20"/>
        </w:rPr>
        <w:t xml:space="preserve">- typically 20-50g per day. </w:t>
      </w:r>
      <w:r>
        <w:rPr>
          <w:rFonts w:ascii="Arial" w:hAnsi="Arial" w:cs="Arial"/>
          <w:color w:val="404040" w:themeColor="text1" w:themeTint="BF"/>
          <w:sz w:val="20"/>
          <w:szCs w:val="20"/>
        </w:rPr>
        <w:t>This means that you have to be extremely strict with your eating or else it won’t work. Even just one cheat meal can push your body out of a state of ketosis which is crucial to see results on the ketogenic diet.</w:t>
      </w:r>
    </w:p>
    <w:p w14:paraId="68A309C8" w14:textId="771483EA" w:rsidR="00141908" w:rsidRDefault="00141908" w:rsidP="004D3E5B">
      <w:pPr>
        <w:pStyle w:val="ListParagraph"/>
        <w:tabs>
          <w:tab w:val="left" w:pos="9360"/>
        </w:tabs>
        <w:spacing w:after="0" w:line="360" w:lineRule="auto"/>
        <w:ind w:right="-90"/>
        <w:jc w:val="both"/>
        <w:rPr>
          <w:rFonts w:ascii="Arial" w:hAnsi="Arial" w:cs="Arial"/>
          <w:color w:val="404040" w:themeColor="text1" w:themeTint="BF"/>
          <w:sz w:val="20"/>
          <w:szCs w:val="20"/>
        </w:rPr>
      </w:pPr>
    </w:p>
    <w:p w14:paraId="69159853" w14:textId="03252E69" w:rsidR="00141908" w:rsidRDefault="00141908" w:rsidP="004D3E5B">
      <w:pPr>
        <w:pStyle w:val="ListParagraph"/>
        <w:numPr>
          <w:ilvl w:val="0"/>
          <w:numId w:val="9"/>
        </w:numPr>
        <w:tabs>
          <w:tab w:val="left" w:pos="9360"/>
        </w:tabs>
        <w:spacing w:after="0" w:line="360" w:lineRule="auto"/>
        <w:ind w:right="-90"/>
        <w:jc w:val="both"/>
        <w:rPr>
          <w:rFonts w:ascii="Arial" w:hAnsi="Arial" w:cs="Arial"/>
          <w:b/>
          <w:color w:val="92D050"/>
          <w:szCs w:val="20"/>
        </w:rPr>
      </w:pPr>
      <w:r>
        <w:rPr>
          <w:rFonts w:ascii="Arial" w:hAnsi="Arial" w:cs="Arial"/>
          <w:b/>
          <w:color w:val="92D050"/>
          <w:szCs w:val="20"/>
        </w:rPr>
        <w:t>It’s not a one size fits all type of diet</w:t>
      </w:r>
    </w:p>
    <w:p w14:paraId="44721224" w14:textId="3E37FCEB" w:rsidR="00141908" w:rsidRPr="00561D39" w:rsidRDefault="0080226C" w:rsidP="004D3E5B">
      <w:pPr>
        <w:pStyle w:val="ListParagraph"/>
        <w:tabs>
          <w:tab w:val="left" w:pos="9360"/>
        </w:tabs>
        <w:spacing w:after="0" w:line="360" w:lineRule="auto"/>
        <w:ind w:right="-90"/>
        <w:jc w:val="both"/>
        <w:rPr>
          <w:rFonts w:ascii="Arial" w:hAnsi="Arial" w:cs="Arial"/>
          <w:color w:val="404040" w:themeColor="text1" w:themeTint="BF"/>
          <w:sz w:val="20"/>
          <w:szCs w:val="20"/>
        </w:rPr>
      </w:pPr>
      <w:r>
        <w:rPr>
          <w:rFonts w:ascii="Arial" w:hAnsi="Arial" w:cs="Arial"/>
          <w:color w:val="404040" w:themeColor="text1" w:themeTint="BF"/>
          <w:sz w:val="20"/>
          <w:szCs w:val="20"/>
        </w:rPr>
        <w:t xml:space="preserve">The ketogenic diet was originally developed as a treatment option for children with epilepsy whose seizures were uncontrollable </w:t>
      </w:r>
      <w:r w:rsidR="004D3E5B">
        <w:rPr>
          <w:rFonts w:ascii="Arial" w:hAnsi="Arial" w:cs="Arial"/>
          <w:color w:val="404040" w:themeColor="text1" w:themeTint="BF"/>
          <w:sz w:val="20"/>
          <w:szCs w:val="20"/>
        </w:rPr>
        <w:t xml:space="preserve">with </w:t>
      </w:r>
      <w:r>
        <w:rPr>
          <w:rFonts w:ascii="Arial" w:hAnsi="Arial" w:cs="Arial"/>
          <w:color w:val="404040" w:themeColor="text1" w:themeTint="BF"/>
          <w:sz w:val="20"/>
          <w:szCs w:val="20"/>
        </w:rPr>
        <w:t>anti-epileptic drugs</w:t>
      </w:r>
      <w:r>
        <w:rPr>
          <w:rFonts w:ascii="Arial" w:hAnsi="Arial" w:cs="Arial"/>
          <w:color w:val="404040" w:themeColor="text1" w:themeTint="BF"/>
          <w:sz w:val="20"/>
          <w:szCs w:val="20"/>
          <w:vertAlign w:val="superscript"/>
        </w:rPr>
        <w:t>12</w:t>
      </w:r>
      <w:r>
        <w:rPr>
          <w:rFonts w:ascii="Arial" w:hAnsi="Arial" w:cs="Arial"/>
          <w:color w:val="404040" w:themeColor="text1" w:themeTint="BF"/>
          <w:sz w:val="20"/>
          <w:szCs w:val="20"/>
        </w:rPr>
        <w:t>. Now that researchers are investigating it</w:t>
      </w:r>
      <w:r w:rsidR="00040109">
        <w:rPr>
          <w:rFonts w:ascii="Arial" w:hAnsi="Arial" w:cs="Arial"/>
          <w:color w:val="404040" w:themeColor="text1" w:themeTint="BF"/>
          <w:sz w:val="20"/>
          <w:szCs w:val="20"/>
        </w:rPr>
        <w:t xml:space="preserve">s effectiveness in athletes, there is no clear-cut evidence on the possible side effects. </w:t>
      </w:r>
      <w:r w:rsidR="00141908">
        <w:rPr>
          <w:rFonts w:ascii="Arial" w:hAnsi="Arial" w:cs="Arial"/>
          <w:color w:val="404040" w:themeColor="text1" w:themeTint="BF"/>
          <w:sz w:val="20"/>
          <w:szCs w:val="20"/>
        </w:rPr>
        <w:t>Some athletes feel amazing on the ketogenic diet and others feel horrible. Possible side effects of the ketogenic diet include</w:t>
      </w:r>
      <w:r w:rsidR="00561D39">
        <w:rPr>
          <w:rFonts w:ascii="Arial" w:hAnsi="Arial" w:cs="Arial"/>
          <w:color w:val="404040" w:themeColor="text1" w:themeTint="BF"/>
          <w:sz w:val="20"/>
          <w:szCs w:val="20"/>
        </w:rPr>
        <w:t xml:space="preserve"> nausea, vomiting, constipation, irritability, fatigue, hypoglycaemia, increased serum cholesterol or triglycerides</w:t>
      </w:r>
      <w:r w:rsidR="005B7CDB">
        <w:rPr>
          <w:rFonts w:ascii="Arial" w:hAnsi="Arial" w:cs="Arial"/>
          <w:color w:val="404040" w:themeColor="text1" w:themeTint="BF"/>
          <w:sz w:val="20"/>
          <w:szCs w:val="20"/>
        </w:rPr>
        <w:t xml:space="preserve">, calcium deficiency </w:t>
      </w:r>
      <w:r w:rsidR="00561D39">
        <w:rPr>
          <w:rFonts w:ascii="Arial" w:hAnsi="Arial" w:cs="Arial"/>
          <w:color w:val="404040" w:themeColor="text1" w:themeTint="BF"/>
          <w:sz w:val="20"/>
          <w:szCs w:val="20"/>
        </w:rPr>
        <w:t>and renal stones</w:t>
      </w:r>
      <w:r w:rsidR="00561D39">
        <w:rPr>
          <w:rFonts w:ascii="Arial" w:hAnsi="Arial" w:cs="Arial"/>
          <w:color w:val="404040" w:themeColor="text1" w:themeTint="BF"/>
          <w:sz w:val="20"/>
          <w:szCs w:val="20"/>
          <w:vertAlign w:val="superscript"/>
        </w:rPr>
        <w:t>13</w:t>
      </w:r>
      <w:r>
        <w:rPr>
          <w:rFonts w:ascii="Arial" w:hAnsi="Arial" w:cs="Arial"/>
          <w:color w:val="404040" w:themeColor="text1" w:themeTint="BF"/>
          <w:sz w:val="20"/>
          <w:szCs w:val="20"/>
          <w:vertAlign w:val="superscript"/>
        </w:rPr>
        <w:t>,14</w:t>
      </w:r>
      <w:r w:rsidR="00561D39">
        <w:rPr>
          <w:rFonts w:ascii="Arial" w:hAnsi="Arial" w:cs="Arial"/>
          <w:color w:val="404040" w:themeColor="text1" w:themeTint="BF"/>
          <w:sz w:val="20"/>
          <w:szCs w:val="20"/>
        </w:rPr>
        <w:t>.</w:t>
      </w:r>
    </w:p>
    <w:p w14:paraId="73012B2D" w14:textId="2A56498F" w:rsidR="00561D39" w:rsidRDefault="00561D39" w:rsidP="004D3E5B">
      <w:pPr>
        <w:pStyle w:val="ListParagraph"/>
        <w:tabs>
          <w:tab w:val="left" w:pos="9360"/>
        </w:tabs>
        <w:spacing w:after="0" w:line="360" w:lineRule="auto"/>
        <w:ind w:right="-90"/>
        <w:jc w:val="both"/>
        <w:rPr>
          <w:rFonts w:ascii="Arial" w:hAnsi="Arial" w:cs="Arial"/>
          <w:b/>
          <w:color w:val="92D050"/>
          <w:szCs w:val="20"/>
        </w:rPr>
      </w:pPr>
    </w:p>
    <w:p w14:paraId="4B50AAFF" w14:textId="77777777" w:rsidR="00ED6569" w:rsidRDefault="00ED6569" w:rsidP="004D3E5B">
      <w:pPr>
        <w:pStyle w:val="ListParagraph"/>
        <w:tabs>
          <w:tab w:val="left" w:pos="9360"/>
        </w:tabs>
        <w:spacing w:after="0" w:line="360" w:lineRule="auto"/>
        <w:ind w:right="-90"/>
        <w:jc w:val="both"/>
        <w:rPr>
          <w:rFonts w:ascii="Arial" w:hAnsi="Arial" w:cs="Arial"/>
          <w:b/>
          <w:color w:val="92D050"/>
          <w:szCs w:val="20"/>
        </w:rPr>
      </w:pPr>
    </w:p>
    <w:p w14:paraId="2D981A4F" w14:textId="77777777" w:rsidR="00561D39" w:rsidRDefault="00561D39" w:rsidP="004D3E5B">
      <w:pPr>
        <w:pStyle w:val="ListParagraph"/>
        <w:numPr>
          <w:ilvl w:val="0"/>
          <w:numId w:val="9"/>
        </w:numPr>
        <w:tabs>
          <w:tab w:val="left" w:pos="9360"/>
        </w:tabs>
        <w:spacing w:after="0" w:line="360" w:lineRule="auto"/>
        <w:ind w:right="-90"/>
        <w:jc w:val="both"/>
        <w:rPr>
          <w:rFonts w:ascii="Arial" w:hAnsi="Arial" w:cs="Arial"/>
          <w:b/>
          <w:color w:val="92D050"/>
          <w:szCs w:val="20"/>
        </w:rPr>
      </w:pPr>
      <w:r>
        <w:rPr>
          <w:rFonts w:ascii="Arial" w:hAnsi="Arial" w:cs="Arial"/>
          <w:b/>
          <w:color w:val="92D050"/>
          <w:szCs w:val="20"/>
        </w:rPr>
        <w:lastRenderedPageBreak/>
        <w:t>Get ready to break that piggy bank</w:t>
      </w:r>
    </w:p>
    <w:p w14:paraId="48BCED06" w14:textId="3E6B8B07" w:rsidR="00A853EF" w:rsidRDefault="002321A7" w:rsidP="004D3E5B">
      <w:pPr>
        <w:pStyle w:val="ListParagraph"/>
        <w:tabs>
          <w:tab w:val="left" w:pos="9360"/>
        </w:tabs>
        <w:spacing w:after="0" w:line="360" w:lineRule="auto"/>
        <w:ind w:right="-90"/>
        <w:jc w:val="both"/>
        <w:rPr>
          <w:rFonts w:ascii="Arial" w:hAnsi="Arial" w:cs="Arial"/>
          <w:color w:val="404040" w:themeColor="text1" w:themeTint="BF"/>
          <w:sz w:val="20"/>
          <w:szCs w:val="20"/>
        </w:rPr>
      </w:pPr>
      <w:r w:rsidRPr="00561D39">
        <w:rPr>
          <w:rFonts w:ascii="Arial" w:hAnsi="Arial" w:cs="Arial"/>
          <w:color w:val="404040" w:themeColor="text1" w:themeTint="BF"/>
          <w:sz w:val="20"/>
          <w:szCs w:val="20"/>
        </w:rPr>
        <w:t xml:space="preserve">Following the ketogenic diet is expensive. </w:t>
      </w:r>
      <w:r w:rsidR="00561D39">
        <w:rPr>
          <w:rFonts w:ascii="Arial" w:hAnsi="Arial" w:cs="Arial"/>
          <w:color w:val="404040" w:themeColor="text1" w:themeTint="BF"/>
          <w:sz w:val="20"/>
          <w:szCs w:val="20"/>
        </w:rPr>
        <w:t xml:space="preserve">You may think it’s easy to eat lots of fat. Yay to cream on everything, butter chicken and chicken skin. The reality is that you still have to </w:t>
      </w:r>
      <w:r w:rsidR="005B7CDB">
        <w:rPr>
          <w:rFonts w:ascii="Arial" w:hAnsi="Arial" w:cs="Arial"/>
          <w:color w:val="404040" w:themeColor="text1" w:themeTint="BF"/>
          <w:sz w:val="20"/>
          <w:szCs w:val="20"/>
        </w:rPr>
        <w:t xml:space="preserve">be wary of the types of fat you are consuming if you don’t want to be ticking timer for cardiovascular disease. </w:t>
      </w:r>
      <w:r w:rsidR="00A853EF">
        <w:rPr>
          <w:rFonts w:ascii="Arial" w:hAnsi="Arial" w:cs="Arial"/>
          <w:color w:val="404040" w:themeColor="text1" w:themeTint="BF"/>
          <w:sz w:val="20"/>
          <w:szCs w:val="20"/>
        </w:rPr>
        <w:t>F</w:t>
      </w:r>
      <w:r w:rsidR="005B7CDB">
        <w:rPr>
          <w:rFonts w:ascii="Arial" w:hAnsi="Arial" w:cs="Arial"/>
          <w:color w:val="404040" w:themeColor="text1" w:themeTint="BF"/>
          <w:sz w:val="20"/>
          <w:szCs w:val="20"/>
        </w:rPr>
        <w:t xml:space="preserve">ats such as butter and cream </w:t>
      </w:r>
      <w:r w:rsidR="00A853EF">
        <w:rPr>
          <w:rFonts w:ascii="Arial" w:hAnsi="Arial" w:cs="Arial"/>
          <w:color w:val="404040" w:themeColor="text1" w:themeTint="BF"/>
          <w:sz w:val="20"/>
          <w:szCs w:val="20"/>
        </w:rPr>
        <w:t>need to be limited</w:t>
      </w:r>
      <w:r w:rsidR="004D3E5B">
        <w:rPr>
          <w:rFonts w:ascii="Arial" w:hAnsi="Arial" w:cs="Arial"/>
          <w:color w:val="404040" w:themeColor="text1" w:themeTint="BF"/>
          <w:sz w:val="20"/>
          <w:szCs w:val="20"/>
        </w:rPr>
        <w:t xml:space="preserve">. </w:t>
      </w:r>
      <w:r w:rsidR="00A853EF">
        <w:rPr>
          <w:rFonts w:ascii="Arial" w:hAnsi="Arial" w:cs="Arial"/>
          <w:color w:val="404040" w:themeColor="text1" w:themeTint="BF"/>
          <w:sz w:val="20"/>
          <w:szCs w:val="20"/>
        </w:rPr>
        <w:t>Healthy fats such as nuts, seeds</w:t>
      </w:r>
      <w:r w:rsidR="005B7CDB">
        <w:rPr>
          <w:rFonts w:ascii="Arial" w:hAnsi="Arial" w:cs="Arial"/>
          <w:color w:val="404040" w:themeColor="text1" w:themeTint="BF"/>
          <w:sz w:val="20"/>
          <w:szCs w:val="20"/>
        </w:rPr>
        <w:t xml:space="preserve">, avocados and other oils containing </w:t>
      </w:r>
      <w:r w:rsidR="005B7CDB" w:rsidRPr="005B7CDB">
        <w:rPr>
          <w:rFonts w:ascii="Arial" w:hAnsi="Arial" w:cs="Arial"/>
          <w:color w:val="404040" w:themeColor="text1" w:themeTint="BF"/>
          <w:sz w:val="20"/>
          <w:szCs w:val="20"/>
        </w:rPr>
        <w:t>medium-chain triglycerides (MCTs)</w:t>
      </w:r>
      <w:r w:rsidR="005B7CDB">
        <w:rPr>
          <w:rFonts w:ascii="Arial" w:hAnsi="Arial" w:cs="Arial"/>
          <w:color w:val="404040" w:themeColor="text1" w:themeTint="BF"/>
          <w:sz w:val="20"/>
          <w:szCs w:val="20"/>
        </w:rPr>
        <w:t xml:space="preserve"> such as pure MCT oil, coconut oil </w:t>
      </w:r>
      <w:r w:rsidR="00A853EF">
        <w:rPr>
          <w:rFonts w:ascii="Arial" w:hAnsi="Arial" w:cs="Arial"/>
          <w:color w:val="404040" w:themeColor="text1" w:themeTint="BF"/>
          <w:sz w:val="20"/>
          <w:szCs w:val="20"/>
        </w:rPr>
        <w:t>and extra virgin olive oil</w:t>
      </w:r>
      <w:r w:rsidR="00A853EF" w:rsidRPr="00561D39">
        <w:rPr>
          <w:rFonts w:ascii="Arial" w:hAnsi="Arial" w:cs="Arial"/>
          <w:color w:val="404040" w:themeColor="text1" w:themeTint="BF"/>
          <w:sz w:val="20"/>
          <w:szCs w:val="20"/>
        </w:rPr>
        <w:t xml:space="preserve"> </w:t>
      </w:r>
      <w:r w:rsidR="00A853EF">
        <w:rPr>
          <w:rFonts w:ascii="Arial" w:hAnsi="Arial" w:cs="Arial"/>
          <w:color w:val="404040" w:themeColor="text1" w:themeTint="BF"/>
          <w:sz w:val="20"/>
          <w:szCs w:val="20"/>
        </w:rPr>
        <w:t>should be included and these are all costly items. If you’re looking for snacks such as bars, o</w:t>
      </w:r>
      <w:r w:rsidRPr="00561D39">
        <w:rPr>
          <w:rFonts w:ascii="Arial" w:hAnsi="Arial" w:cs="Arial"/>
          <w:color w:val="404040" w:themeColor="text1" w:themeTint="BF"/>
          <w:sz w:val="20"/>
          <w:szCs w:val="20"/>
        </w:rPr>
        <w:t>ne keto bar will cost you no less than R35.00 and the thought of a protein source mixed with loads of fat and the flavour</w:t>
      </w:r>
      <w:r w:rsidR="008E65BB" w:rsidRPr="00561D39">
        <w:rPr>
          <w:rFonts w:ascii="Arial" w:hAnsi="Arial" w:cs="Arial"/>
          <w:color w:val="404040" w:themeColor="text1" w:themeTint="BF"/>
          <w:sz w:val="20"/>
          <w:szCs w:val="20"/>
        </w:rPr>
        <w:t xml:space="preserve"> of this</w:t>
      </w:r>
      <w:r w:rsidRPr="00561D39">
        <w:rPr>
          <w:rFonts w:ascii="Arial" w:hAnsi="Arial" w:cs="Arial"/>
          <w:color w:val="404040" w:themeColor="text1" w:themeTint="BF"/>
          <w:sz w:val="20"/>
          <w:szCs w:val="20"/>
        </w:rPr>
        <w:t xml:space="preserve"> masked with some form of sugar or </w:t>
      </w:r>
      <w:proofErr w:type="spellStart"/>
      <w:r w:rsidRPr="00561D39">
        <w:rPr>
          <w:rFonts w:ascii="Arial" w:hAnsi="Arial" w:cs="Arial"/>
          <w:color w:val="404040" w:themeColor="text1" w:themeTint="BF"/>
          <w:sz w:val="20"/>
          <w:szCs w:val="20"/>
        </w:rPr>
        <w:t>flavourant</w:t>
      </w:r>
      <w:proofErr w:type="spellEnd"/>
      <w:r w:rsidRPr="00561D39">
        <w:rPr>
          <w:rFonts w:ascii="Arial" w:hAnsi="Arial" w:cs="Arial"/>
          <w:color w:val="404040" w:themeColor="text1" w:themeTint="BF"/>
          <w:sz w:val="20"/>
          <w:szCs w:val="20"/>
        </w:rPr>
        <w:t xml:space="preserve"> is not very appealing either. If you go for the cheaper versions</w:t>
      </w:r>
      <w:r w:rsidR="00A853EF">
        <w:rPr>
          <w:rFonts w:ascii="Arial" w:hAnsi="Arial" w:cs="Arial"/>
          <w:color w:val="404040" w:themeColor="text1" w:themeTint="BF"/>
          <w:sz w:val="20"/>
          <w:szCs w:val="20"/>
        </w:rPr>
        <w:t xml:space="preserve"> these usually contain </w:t>
      </w:r>
      <w:bookmarkStart w:id="1" w:name="_Hlk518564808"/>
      <w:r w:rsidR="00A853EF">
        <w:rPr>
          <w:rFonts w:ascii="Arial" w:hAnsi="Arial" w:cs="Arial"/>
          <w:color w:val="404040" w:themeColor="text1" w:themeTint="BF"/>
          <w:sz w:val="20"/>
          <w:szCs w:val="20"/>
        </w:rPr>
        <w:t xml:space="preserve">unhealthy sources </w:t>
      </w:r>
      <w:bookmarkEnd w:id="1"/>
      <w:r w:rsidR="00A853EF">
        <w:rPr>
          <w:rFonts w:ascii="Arial" w:hAnsi="Arial" w:cs="Arial"/>
          <w:color w:val="404040" w:themeColor="text1" w:themeTint="BF"/>
          <w:sz w:val="20"/>
          <w:szCs w:val="20"/>
        </w:rPr>
        <w:t>of fat.</w:t>
      </w:r>
    </w:p>
    <w:p w14:paraId="3EC1569F" w14:textId="77777777" w:rsidR="004D3E5B" w:rsidRPr="0080226C" w:rsidRDefault="004D3E5B" w:rsidP="004D3E5B">
      <w:pPr>
        <w:pStyle w:val="ListParagraph"/>
        <w:tabs>
          <w:tab w:val="left" w:pos="9360"/>
        </w:tabs>
        <w:spacing w:after="0" w:line="360" w:lineRule="auto"/>
        <w:ind w:right="-90"/>
        <w:jc w:val="both"/>
        <w:rPr>
          <w:rFonts w:ascii="Arial" w:hAnsi="Arial" w:cs="Arial"/>
          <w:color w:val="404040" w:themeColor="text1" w:themeTint="BF"/>
          <w:sz w:val="20"/>
          <w:szCs w:val="20"/>
        </w:rPr>
      </w:pPr>
    </w:p>
    <w:p w14:paraId="4E0C0B57" w14:textId="77777777" w:rsidR="00A853EF" w:rsidRDefault="00A853EF" w:rsidP="004D3E5B">
      <w:pPr>
        <w:pStyle w:val="ListParagraph"/>
        <w:numPr>
          <w:ilvl w:val="0"/>
          <w:numId w:val="9"/>
        </w:numPr>
        <w:tabs>
          <w:tab w:val="left" w:pos="9360"/>
        </w:tabs>
        <w:spacing w:after="0" w:line="360" w:lineRule="auto"/>
        <w:ind w:right="-90"/>
        <w:jc w:val="both"/>
        <w:rPr>
          <w:rFonts w:ascii="Arial" w:hAnsi="Arial" w:cs="Arial"/>
          <w:b/>
          <w:color w:val="92D050"/>
          <w:szCs w:val="20"/>
        </w:rPr>
      </w:pPr>
      <w:r>
        <w:rPr>
          <w:rFonts w:ascii="Arial" w:hAnsi="Arial" w:cs="Arial"/>
          <w:b/>
          <w:color w:val="92D050"/>
          <w:szCs w:val="20"/>
        </w:rPr>
        <w:t>There’s no turning back</w:t>
      </w:r>
    </w:p>
    <w:p w14:paraId="12826B5B" w14:textId="48C68E01" w:rsidR="00577E1E" w:rsidRDefault="00A853EF" w:rsidP="004D3E5B">
      <w:pPr>
        <w:pStyle w:val="ListParagraph"/>
        <w:tabs>
          <w:tab w:val="left" w:pos="9360"/>
        </w:tabs>
        <w:spacing w:after="0" w:line="360" w:lineRule="auto"/>
        <w:ind w:right="-90"/>
        <w:jc w:val="both"/>
        <w:rPr>
          <w:rFonts w:ascii="Arial" w:hAnsi="Arial" w:cs="Arial"/>
          <w:color w:val="404040" w:themeColor="text1" w:themeTint="BF"/>
          <w:sz w:val="20"/>
          <w:szCs w:val="20"/>
        </w:rPr>
      </w:pPr>
      <w:r>
        <w:rPr>
          <w:rFonts w:ascii="Arial" w:hAnsi="Arial" w:cs="Arial"/>
          <w:color w:val="404040" w:themeColor="text1" w:themeTint="BF"/>
          <w:sz w:val="20"/>
          <w:szCs w:val="20"/>
        </w:rPr>
        <w:t xml:space="preserve">Once you jump on the ketogenic diet bandwagon you usually have to hold on. </w:t>
      </w:r>
      <w:r w:rsidR="00577E1E">
        <w:rPr>
          <w:rFonts w:ascii="Arial" w:hAnsi="Arial" w:cs="Arial"/>
          <w:color w:val="404040" w:themeColor="text1" w:themeTint="BF"/>
          <w:sz w:val="20"/>
          <w:szCs w:val="20"/>
        </w:rPr>
        <w:t>You may initially find a drop in your weight when you start the ketogenic diet but this may actually just be water weight</w:t>
      </w:r>
      <w:r w:rsidR="00577E1E">
        <w:rPr>
          <w:rFonts w:ascii="Arial" w:hAnsi="Arial" w:cs="Arial"/>
          <w:color w:val="404040" w:themeColor="text1" w:themeTint="BF"/>
          <w:sz w:val="20"/>
          <w:szCs w:val="20"/>
          <w:vertAlign w:val="superscript"/>
        </w:rPr>
        <w:t>1</w:t>
      </w:r>
      <w:r w:rsidR="0080226C">
        <w:rPr>
          <w:rFonts w:ascii="Arial" w:hAnsi="Arial" w:cs="Arial"/>
          <w:color w:val="404040" w:themeColor="text1" w:themeTint="BF"/>
          <w:sz w:val="20"/>
          <w:szCs w:val="20"/>
          <w:vertAlign w:val="superscript"/>
        </w:rPr>
        <w:t>5</w:t>
      </w:r>
      <w:r w:rsidR="00577E1E">
        <w:rPr>
          <w:rFonts w:ascii="Arial" w:hAnsi="Arial" w:cs="Arial"/>
          <w:color w:val="404040" w:themeColor="text1" w:themeTint="BF"/>
          <w:sz w:val="20"/>
          <w:szCs w:val="20"/>
        </w:rPr>
        <w:t>. If you use the ketogenic diet as a quick fix and then go back to normal eating you’re going to gain that weight again.</w:t>
      </w:r>
    </w:p>
    <w:p w14:paraId="41E2CD23" w14:textId="12335785" w:rsidR="00577E1E" w:rsidRDefault="00577E1E" w:rsidP="004D3E5B">
      <w:pPr>
        <w:pStyle w:val="ListParagraph"/>
        <w:tabs>
          <w:tab w:val="left" w:pos="9360"/>
        </w:tabs>
        <w:spacing w:after="0" w:line="360" w:lineRule="auto"/>
        <w:ind w:right="-90"/>
        <w:jc w:val="both"/>
        <w:rPr>
          <w:rFonts w:ascii="Arial" w:hAnsi="Arial" w:cs="Arial"/>
          <w:color w:val="404040" w:themeColor="text1" w:themeTint="BF"/>
          <w:sz w:val="20"/>
          <w:szCs w:val="20"/>
        </w:rPr>
      </w:pPr>
    </w:p>
    <w:p w14:paraId="6C4FFD0F" w14:textId="01273A6C" w:rsidR="00577E1E" w:rsidRDefault="00577E1E" w:rsidP="004D3E5B">
      <w:pPr>
        <w:pStyle w:val="ListParagraph"/>
        <w:numPr>
          <w:ilvl w:val="0"/>
          <w:numId w:val="9"/>
        </w:numPr>
        <w:tabs>
          <w:tab w:val="left" w:pos="9360"/>
        </w:tabs>
        <w:spacing w:after="0" w:line="360" w:lineRule="auto"/>
        <w:ind w:right="-90"/>
        <w:jc w:val="both"/>
        <w:rPr>
          <w:rFonts w:ascii="Arial" w:hAnsi="Arial" w:cs="Arial"/>
          <w:b/>
          <w:color w:val="92D050"/>
          <w:szCs w:val="20"/>
        </w:rPr>
      </w:pPr>
      <w:r>
        <w:rPr>
          <w:rFonts w:ascii="Arial" w:hAnsi="Arial" w:cs="Arial"/>
          <w:b/>
          <w:color w:val="92D050"/>
          <w:szCs w:val="20"/>
        </w:rPr>
        <w:t>Take a miss if you can’t tick off the list</w:t>
      </w:r>
    </w:p>
    <w:p w14:paraId="58F8EA12" w14:textId="1575045D" w:rsidR="00577E1E" w:rsidRDefault="00577E1E" w:rsidP="004D3E5B">
      <w:pPr>
        <w:pStyle w:val="ListParagraph"/>
        <w:tabs>
          <w:tab w:val="left" w:pos="9360"/>
        </w:tabs>
        <w:spacing w:after="0" w:line="360" w:lineRule="auto"/>
        <w:ind w:right="-90"/>
        <w:jc w:val="both"/>
        <w:rPr>
          <w:rFonts w:ascii="Arial" w:hAnsi="Arial" w:cs="Arial"/>
          <w:b/>
          <w:color w:val="92D050"/>
          <w:szCs w:val="20"/>
        </w:rPr>
      </w:pPr>
      <w:r>
        <w:rPr>
          <w:rFonts w:ascii="Arial" w:hAnsi="Arial" w:cs="Arial"/>
          <w:color w:val="404040" w:themeColor="text1" w:themeTint="BF"/>
          <w:sz w:val="20"/>
          <w:szCs w:val="20"/>
        </w:rPr>
        <w:t xml:space="preserve">Before you begin the ketogenic </w:t>
      </w:r>
      <w:r w:rsidR="00C21E6F">
        <w:rPr>
          <w:rFonts w:ascii="Arial" w:hAnsi="Arial" w:cs="Arial"/>
          <w:color w:val="404040" w:themeColor="text1" w:themeTint="BF"/>
          <w:sz w:val="20"/>
          <w:szCs w:val="20"/>
        </w:rPr>
        <w:t>diet,</w:t>
      </w:r>
      <w:r>
        <w:rPr>
          <w:rFonts w:ascii="Arial" w:hAnsi="Arial" w:cs="Arial"/>
          <w:color w:val="404040" w:themeColor="text1" w:themeTint="BF"/>
          <w:sz w:val="20"/>
          <w:szCs w:val="20"/>
        </w:rPr>
        <w:t xml:space="preserve"> you need to ask yourself if it’s a sustainable diet</w:t>
      </w:r>
      <w:r w:rsidR="00C21E6F">
        <w:rPr>
          <w:rFonts w:ascii="Arial" w:hAnsi="Arial" w:cs="Arial"/>
          <w:color w:val="404040" w:themeColor="text1" w:themeTint="BF"/>
          <w:sz w:val="20"/>
          <w:szCs w:val="20"/>
        </w:rPr>
        <w:t xml:space="preserve"> for you</w:t>
      </w:r>
      <w:r>
        <w:rPr>
          <w:rFonts w:ascii="Arial" w:hAnsi="Arial" w:cs="Arial"/>
          <w:color w:val="404040" w:themeColor="text1" w:themeTint="BF"/>
          <w:sz w:val="20"/>
          <w:szCs w:val="20"/>
        </w:rPr>
        <w:t>, something you can do long term</w:t>
      </w:r>
      <w:r w:rsidR="00C21E6F">
        <w:rPr>
          <w:rFonts w:ascii="Arial" w:hAnsi="Arial" w:cs="Arial"/>
          <w:color w:val="404040" w:themeColor="text1" w:themeTint="BF"/>
          <w:sz w:val="20"/>
          <w:szCs w:val="20"/>
        </w:rPr>
        <w:t xml:space="preserve"> and not just for a one-month quick fix</w:t>
      </w:r>
      <w:r>
        <w:rPr>
          <w:rFonts w:ascii="Arial" w:hAnsi="Arial" w:cs="Arial"/>
          <w:color w:val="404040" w:themeColor="text1" w:themeTint="BF"/>
          <w:sz w:val="20"/>
          <w:szCs w:val="20"/>
        </w:rPr>
        <w:t>. Make sure you are aware of the associated risks and take the necessary precautions such as regular health checks</w:t>
      </w:r>
      <w:r w:rsidR="00C21E6F">
        <w:rPr>
          <w:rFonts w:ascii="Arial" w:hAnsi="Arial" w:cs="Arial"/>
          <w:color w:val="404040" w:themeColor="text1" w:themeTint="BF"/>
          <w:sz w:val="20"/>
          <w:szCs w:val="20"/>
        </w:rPr>
        <w:t xml:space="preserve">. Lastly ask yourself why </w:t>
      </w:r>
      <w:r w:rsidR="001474D8">
        <w:rPr>
          <w:rFonts w:ascii="Arial" w:hAnsi="Arial" w:cs="Arial"/>
          <w:color w:val="404040" w:themeColor="text1" w:themeTint="BF"/>
          <w:sz w:val="20"/>
          <w:szCs w:val="20"/>
        </w:rPr>
        <w:t>you’re about to change your current diet- remember if you’re not an endurance athlete then the risks of the ketogenic may possibl</w:t>
      </w:r>
      <w:r w:rsidR="004D3E5B">
        <w:rPr>
          <w:rFonts w:ascii="Arial" w:hAnsi="Arial" w:cs="Arial"/>
          <w:color w:val="404040" w:themeColor="text1" w:themeTint="BF"/>
          <w:sz w:val="20"/>
          <w:szCs w:val="20"/>
        </w:rPr>
        <w:t>y</w:t>
      </w:r>
      <w:r w:rsidR="001474D8">
        <w:rPr>
          <w:rFonts w:ascii="Arial" w:hAnsi="Arial" w:cs="Arial"/>
          <w:color w:val="404040" w:themeColor="text1" w:themeTint="BF"/>
          <w:sz w:val="20"/>
          <w:szCs w:val="20"/>
        </w:rPr>
        <w:t xml:space="preserve"> outweigh the benefits.</w:t>
      </w:r>
    </w:p>
    <w:p w14:paraId="56B1567E" w14:textId="181A16DC" w:rsidR="00577E1E" w:rsidRDefault="00577E1E" w:rsidP="004D3E5B">
      <w:pPr>
        <w:pStyle w:val="ListParagraph"/>
        <w:tabs>
          <w:tab w:val="left" w:pos="9360"/>
        </w:tabs>
        <w:spacing w:after="0" w:line="360" w:lineRule="auto"/>
        <w:ind w:right="-90"/>
        <w:jc w:val="both"/>
        <w:rPr>
          <w:rFonts w:ascii="Arial" w:hAnsi="Arial" w:cs="Arial"/>
          <w:color w:val="404040" w:themeColor="text1" w:themeTint="BF"/>
          <w:sz w:val="20"/>
          <w:szCs w:val="20"/>
        </w:rPr>
      </w:pPr>
    </w:p>
    <w:p w14:paraId="41ECCC86" w14:textId="2391F202" w:rsidR="00577E1E" w:rsidRPr="004D3E5B" w:rsidRDefault="001474D8" w:rsidP="004D3E5B">
      <w:pPr>
        <w:tabs>
          <w:tab w:val="left" w:pos="9360"/>
        </w:tabs>
        <w:spacing w:after="0" w:line="360" w:lineRule="auto"/>
        <w:ind w:right="-90"/>
        <w:jc w:val="both"/>
        <w:rPr>
          <w:rFonts w:ascii="Arial" w:hAnsi="Arial" w:cs="Arial"/>
          <w:b/>
          <w:color w:val="404040" w:themeColor="text1" w:themeTint="BF"/>
          <w:sz w:val="20"/>
          <w:szCs w:val="20"/>
        </w:rPr>
      </w:pPr>
      <w:r>
        <w:rPr>
          <w:rFonts w:ascii="Arial" w:hAnsi="Arial" w:cs="Arial"/>
          <w:color w:val="404040" w:themeColor="text1" w:themeTint="BF"/>
          <w:sz w:val="20"/>
          <w:szCs w:val="20"/>
        </w:rPr>
        <w:t>Remember that there is no quick fix diet to improve your performance as an athlete.</w:t>
      </w:r>
      <w:r w:rsidR="0080226C">
        <w:rPr>
          <w:rFonts w:ascii="Arial" w:hAnsi="Arial" w:cs="Arial"/>
          <w:color w:val="404040" w:themeColor="text1" w:themeTint="BF"/>
          <w:sz w:val="20"/>
          <w:szCs w:val="20"/>
        </w:rPr>
        <w:t xml:space="preserve"> Make sure you </w:t>
      </w:r>
      <w:r>
        <w:rPr>
          <w:rFonts w:ascii="Arial" w:hAnsi="Arial" w:cs="Arial"/>
          <w:color w:val="404040" w:themeColor="text1" w:themeTint="BF"/>
          <w:sz w:val="20"/>
          <w:szCs w:val="20"/>
        </w:rPr>
        <w:t xml:space="preserve">consult your coach as well as a healthcare professional before trying out any new diets. </w:t>
      </w:r>
    </w:p>
    <w:p w14:paraId="30EE97F3" w14:textId="561E9220" w:rsidR="00AB5067" w:rsidRDefault="004D3E5B" w:rsidP="004D3E5B">
      <w:pPr>
        <w:tabs>
          <w:tab w:val="left" w:pos="9360"/>
        </w:tabs>
        <w:spacing w:after="0" w:line="360" w:lineRule="auto"/>
        <w:ind w:right="-90"/>
        <w:jc w:val="both"/>
        <w:rPr>
          <w:rFonts w:ascii="Arial" w:hAnsi="Arial" w:cs="Arial"/>
          <w:color w:val="404040" w:themeColor="text1" w:themeTint="BF"/>
          <w:sz w:val="20"/>
          <w:szCs w:val="20"/>
          <w:u w:val="single"/>
        </w:rPr>
      </w:pPr>
      <w:r w:rsidRPr="00757344">
        <w:rPr>
          <w:rFonts w:cs="Arial"/>
          <w:b/>
          <w:noProof/>
          <w:color w:val="3EC30F"/>
          <w:lang w:eastAsia="en-ZA"/>
        </w:rPr>
        <mc:AlternateContent>
          <mc:Choice Requires="wps">
            <w:drawing>
              <wp:anchor distT="0" distB="0" distL="114300" distR="114300" simplePos="0" relativeHeight="251659264" behindDoc="0" locked="0" layoutInCell="1" allowOverlap="1" wp14:anchorId="0D2888D8" wp14:editId="6C20A64D">
                <wp:simplePos x="0" y="0"/>
                <wp:positionH relativeFrom="margin">
                  <wp:align>center</wp:align>
                </wp:positionH>
                <wp:positionV relativeFrom="paragraph">
                  <wp:posOffset>218839</wp:posOffset>
                </wp:positionV>
                <wp:extent cx="6715125" cy="776177"/>
                <wp:effectExtent l="0" t="0" r="28575" b="24130"/>
                <wp:wrapNone/>
                <wp:docPr id="4" name="Text Box 4"/>
                <wp:cNvGraphicFramePr/>
                <a:graphic xmlns:a="http://schemas.openxmlformats.org/drawingml/2006/main">
                  <a:graphicData uri="http://schemas.microsoft.com/office/word/2010/wordprocessingShape">
                    <wps:wsp>
                      <wps:cNvSpPr txBox="1"/>
                      <wps:spPr>
                        <a:xfrm>
                          <a:off x="0" y="0"/>
                          <a:ext cx="6715125" cy="776177"/>
                        </a:xfrm>
                        <a:prstGeom prst="rect">
                          <a:avLst/>
                        </a:prstGeom>
                        <a:solidFill>
                          <a:sysClr val="window" lastClr="FFFFFF"/>
                        </a:solidFill>
                        <a:ln w="25400" cap="flat" cmpd="sng" algn="ctr">
                          <a:solidFill>
                            <a:srgbClr val="9BBB59"/>
                          </a:solidFill>
                          <a:prstDash val="solid"/>
                        </a:ln>
                        <a:effectLst/>
                      </wps:spPr>
                      <wps:txbx>
                        <w:txbxContent>
                          <w:p w14:paraId="5E66B3ED" w14:textId="33274157" w:rsidR="004D3E5B" w:rsidRPr="004D3E5B" w:rsidRDefault="004D3E5B" w:rsidP="004D3E5B">
                            <w:pPr>
                              <w:spacing w:after="0" w:line="360" w:lineRule="auto"/>
                              <w:jc w:val="both"/>
                              <w:rPr>
                                <w:rFonts w:ascii="Arial" w:hAnsi="Arial" w:cs="Arial"/>
                                <w:b/>
                                <w:color w:val="92D050"/>
                                <w:sz w:val="24"/>
                                <w:szCs w:val="24"/>
                              </w:rPr>
                            </w:pPr>
                            <w:r w:rsidRPr="002C5C71">
                              <w:rPr>
                                <w:rFonts w:ascii="Arial" w:hAnsi="Arial" w:cs="Arial"/>
                                <w:b/>
                                <w:color w:val="92D050"/>
                                <w:sz w:val="24"/>
                                <w:szCs w:val="24"/>
                              </w:rPr>
                              <w:t>WHERE DOES FUTURELIFE® FIT IN?</w:t>
                            </w:r>
                          </w:p>
                          <w:p w14:paraId="2511622B" w14:textId="043A8660" w:rsidR="004D3E5B" w:rsidRPr="00757344" w:rsidRDefault="004D3E5B" w:rsidP="004D3E5B">
                            <w:pPr>
                              <w:jc w:val="both"/>
                              <w:rPr>
                                <w:color w:val="595959" w:themeColor="text1" w:themeTint="A6"/>
                                <w:sz w:val="20"/>
                                <w:szCs w:val="20"/>
                              </w:rPr>
                            </w:pPr>
                            <w:r w:rsidRPr="004D3E5B">
                              <w:rPr>
                                <w:rFonts w:ascii="Arial" w:hAnsi="Arial" w:cs="Arial"/>
                                <w:color w:val="404040" w:themeColor="text1" w:themeTint="BF"/>
                                <w:sz w:val="20"/>
                                <w:szCs w:val="20"/>
                              </w:rPr>
                              <w:t>FUTURELIFE®</w:t>
                            </w:r>
                            <w:r>
                              <w:rPr>
                                <w:rFonts w:ascii="Arial" w:hAnsi="Arial" w:cs="Arial"/>
                                <w:color w:val="404040" w:themeColor="text1" w:themeTint="BF"/>
                                <w:sz w:val="20"/>
                                <w:szCs w:val="20"/>
                              </w:rPr>
                              <w:t xml:space="preserve"> has a wide range </w:t>
                            </w:r>
                            <w:r w:rsidR="00B313A4">
                              <w:rPr>
                                <w:rFonts w:ascii="Arial" w:hAnsi="Arial" w:cs="Arial"/>
                                <w:color w:val="404040" w:themeColor="text1" w:themeTint="BF"/>
                                <w:sz w:val="20"/>
                                <w:szCs w:val="20"/>
                              </w:rPr>
                              <w:t xml:space="preserve">of powdered products as well as bars to keep you fuelled </w:t>
                            </w:r>
                            <w:r w:rsidR="00EC6394">
                              <w:rPr>
                                <w:rFonts w:ascii="Arial" w:hAnsi="Arial" w:cs="Arial"/>
                                <w:color w:val="404040" w:themeColor="text1" w:themeTint="BF"/>
                                <w:sz w:val="20"/>
                                <w:szCs w:val="20"/>
                              </w:rPr>
                              <w:t>and</w:t>
                            </w:r>
                            <w:r w:rsidR="00B313A4">
                              <w:rPr>
                                <w:rFonts w:ascii="Arial" w:hAnsi="Arial" w:cs="Arial"/>
                                <w:color w:val="404040" w:themeColor="text1" w:themeTint="BF"/>
                                <w:sz w:val="20"/>
                                <w:szCs w:val="20"/>
                              </w:rPr>
                              <w:t xml:space="preserve"> perform</w:t>
                            </w:r>
                            <w:r w:rsidR="00EC6394">
                              <w:rPr>
                                <w:rFonts w:ascii="Arial" w:hAnsi="Arial" w:cs="Arial"/>
                                <w:color w:val="404040" w:themeColor="text1" w:themeTint="BF"/>
                                <w:sz w:val="20"/>
                                <w:szCs w:val="20"/>
                              </w:rPr>
                              <w:t>ing</w:t>
                            </w:r>
                            <w:r w:rsidR="00B313A4">
                              <w:rPr>
                                <w:rFonts w:ascii="Arial" w:hAnsi="Arial" w:cs="Arial"/>
                                <w:color w:val="404040" w:themeColor="text1" w:themeTint="BF"/>
                                <w:sz w:val="20"/>
                                <w:szCs w:val="20"/>
                              </w:rPr>
                              <w:t xml:space="preserve"> at your </w:t>
                            </w:r>
                            <w:r w:rsidR="00ED4B3B">
                              <w:rPr>
                                <w:rFonts w:ascii="Arial" w:hAnsi="Arial" w:cs="Arial"/>
                                <w:color w:val="404040" w:themeColor="text1" w:themeTint="BF"/>
                                <w:sz w:val="20"/>
                                <w:szCs w:val="20"/>
                              </w:rPr>
                              <w:t>best</w:t>
                            </w:r>
                            <w:r w:rsidR="00B313A4">
                              <w:rPr>
                                <w:rFonts w:ascii="Arial" w:hAnsi="Arial" w:cs="Arial"/>
                                <w:color w:val="404040" w:themeColor="text1" w:themeTint="BF"/>
                                <w:sz w:val="20"/>
                                <w:szCs w:val="20"/>
                              </w:rPr>
                              <w:t xml:space="preserve">. For more information visit </w:t>
                            </w:r>
                            <w:hyperlink r:id="rId7" w:history="1">
                              <w:r w:rsidR="00B313A4" w:rsidRPr="003067D7">
                                <w:rPr>
                                  <w:rStyle w:val="Hyperlink"/>
                                  <w:rFonts w:ascii="Arial" w:hAnsi="Arial" w:cs="Arial"/>
                                  <w:sz w:val="20"/>
                                  <w:szCs w:val="20"/>
                                </w:rPr>
                                <w:t>www.futurelife.co.za</w:t>
                              </w:r>
                            </w:hyperlink>
                            <w:r w:rsidR="00B313A4">
                              <w:rPr>
                                <w:rFonts w:ascii="Arial" w:hAnsi="Arial" w:cs="Arial"/>
                                <w:color w:val="404040" w:themeColor="text1" w:themeTint="BF"/>
                                <w:sz w:val="20"/>
                                <w:szCs w:val="20"/>
                              </w:rPr>
                              <w:t xml:space="preserve"> </w:t>
                            </w:r>
                          </w:p>
                          <w:p w14:paraId="26EFC1A5" w14:textId="77777777" w:rsidR="004D3E5B" w:rsidRPr="00491B23" w:rsidRDefault="004D3E5B" w:rsidP="004D3E5B">
                            <w:pPr>
                              <w:jc w:val="both"/>
                              <w:rPr>
                                <w:color w:val="92D050"/>
                              </w:rPr>
                            </w:pPr>
                          </w:p>
                          <w:p w14:paraId="56E4AF5B" w14:textId="77777777" w:rsidR="004D3E5B" w:rsidRPr="00491B23" w:rsidRDefault="004D3E5B" w:rsidP="004D3E5B">
                            <w:pPr>
                              <w:jc w:val="both"/>
                              <w:rPr>
                                <w:color w:val="92D050"/>
                              </w:rPr>
                            </w:pPr>
                          </w:p>
                          <w:p w14:paraId="1E281CCA" w14:textId="77777777" w:rsidR="004D3E5B" w:rsidRPr="00491B23" w:rsidRDefault="004D3E5B" w:rsidP="004D3E5B">
                            <w:pPr>
                              <w:rPr>
                                <w:color w:val="92D050"/>
                              </w:rPr>
                            </w:pPr>
                          </w:p>
                          <w:p w14:paraId="03E525FD" w14:textId="77777777" w:rsidR="004D3E5B" w:rsidRPr="00491B23" w:rsidRDefault="004D3E5B" w:rsidP="004D3E5B">
                            <w:pPr>
                              <w:spacing w:after="0" w:line="360" w:lineRule="auto"/>
                              <w:rPr>
                                <w:b/>
                                <w:color w:val="92D050"/>
                              </w:rPr>
                            </w:pPr>
                          </w:p>
                          <w:p w14:paraId="08EEFBA8" w14:textId="77777777" w:rsidR="004D3E5B" w:rsidRPr="00491B23" w:rsidRDefault="004D3E5B" w:rsidP="004D3E5B">
                            <w:pPr>
                              <w:rPr>
                                <w:color w:val="92D05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2888D8" id="Text Box 4" o:spid="_x0000_s1029" type="#_x0000_t202" style="position:absolute;left:0;text-align:left;margin-left:0;margin-top:17.25pt;width:528.75pt;height:61.1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" fillcolor="window" strokecolor="#9bbb59" strokeweight="2pt">
                <v:textbox>
                  <w:txbxContent>
                    <w:p w14:paraId="5E66B3ED" w14:textId="33274157" w:rsidR="004D3E5B" w:rsidRPr="004D3E5B" w:rsidRDefault="004D3E5B" w:rsidP="004D3E5B">
                      <w:pPr>
                        <w:spacing w:after="0" w:line="360" w:lineRule="auto"/>
                        <w:jc w:val="both"/>
                        <w:rPr>
                          <w:rFonts w:ascii="Arial" w:hAnsi="Arial" w:cs="Arial"/>
                          <w:b/>
                          <w:color w:val="92D050"/>
                          <w:sz w:val="24"/>
                          <w:szCs w:val="24"/>
                        </w:rPr>
                      </w:pPr>
                      <w:r w:rsidRPr="002C5C71">
                        <w:rPr>
                          <w:rFonts w:ascii="Arial" w:hAnsi="Arial" w:cs="Arial"/>
                          <w:b/>
                          <w:color w:val="92D050"/>
                          <w:sz w:val="24"/>
                          <w:szCs w:val="24"/>
                        </w:rPr>
                        <w:t>WHERE DOES FUTURELIFE® FIT IN?</w:t>
                      </w:r>
                    </w:p>
                    <w:p w14:paraId="2511622B" w14:textId="043A8660" w:rsidR="004D3E5B" w:rsidRPr="00757344" w:rsidRDefault="004D3E5B" w:rsidP="004D3E5B">
                      <w:pPr>
                        <w:jc w:val="both"/>
                        <w:rPr>
                          <w:color w:val="595959" w:themeColor="text1" w:themeTint="A6"/>
                          <w:sz w:val="20"/>
                          <w:szCs w:val="20"/>
                        </w:rPr>
                      </w:pPr>
                      <w:r w:rsidRPr="004D3E5B">
                        <w:rPr>
                          <w:rFonts w:ascii="Arial" w:hAnsi="Arial" w:cs="Arial"/>
                          <w:color w:val="404040" w:themeColor="text1" w:themeTint="BF"/>
                          <w:sz w:val="20"/>
                          <w:szCs w:val="20"/>
                        </w:rPr>
                        <w:t>FUTURELIFE®</w:t>
                      </w:r>
                      <w:r>
                        <w:rPr>
                          <w:rFonts w:ascii="Arial" w:hAnsi="Arial" w:cs="Arial"/>
                          <w:color w:val="404040" w:themeColor="text1" w:themeTint="BF"/>
                          <w:sz w:val="20"/>
                          <w:szCs w:val="20"/>
                        </w:rPr>
                        <w:t xml:space="preserve"> has a wide range </w:t>
                      </w:r>
                      <w:r w:rsidR="00B313A4">
                        <w:rPr>
                          <w:rFonts w:ascii="Arial" w:hAnsi="Arial" w:cs="Arial"/>
                          <w:color w:val="404040" w:themeColor="text1" w:themeTint="BF"/>
                          <w:sz w:val="20"/>
                          <w:szCs w:val="20"/>
                        </w:rPr>
                        <w:t xml:space="preserve">of powdered products as well as bars to keep you fuelled </w:t>
                      </w:r>
                      <w:r w:rsidR="00EC6394">
                        <w:rPr>
                          <w:rFonts w:ascii="Arial" w:hAnsi="Arial" w:cs="Arial"/>
                          <w:color w:val="404040" w:themeColor="text1" w:themeTint="BF"/>
                          <w:sz w:val="20"/>
                          <w:szCs w:val="20"/>
                        </w:rPr>
                        <w:t>and</w:t>
                      </w:r>
                      <w:r w:rsidR="00B313A4">
                        <w:rPr>
                          <w:rFonts w:ascii="Arial" w:hAnsi="Arial" w:cs="Arial"/>
                          <w:color w:val="404040" w:themeColor="text1" w:themeTint="BF"/>
                          <w:sz w:val="20"/>
                          <w:szCs w:val="20"/>
                        </w:rPr>
                        <w:t xml:space="preserve"> perform</w:t>
                      </w:r>
                      <w:r w:rsidR="00EC6394">
                        <w:rPr>
                          <w:rFonts w:ascii="Arial" w:hAnsi="Arial" w:cs="Arial"/>
                          <w:color w:val="404040" w:themeColor="text1" w:themeTint="BF"/>
                          <w:sz w:val="20"/>
                          <w:szCs w:val="20"/>
                        </w:rPr>
                        <w:t>ing</w:t>
                      </w:r>
                      <w:r w:rsidR="00B313A4">
                        <w:rPr>
                          <w:rFonts w:ascii="Arial" w:hAnsi="Arial" w:cs="Arial"/>
                          <w:color w:val="404040" w:themeColor="text1" w:themeTint="BF"/>
                          <w:sz w:val="20"/>
                          <w:szCs w:val="20"/>
                        </w:rPr>
                        <w:t xml:space="preserve"> at your </w:t>
                      </w:r>
                      <w:r w:rsidR="00ED4B3B">
                        <w:rPr>
                          <w:rFonts w:ascii="Arial" w:hAnsi="Arial" w:cs="Arial"/>
                          <w:color w:val="404040" w:themeColor="text1" w:themeTint="BF"/>
                          <w:sz w:val="20"/>
                          <w:szCs w:val="20"/>
                        </w:rPr>
                        <w:t>best</w:t>
                      </w:r>
                      <w:r w:rsidR="00B313A4">
                        <w:rPr>
                          <w:rFonts w:ascii="Arial" w:hAnsi="Arial" w:cs="Arial"/>
                          <w:color w:val="404040" w:themeColor="text1" w:themeTint="BF"/>
                          <w:sz w:val="20"/>
                          <w:szCs w:val="20"/>
                        </w:rPr>
                        <w:t xml:space="preserve">. For more information visit </w:t>
                      </w:r>
                      <w:hyperlink r:id="rId8" w:history="1">
                        <w:r w:rsidR="00B313A4" w:rsidRPr="003067D7">
                          <w:rPr>
                            <w:rStyle w:val="Hyperlink"/>
                            <w:rFonts w:ascii="Arial" w:hAnsi="Arial" w:cs="Arial"/>
                            <w:sz w:val="20"/>
                            <w:szCs w:val="20"/>
                          </w:rPr>
                          <w:t>www.futurelife.co.za</w:t>
                        </w:r>
                      </w:hyperlink>
                      <w:r w:rsidR="00B313A4">
                        <w:rPr>
                          <w:rFonts w:ascii="Arial" w:hAnsi="Arial" w:cs="Arial"/>
                          <w:color w:val="404040" w:themeColor="text1" w:themeTint="BF"/>
                          <w:sz w:val="20"/>
                          <w:szCs w:val="20"/>
                        </w:rPr>
                        <w:t xml:space="preserve"> </w:t>
                      </w:r>
                    </w:p>
                    <w:p w14:paraId="26EFC1A5" w14:textId="77777777" w:rsidR="004D3E5B" w:rsidRPr="00491B23" w:rsidRDefault="004D3E5B" w:rsidP="004D3E5B">
                      <w:pPr>
                        <w:jc w:val="both"/>
                        <w:rPr>
                          <w:color w:val="92D050"/>
                        </w:rPr>
                      </w:pPr>
                    </w:p>
                    <w:p w14:paraId="56E4AF5B" w14:textId="77777777" w:rsidR="004D3E5B" w:rsidRPr="00491B23" w:rsidRDefault="004D3E5B" w:rsidP="004D3E5B">
                      <w:pPr>
                        <w:jc w:val="both"/>
                        <w:rPr>
                          <w:color w:val="92D050"/>
                        </w:rPr>
                      </w:pPr>
                    </w:p>
                    <w:p w14:paraId="1E281CCA" w14:textId="77777777" w:rsidR="004D3E5B" w:rsidRPr="00491B23" w:rsidRDefault="004D3E5B" w:rsidP="004D3E5B">
                      <w:pPr>
                        <w:rPr>
                          <w:color w:val="92D050"/>
                        </w:rPr>
                      </w:pPr>
                    </w:p>
                    <w:p w14:paraId="03E525FD" w14:textId="77777777" w:rsidR="004D3E5B" w:rsidRPr="00491B23" w:rsidRDefault="004D3E5B" w:rsidP="004D3E5B">
                      <w:pPr>
                        <w:spacing w:after="0" w:line="360" w:lineRule="auto"/>
                        <w:rPr>
                          <w:b/>
                          <w:color w:val="92D050"/>
                        </w:rPr>
                      </w:pPr>
                    </w:p>
                    <w:p w14:paraId="08EEFBA8" w14:textId="77777777" w:rsidR="004D3E5B" w:rsidRPr="00491B23" w:rsidRDefault="004D3E5B" w:rsidP="004D3E5B">
                      <w:pPr>
                        <w:rPr>
                          <w:color w:val="92D050"/>
                        </w:rPr>
                      </w:pPr>
                    </w:p>
                  </w:txbxContent>
                </v:textbox>
                <w10:wrap anchorx="margin"/>
              </v:shape>
            </w:pict>
          </mc:Fallback>
        </mc:AlternateContent>
      </w:r>
    </w:p>
    <w:p w14:paraId="59978EAF" w14:textId="2661B3BB" w:rsidR="004D3E5B" w:rsidRPr="00AB5067" w:rsidRDefault="004D3E5B" w:rsidP="004D3E5B">
      <w:pPr>
        <w:tabs>
          <w:tab w:val="left" w:pos="9360"/>
        </w:tabs>
        <w:spacing w:after="0" w:line="360" w:lineRule="auto"/>
        <w:ind w:right="-90"/>
        <w:jc w:val="both"/>
        <w:rPr>
          <w:rFonts w:ascii="Arial" w:hAnsi="Arial" w:cs="Arial"/>
          <w:color w:val="404040" w:themeColor="text1" w:themeTint="BF"/>
          <w:sz w:val="20"/>
          <w:szCs w:val="20"/>
          <w:u w:val="single"/>
        </w:rPr>
      </w:pPr>
    </w:p>
    <w:p w14:paraId="5C20D8D6" w14:textId="6BE89EBC" w:rsidR="004D3E5B" w:rsidRDefault="004D3E5B" w:rsidP="004D3E5B">
      <w:pPr>
        <w:tabs>
          <w:tab w:val="left" w:pos="9360"/>
        </w:tabs>
        <w:spacing w:after="0" w:line="360" w:lineRule="auto"/>
        <w:ind w:right="-90"/>
        <w:jc w:val="both"/>
        <w:rPr>
          <w:rFonts w:ascii="Arial" w:hAnsi="Arial" w:cs="Arial"/>
          <w:b/>
          <w:color w:val="92D050"/>
          <w:sz w:val="24"/>
          <w:szCs w:val="20"/>
        </w:rPr>
      </w:pPr>
    </w:p>
    <w:p w14:paraId="6727284B" w14:textId="77777777" w:rsidR="004D3E5B" w:rsidRDefault="004D3E5B" w:rsidP="004D3E5B">
      <w:pPr>
        <w:tabs>
          <w:tab w:val="left" w:pos="9360"/>
        </w:tabs>
        <w:spacing w:after="0" w:line="360" w:lineRule="auto"/>
        <w:ind w:right="-90"/>
        <w:jc w:val="both"/>
        <w:rPr>
          <w:rFonts w:ascii="Arial" w:hAnsi="Arial" w:cs="Arial"/>
          <w:b/>
          <w:color w:val="92D050"/>
          <w:sz w:val="24"/>
          <w:szCs w:val="20"/>
        </w:rPr>
      </w:pPr>
    </w:p>
    <w:p w14:paraId="302BB573" w14:textId="77777777" w:rsidR="004D3E5B" w:rsidRDefault="004D3E5B" w:rsidP="004D3E5B">
      <w:pPr>
        <w:tabs>
          <w:tab w:val="left" w:pos="9360"/>
        </w:tabs>
        <w:spacing w:after="0" w:line="360" w:lineRule="auto"/>
        <w:ind w:right="-90"/>
        <w:jc w:val="both"/>
        <w:rPr>
          <w:rFonts w:ascii="Arial" w:hAnsi="Arial" w:cs="Arial"/>
          <w:b/>
          <w:color w:val="92D050"/>
          <w:sz w:val="24"/>
          <w:szCs w:val="20"/>
        </w:rPr>
      </w:pPr>
    </w:p>
    <w:p w14:paraId="34B08E0C" w14:textId="457B8F0D" w:rsidR="008A02D1" w:rsidRPr="00AB5067" w:rsidRDefault="00AB5067" w:rsidP="004D3E5B">
      <w:pPr>
        <w:tabs>
          <w:tab w:val="left" w:pos="9360"/>
        </w:tabs>
        <w:spacing w:after="0" w:line="360" w:lineRule="auto"/>
        <w:ind w:right="-90"/>
        <w:jc w:val="both"/>
        <w:rPr>
          <w:rFonts w:ascii="Arial" w:hAnsi="Arial" w:cs="Arial"/>
          <w:b/>
          <w:color w:val="92D050"/>
          <w:sz w:val="24"/>
          <w:szCs w:val="20"/>
        </w:rPr>
      </w:pPr>
      <w:r w:rsidRPr="00AB5067">
        <w:rPr>
          <w:rFonts w:ascii="Arial" w:hAnsi="Arial" w:cs="Arial"/>
          <w:b/>
          <w:color w:val="92D050"/>
          <w:sz w:val="24"/>
          <w:szCs w:val="20"/>
        </w:rPr>
        <w:t>REFERENCES:</w:t>
      </w:r>
    </w:p>
    <w:p w14:paraId="0E520B67" w14:textId="4E2F3558" w:rsidR="00AB5067" w:rsidRPr="00AB5067" w:rsidRDefault="00C91EEC" w:rsidP="004D3E5B">
      <w:pPr>
        <w:pStyle w:val="ListParagraph"/>
        <w:numPr>
          <w:ilvl w:val="0"/>
          <w:numId w:val="5"/>
        </w:numPr>
        <w:tabs>
          <w:tab w:val="left" w:pos="9360"/>
        </w:tabs>
        <w:spacing w:after="0" w:line="360" w:lineRule="auto"/>
        <w:ind w:right="-90"/>
        <w:jc w:val="both"/>
        <w:rPr>
          <w:rFonts w:ascii="Arial" w:hAnsi="Arial" w:cs="Arial"/>
          <w:color w:val="404040" w:themeColor="text1" w:themeTint="BF"/>
          <w:sz w:val="20"/>
          <w:szCs w:val="20"/>
        </w:rPr>
      </w:pPr>
      <w:hyperlink r:id="rId9" w:history="1">
        <w:r w:rsidR="00AB5067" w:rsidRPr="000B0F52">
          <w:rPr>
            <w:rStyle w:val="Hyperlink"/>
            <w:rFonts w:ascii="Arial" w:hAnsi="Arial" w:cs="Arial"/>
            <w:sz w:val="20"/>
            <w:szCs w:val="20"/>
          </w:rPr>
          <w:t>http://www.nhs.uk/Livewell/loseweight/Pages/the-truth-about-carbs.aspx</w:t>
        </w:r>
      </w:hyperlink>
    </w:p>
    <w:p w14:paraId="040D4A34" w14:textId="722549E3" w:rsidR="008A02D1" w:rsidRPr="00B0481D" w:rsidRDefault="00C91EEC" w:rsidP="004D3E5B">
      <w:pPr>
        <w:pStyle w:val="ListParagraph"/>
        <w:numPr>
          <w:ilvl w:val="0"/>
          <w:numId w:val="5"/>
        </w:numPr>
        <w:tabs>
          <w:tab w:val="left" w:pos="9360"/>
        </w:tabs>
        <w:spacing w:after="0" w:line="360" w:lineRule="auto"/>
        <w:ind w:right="-90"/>
        <w:jc w:val="both"/>
        <w:rPr>
          <w:rStyle w:val="Hyperlink"/>
          <w:rFonts w:ascii="Arial" w:hAnsi="Arial" w:cs="Arial"/>
          <w:color w:val="404040" w:themeColor="text1" w:themeTint="BF"/>
          <w:sz w:val="20"/>
          <w:szCs w:val="20"/>
          <w:u w:val="none"/>
        </w:rPr>
      </w:pPr>
      <w:hyperlink r:id="rId10" w:history="1">
        <w:r w:rsidR="008A02D1" w:rsidRPr="00B0481D">
          <w:rPr>
            <w:rStyle w:val="Hyperlink"/>
            <w:rFonts w:ascii="Arial" w:hAnsi="Arial" w:cs="Arial"/>
            <w:sz w:val="20"/>
            <w:szCs w:val="20"/>
          </w:rPr>
          <w:t>http://www.ncbi.nlm.nih.gov/books/NBK22436/</w:t>
        </w:r>
      </w:hyperlink>
    </w:p>
    <w:p w14:paraId="1B906EEC" w14:textId="1CEDBBC6" w:rsidR="00B0481D" w:rsidRDefault="00C91EEC" w:rsidP="004D3E5B">
      <w:pPr>
        <w:pStyle w:val="ListParagraph"/>
        <w:numPr>
          <w:ilvl w:val="0"/>
          <w:numId w:val="5"/>
        </w:numPr>
        <w:tabs>
          <w:tab w:val="left" w:pos="9360"/>
        </w:tabs>
        <w:spacing w:after="0" w:line="360" w:lineRule="auto"/>
        <w:ind w:right="-90"/>
        <w:jc w:val="both"/>
        <w:rPr>
          <w:rFonts w:ascii="Arial" w:hAnsi="Arial" w:cs="Arial"/>
          <w:color w:val="404040" w:themeColor="text1" w:themeTint="BF"/>
          <w:sz w:val="20"/>
          <w:szCs w:val="20"/>
        </w:rPr>
      </w:pPr>
      <w:hyperlink r:id="rId11" w:history="1">
        <w:r w:rsidR="00B0481D" w:rsidRPr="003067D7">
          <w:rPr>
            <w:rStyle w:val="Hyperlink"/>
            <w:rFonts w:ascii="Arial" w:hAnsi="Arial" w:cs="Arial"/>
            <w:sz w:val="20"/>
            <w:szCs w:val="20"/>
          </w:rPr>
          <w:t>http://www8.nationalacademies.org/onpinews/newsitem.aspx?RecordID=10490</w:t>
        </w:r>
      </w:hyperlink>
    </w:p>
    <w:p w14:paraId="67496E3F" w14:textId="7A878DC5" w:rsidR="007E375A" w:rsidRDefault="00C91EEC" w:rsidP="004D3E5B">
      <w:pPr>
        <w:pStyle w:val="ListParagraph"/>
        <w:numPr>
          <w:ilvl w:val="0"/>
          <w:numId w:val="5"/>
        </w:numPr>
        <w:tabs>
          <w:tab w:val="left" w:pos="9360"/>
        </w:tabs>
        <w:spacing w:after="0" w:line="360" w:lineRule="auto"/>
        <w:ind w:right="-90"/>
        <w:jc w:val="both"/>
        <w:rPr>
          <w:rFonts w:ascii="Arial" w:hAnsi="Arial" w:cs="Arial"/>
          <w:color w:val="404040" w:themeColor="text1" w:themeTint="BF"/>
          <w:sz w:val="20"/>
          <w:szCs w:val="20"/>
        </w:rPr>
      </w:pPr>
      <w:hyperlink r:id="rId12" w:history="1">
        <w:r w:rsidR="007E375A" w:rsidRPr="003067D7">
          <w:rPr>
            <w:rStyle w:val="Hyperlink"/>
            <w:rFonts w:ascii="Arial" w:hAnsi="Arial" w:cs="Arial"/>
            <w:sz w:val="20"/>
            <w:szCs w:val="20"/>
          </w:rPr>
          <w:t>https://2012books.lardbucket.org/books/an-introduction-to-nutrition/s08-03-the-functions-of-carbohydrates.html</w:t>
        </w:r>
      </w:hyperlink>
      <w:r w:rsidR="007E375A">
        <w:rPr>
          <w:rFonts w:ascii="Arial" w:hAnsi="Arial" w:cs="Arial"/>
          <w:color w:val="404040" w:themeColor="text1" w:themeTint="BF"/>
          <w:sz w:val="20"/>
          <w:szCs w:val="20"/>
        </w:rPr>
        <w:t xml:space="preserve"> </w:t>
      </w:r>
    </w:p>
    <w:p w14:paraId="3D56A658" w14:textId="5FD189E2" w:rsidR="00E77E1A" w:rsidRDefault="00C91EEC" w:rsidP="004D3E5B">
      <w:pPr>
        <w:pStyle w:val="ListParagraph"/>
        <w:numPr>
          <w:ilvl w:val="0"/>
          <w:numId w:val="5"/>
        </w:numPr>
        <w:tabs>
          <w:tab w:val="left" w:pos="9360"/>
        </w:tabs>
        <w:spacing w:after="0" w:line="360" w:lineRule="auto"/>
        <w:ind w:right="-90"/>
        <w:jc w:val="both"/>
        <w:rPr>
          <w:rFonts w:ascii="Arial" w:hAnsi="Arial" w:cs="Arial"/>
          <w:color w:val="404040" w:themeColor="text1" w:themeTint="BF"/>
          <w:sz w:val="20"/>
          <w:szCs w:val="20"/>
        </w:rPr>
      </w:pPr>
      <w:hyperlink r:id="rId13" w:history="1">
        <w:r w:rsidR="00E77E1A" w:rsidRPr="003067D7">
          <w:rPr>
            <w:rStyle w:val="Hyperlink"/>
            <w:rFonts w:ascii="Arial" w:hAnsi="Arial" w:cs="Arial"/>
            <w:sz w:val="20"/>
            <w:szCs w:val="20"/>
          </w:rPr>
          <w:t>https://www.ncbi.nlm.nih.gov/pubmed/12828191</w:t>
        </w:r>
      </w:hyperlink>
      <w:r w:rsidR="00E77E1A">
        <w:rPr>
          <w:rFonts w:ascii="Arial" w:hAnsi="Arial" w:cs="Arial"/>
          <w:color w:val="404040" w:themeColor="text1" w:themeTint="BF"/>
          <w:sz w:val="20"/>
          <w:szCs w:val="20"/>
        </w:rPr>
        <w:t xml:space="preserve"> </w:t>
      </w:r>
    </w:p>
    <w:p w14:paraId="04A39F69" w14:textId="14B211DF" w:rsidR="000B2F2A" w:rsidRDefault="00C91EEC" w:rsidP="004D3E5B">
      <w:pPr>
        <w:pStyle w:val="ListParagraph"/>
        <w:numPr>
          <w:ilvl w:val="0"/>
          <w:numId w:val="5"/>
        </w:numPr>
        <w:tabs>
          <w:tab w:val="left" w:pos="9360"/>
        </w:tabs>
        <w:spacing w:after="0" w:line="360" w:lineRule="auto"/>
        <w:ind w:right="-90"/>
        <w:jc w:val="both"/>
        <w:rPr>
          <w:rFonts w:ascii="Arial" w:hAnsi="Arial" w:cs="Arial"/>
          <w:color w:val="404040" w:themeColor="text1" w:themeTint="BF"/>
          <w:sz w:val="20"/>
          <w:szCs w:val="20"/>
        </w:rPr>
      </w:pPr>
      <w:hyperlink r:id="rId14" w:history="1">
        <w:r w:rsidR="000B2F2A" w:rsidRPr="003067D7">
          <w:rPr>
            <w:rStyle w:val="Hyperlink"/>
            <w:rFonts w:ascii="Arial" w:hAnsi="Arial" w:cs="Arial"/>
            <w:sz w:val="20"/>
            <w:szCs w:val="20"/>
          </w:rPr>
          <w:t>https://publications.nigms.nih.gov/insidelifescience/fats_do.html</w:t>
        </w:r>
      </w:hyperlink>
      <w:r w:rsidR="000B2F2A">
        <w:rPr>
          <w:rFonts w:ascii="Arial" w:hAnsi="Arial" w:cs="Arial"/>
          <w:color w:val="404040" w:themeColor="text1" w:themeTint="BF"/>
          <w:sz w:val="20"/>
          <w:szCs w:val="20"/>
        </w:rPr>
        <w:t xml:space="preserve"> </w:t>
      </w:r>
    </w:p>
    <w:p w14:paraId="4C83F6FF" w14:textId="2FE3BF2C" w:rsidR="00325020" w:rsidRPr="00325020" w:rsidRDefault="00C91EEC" w:rsidP="004D3E5B">
      <w:pPr>
        <w:pStyle w:val="ListParagraph"/>
        <w:numPr>
          <w:ilvl w:val="0"/>
          <w:numId w:val="5"/>
        </w:numPr>
        <w:tabs>
          <w:tab w:val="left" w:pos="9360"/>
        </w:tabs>
        <w:spacing w:after="0" w:line="360" w:lineRule="auto"/>
        <w:ind w:right="-90"/>
        <w:jc w:val="both"/>
        <w:rPr>
          <w:rFonts w:ascii="Arial" w:hAnsi="Arial" w:cs="Arial"/>
          <w:color w:val="404040" w:themeColor="text1" w:themeTint="BF"/>
          <w:sz w:val="20"/>
          <w:szCs w:val="20"/>
        </w:rPr>
      </w:pPr>
      <w:hyperlink r:id="rId15" w:history="1">
        <w:r w:rsidR="009B474A" w:rsidRPr="003067D7">
          <w:rPr>
            <w:rStyle w:val="Hyperlink"/>
            <w:rFonts w:ascii="Arial" w:hAnsi="Arial" w:cs="Arial"/>
            <w:sz w:val="20"/>
            <w:szCs w:val="20"/>
          </w:rPr>
          <w:t>https://www.healtheuniversity.ca/EN/CardiacCollege/Eating/Fats/</w:t>
        </w:r>
      </w:hyperlink>
      <w:r w:rsidR="009B474A">
        <w:rPr>
          <w:rFonts w:ascii="Arial" w:hAnsi="Arial" w:cs="Arial"/>
          <w:color w:val="404040" w:themeColor="text1" w:themeTint="BF"/>
          <w:sz w:val="20"/>
          <w:szCs w:val="20"/>
        </w:rPr>
        <w:t xml:space="preserve"> </w:t>
      </w:r>
    </w:p>
    <w:p w14:paraId="28602D3D" w14:textId="4F29C623" w:rsidR="001344F9" w:rsidRDefault="00C91EEC" w:rsidP="004D3E5B">
      <w:pPr>
        <w:pStyle w:val="ListParagraph"/>
        <w:numPr>
          <w:ilvl w:val="0"/>
          <w:numId w:val="5"/>
        </w:numPr>
        <w:tabs>
          <w:tab w:val="left" w:pos="9360"/>
        </w:tabs>
        <w:spacing w:after="0" w:line="360" w:lineRule="auto"/>
        <w:ind w:right="-90"/>
        <w:jc w:val="both"/>
        <w:rPr>
          <w:rFonts w:ascii="Arial" w:hAnsi="Arial" w:cs="Arial"/>
          <w:color w:val="404040" w:themeColor="text1" w:themeTint="BF"/>
          <w:sz w:val="20"/>
          <w:szCs w:val="20"/>
        </w:rPr>
      </w:pPr>
      <w:hyperlink r:id="rId16" w:history="1">
        <w:r w:rsidR="001344F9" w:rsidRPr="003067D7">
          <w:rPr>
            <w:rStyle w:val="Hyperlink"/>
            <w:rFonts w:ascii="Arial" w:hAnsi="Arial" w:cs="Arial"/>
            <w:sz w:val="20"/>
            <w:szCs w:val="20"/>
          </w:rPr>
          <w:t>https://www.ausport.gov.au/ais/sports_nutrition/fact_sheets/carbohydrate_how_much</w:t>
        </w:r>
      </w:hyperlink>
      <w:r w:rsidR="001344F9">
        <w:rPr>
          <w:rFonts w:ascii="Arial" w:hAnsi="Arial" w:cs="Arial"/>
          <w:color w:val="404040" w:themeColor="text1" w:themeTint="BF"/>
          <w:sz w:val="20"/>
          <w:szCs w:val="20"/>
        </w:rPr>
        <w:t xml:space="preserve"> </w:t>
      </w:r>
    </w:p>
    <w:p w14:paraId="10A30DAD" w14:textId="409D5470" w:rsidR="00325020" w:rsidRDefault="00C91EEC" w:rsidP="004D3E5B">
      <w:pPr>
        <w:pStyle w:val="ListParagraph"/>
        <w:numPr>
          <w:ilvl w:val="0"/>
          <w:numId w:val="5"/>
        </w:numPr>
        <w:tabs>
          <w:tab w:val="left" w:pos="9360"/>
        </w:tabs>
        <w:spacing w:after="0" w:line="360" w:lineRule="auto"/>
        <w:ind w:right="-90"/>
        <w:jc w:val="both"/>
        <w:rPr>
          <w:rFonts w:ascii="Arial" w:hAnsi="Arial" w:cs="Arial"/>
          <w:color w:val="404040" w:themeColor="text1" w:themeTint="BF"/>
          <w:sz w:val="20"/>
          <w:szCs w:val="20"/>
        </w:rPr>
      </w:pPr>
      <w:hyperlink r:id="rId17" w:history="1">
        <w:r w:rsidR="00325020" w:rsidRPr="003067D7">
          <w:rPr>
            <w:rStyle w:val="Hyperlink"/>
            <w:rFonts w:ascii="Arial" w:hAnsi="Arial" w:cs="Arial"/>
            <w:sz w:val="20"/>
            <w:szCs w:val="20"/>
          </w:rPr>
          <w:t>https://www.minervamedica.it/en/journals/sports-med-physical-fitness/article.php?cod=R40Y9999N00A18040408</w:t>
        </w:r>
      </w:hyperlink>
      <w:r w:rsidR="00325020">
        <w:rPr>
          <w:rFonts w:ascii="Arial" w:hAnsi="Arial" w:cs="Arial"/>
          <w:color w:val="404040" w:themeColor="text1" w:themeTint="BF"/>
          <w:sz w:val="20"/>
          <w:szCs w:val="20"/>
        </w:rPr>
        <w:t xml:space="preserve"> </w:t>
      </w:r>
    </w:p>
    <w:p w14:paraId="6EBD2CD1" w14:textId="54023888" w:rsidR="00033AF1" w:rsidRDefault="00C91EEC" w:rsidP="004D3E5B">
      <w:pPr>
        <w:pStyle w:val="ListParagraph"/>
        <w:numPr>
          <w:ilvl w:val="0"/>
          <w:numId w:val="5"/>
        </w:numPr>
        <w:tabs>
          <w:tab w:val="left" w:pos="9360"/>
        </w:tabs>
        <w:spacing w:after="0" w:line="360" w:lineRule="auto"/>
        <w:ind w:right="-90"/>
        <w:jc w:val="both"/>
        <w:rPr>
          <w:rFonts w:ascii="Arial" w:hAnsi="Arial" w:cs="Arial"/>
          <w:color w:val="404040" w:themeColor="text1" w:themeTint="BF"/>
          <w:sz w:val="20"/>
          <w:szCs w:val="20"/>
        </w:rPr>
      </w:pPr>
      <w:hyperlink r:id="rId18" w:history="1">
        <w:r w:rsidR="00033AF1" w:rsidRPr="003067D7">
          <w:rPr>
            <w:rStyle w:val="Hyperlink"/>
            <w:rFonts w:ascii="Arial" w:hAnsi="Arial" w:cs="Arial"/>
            <w:sz w:val="20"/>
            <w:szCs w:val="20"/>
          </w:rPr>
          <w:t>https://www.ncbi.nlm.nih.gov/pmc/articles/PMC5384055/</w:t>
        </w:r>
      </w:hyperlink>
      <w:r w:rsidR="00033AF1">
        <w:rPr>
          <w:rFonts w:ascii="Arial" w:hAnsi="Arial" w:cs="Arial"/>
          <w:color w:val="404040" w:themeColor="text1" w:themeTint="BF"/>
          <w:sz w:val="20"/>
          <w:szCs w:val="20"/>
        </w:rPr>
        <w:t xml:space="preserve"> </w:t>
      </w:r>
    </w:p>
    <w:p w14:paraId="743F9E08" w14:textId="6A9610C2" w:rsidR="00636C41" w:rsidRDefault="00C91EEC" w:rsidP="004D3E5B">
      <w:pPr>
        <w:pStyle w:val="ListParagraph"/>
        <w:numPr>
          <w:ilvl w:val="0"/>
          <w:numId w:val="5"/>
        </w:numPr>
        <w:tabs>
          <w:tab w:val="left" w:pos="9360"/>
        </w:tabs>
        <w:spacing w:after="0" w:line="360" w:lineRule="auto"/>
        <w:ind w:right="-90"/>
        <w:jc w:val="both"/>
        <w:rPr>
          <w:rFonts w:ascii="Arial" w:hAnsi="Arial" w:cs="Arial"/>
          <w:color w:val="404040" w:themeColor="text1" w:themeTint="BF"/>
          <w:sz w:val="20"/>
          <w:szCs w:val="20"/>
        </w:rPr>
      </w:pPr>
      <w:hyperlink r:id="rId19" w:anchor="5" w:history="1">
        <w:r w:rsidR="00636C41" w:rsidRPr="003067D7">
          <w:rPr>
            <w:rStyle w:val="Hyperlink"/>
            <w:rFonts w:ascii="Arial" w:hAnsi="Arial" w:cs="Arial"/>
            <w:sz w:val="20"/>
            <w:szCs w:val="20"/>
          </w:rPr>
          <w:t>https://www.healthline.com/health-news/keto-diet-may-hurt-your-athletic-performance#5</w:t>
        </w:r>
      </w:hyperlink>
      <w:r w:rsidR="00636C41">
        <w:rPr>
          <w:rFonts w:ascii="Arial" w:hAnsi="Arial" w:cs="Arial"/>
          <w:color w:val="404040" w:themeColor="text1" w:themeTint="BF"/>
          <w:sz w:val="20"/>
          <w:szCs w:val="20"/>
        </w:rPr>
        <w:t xml:space="preserve"> </w:t>
      </w:r>
    </w:p>
    <w:p w14:paraId="07C8AEBE" w14:textId="4F97B317" w:rsidR="0080226C" w:rsidRDefault="00C91EEC" w:rsidP="004D3E5B">
      <w:pPr>
        <w:pStyle w:val="ListParagraph"/>
        <w:numPr>
          <w:ilvl w:val="0"/>
          <w:numId w:val="5"/>
        </w:numPr>
        <w:tabs>
          <w:tab w:val="left" w:pos="9360"/>
        </w:tabs>
        <w:spacing w:after="0" w:line="360" w:lineRule="auto"/>
        <w:ind w:right="-90"/>
        <w:jc w:val="both"/>
        <w:rPr>
          <w:rFonts w:ascii="Arial" w:hAnsi="Arial" w:cs="Arial"/>
          <w:color w:val="404040" w:themeColor="text1" w:themeTint="BF"/>
          <w:sz w:val="20"/>
          <w:szCs w:val="20"/>
        </w:rPr>
      </w:pPr>
      <w:hyperlink r:id="rId20" w:anchor=".Wz4aMtIzbIU" w:history="1">
        <w:r w:rsidR="0080226C" w:rsidRPr="003067D7">
          <w:rPr>
            <w:rStyle w:val="Hyperlink"/>
            <w:rFonts w:ascii="Arial" w:hAnsi="Arial" w:cs="Arial"/>
            <w:sz w:val="20"/>
            <w:szCs w:val="20"/>
          </w:rPr>
          <w:t>https://www.epilepsysociety.org.uk/ketogenic-diet?gclid=CjwKCAjwg_fZBRAoEiwAppvp-Vpq-JnF-C-4yqabrBINzqOt8e_EOntbD13QwzP1Qnzgc2vZqldr8xoCpMIQAvD_BwE#.Wz4aMtIzbIU</w:t>
        </w:r>
      </w:hyperlink>
      <w:r w:rsidR="0080226C">
        <w:rPr>
          <w:rFonts w:ascii="Arial" w:hAnsi="Arial" w:cs="Arial"/>
          <w:color w:val="404040" w:themeColor="text1" w:themeTint="BF"/>
          <w:sz w:val="20"/>
          <w:szCs w:val="20"/>
        </w:rPr>
        <w:t xml:space="preserve"> </w:t>
      </w:r>
    </w:p>
    <w:p w14:paraId="1A0DC336" w14:textId="26877492" w:rsidR="00561D39" w:rsidRDefault="00C91EEC" w:rsidP="004D3E5B">
      <w:pPr>
        <w:pStyle w:val="ListParagraph"/>
        <w:numPr>
          <w:ilvl w:val="0"/>
          <w:numId w:val="5"/>
        </w:numPr>
        <w:tabs>
          <w:tab w:val="left" w:pos="9360"/>
        </w:tabs>
        <w:spacing w:after="0" w:line="360" w:lineRule="auto"/>
        <w:ind w:right="-90"/>
        <w:jc w:val="both"/>
        <w:rPr>
          <w:rFonts w:ascii="Arial" w:hAnsi="Arial" w:cs="Arial"/>
          <w:color w:val="404040" w:themeColor="text1" w:themeTint="BF"/>
          <w:sz w:val="20"/>
          <w:szCs w:val="20"/>
        </w:rPr>
      </w:pPr>
      <w:hyperlink r:id="rId21" w:history="1">
        <w:r w:rsidR="0080226C" w:rsidRPr="003067D7">
          <w:rPr>
            <w:rStyle w:val="Hyperlink"/>
            <w:rFonts w:ascii="Arial" w:hAnsi="Arial" w:cs="Arial"/>
            <w:sz w:val="20"/>
            <w:szCs w:val="20"/>
          </w:rPr>
          <w:t>http://www.keilahfoundation.org/wp-content/uploads/2013/11/Henderson-2006.pdf</w:t>
        </w:r>
      </w:hyperlink>
      <w:r w:rsidR="00561D39">
        <w:rPr>
          <w:rFonts w:ascii="Arial" w:hAnsi="Arial" w:cs="Arial"/>
          <w:color w:val="404040" w:themeColor="text1" w:themeTint="BF"/>
          <w:sz w:val="20"/>
          <w:szCs w:val="20"/>
        </w:rPr>
        <w:t xml:space="preserve"> </w:t>
      </w:r>
    </w:p>
    <w:p w14:paraId="61270F77" w14:textId="11BDD3FA" w:rsidR="00561D39" w:rsidRDefault="00C91EEC" w:rsidP="004D3E5B">
      <w:pPr>
        <w:pStyle w:val="ListParagraph"/>
        <w:numPr>
          <w:ilvl w:val="0"/>
          <w:numId w:val="5"/>
        </w:numPr>
        <w:tabs>
          <w:tab w:val="left" w:pos="9360"/>
        </w:tabs>
        <w:spacing w:after="0" w:line="360" w:lineRule="auto"/>
        <w:ind w:right="-90"/>
        <w:jc w:val="both"/>
        <w:rPr>
          <w:rFonts w:ascii="Arial" w:hAnsi="Arial" w:cs="Arial"/>
          <w:color w:val="404040" w:themeColor="text1" w:themeTint="BF"/>
          <w:sz w:val="20"/>
          <w:szCs w:val="20"/>
        </w:rPr>
      </w:pPr>
      <w:hyperlink r:id="rId22" w:history="1">
        <w:r w:rsidR="00561D39" w:rsidRPr="003067D7">
          <w:rPr>
            <w:rStyle w:val="Hyperlink"/>
            <w:rFonts w:ascii="Arial" w:hAnsi="Arial" w:cs="Arial"/>
            <w:sz w:val="20"/>
            <w:szCs w:val="20"/>
          </w:rPr>
          <w:t>https://www.news-medical.net/health/Ketogenic-Diet-Side-Effects.aspx</w:t>
        </w:r>
      </w:hyperlink>
      <w:r w:rsidR="00561D39">
        <w:rPr>
          <w:rFonts w:ascii="Arial" w:hAnsi="Arial" w:cs="Arial"/>
          <w:color w:val="404040" w:themeColor="text1" w:themeTint="BF"/>
          <w:sz w:val="20"/>
          <w:szCs w:val="20"/>
        </w:rPr>
        <w:t xml:space="preserve"> </w:t>
      </w:r>
    </w:p>
    <w:p w14:paraId="3A79E78E" w14:textId="3DDB38F1" w:rsidR="00577E1E" w:rsidRDefault="00C91EEC" w:rsidP="004D3E5B">
      <w:pPr>
        <w:pStyle w:val="ListParagraph"/>
        <w:numPr>
          <w:ilvl w:val="0"/>
          <w:numId w:val="5"/>
        </w:numPr>
        <w:tabs>
          <w:tab w:val="left" w:pos="9360"/>
        </w:tabs>
        <w:spacing w:after="0" w:line="360" w:lineRule="auto"/>
        <w:ind w:right="-90"/>
        <w:jc w:val="both"/>
        <w:rPr>
          <w:rFonts w:ascii="Arial" w:hAnsi="Arial" w:cs="Arial"/>
          <w:color w:val="404040" w:themeColor="text1" w:themeTint="BF"/>
          <w:sz w:val="20"/>
          <w:szCs w:val="20"/>
        </w:rPr>
      </w:pPr>
      <w:hyperlink r:id="rId23" w:anchor="5" w:history="1">
        <w:r w:rsidR="00577E1E" w:rsidRPr="003067D7">
          <w:rPr>
            <w:rStyle w:val="Hyperlink"/>
            <w:rFonts w:ascii="Arial" w:hAnsi="Arial" w:cs="Arial"/>
            <w:sz w:val="20"/>
            <w:szCs w:val="20"/>
          </w:rPr>
          <w:t>https://www.healthline.com/health-news/keto-diet-is-gaining-popularity-but-is-it-safe-121914#5</w:t>
        </w:r>
      </w:hyperlink>
      <w:r w:rsidR="00577E1E">
        <w:rPr>
          <w:rFonts w:ascii="Arial" w:hAnsi="Arial" w:cs="Arial"/>
          <w:color w:val="404040" w:themeColor="text1" w:themeTint="BF"/>
          <w:sz w:val="20"/>
          <w:szCs w:val="20"/>
        </w:rPr>
        <w:t xml:space="preserve"> </w:t>
      </w:r>
    </w:p>
    <w:p w14:paraId="1B283D53" w14:textId="547438C4" w:rsidR="00B0481D" w:rsidRDefault="00B0481D" w:rsidP="004D3E5B">
      <w:pPr>
        <w:tabs>
          <w:tab w:val="left" w:pos="9360"/>
        </w:tabs>
        <w:spacing w:after="0" w:line="360" w:lineRule="auto"/>
        <w:ind w:right="-90"/>
        <w:jc w:val="both"/>
        <w:rPr>
          <w:rFonts w:ascii="Arial" w:hAnsi="Arial" w:cs="Arial"/>
          <w:color w:val="404040" w:themeColor="text1" w:themeTint="BF"/>
          <w:sz w:val="20"/>
          <w:szCs w:val="20"/>
        </w:rPr>
      </w:pPr>
    </w:p>
    <w:p w14:paraId="09B29D7C" w14:textId="24504F34" w:rsidR="00B0481D" w:rsidRDefault="00B0481D" w:rsidP="004D3E5B">
      <w:pPr>
        <w:tabs>
          <w:tab w:val="left" w:pos="9360"/>
        </w:tabs>
        <w:spacing w:after="0" w:line="360" w:lineRule="auto"/>
        <w:ind w:right="-90"/>
        <w:jc w:val="both"/>
        <w:rPr>
          <w:rFonts w:ascii="Arial" w:hAnsi="Arial" w:cs="Arial"/>
          <w:color w:val="404040" w:themeColor="text1" w:themeTint="BF"/>
          <w:sz w:val="20"/>
          <w:szCs w:val="20"/>
        </w:rPr>
      </w:pPr>
    </w:p>
    <w:p w14:paraId="3A4B7858" w14:textId="5E0B8F0C" w:rsidR="00296D9E" w:rsidRDefault="00296D9E" w:rsidP="004D3E5B">
      <w:pPr>
        <w:tabs>
          <w:tab w:val="left" w:pos="9360"/>
        </w:tabs>
        <w:spacing w:after="0" w:line="360" w:lineRule="auto"/>
        <w:ind w:right="-90"/>
        <w:jc w:val="both"/>
        <w:rPr>
          <w:rFonts w:ascii="Arial" w:hAnsi="Arial" w:cs="Arial"/>
          <w:color w:val="404040" w:themeColor="text1" w:themeTint="BF"/>
          <w:sz w:val="20"/>
          <w:szCs w:val="20"/>
        </w:rPr>
      </w:pPr>
    </w:p>
    <w:p w14:paraId="7C7BAD33" w14:textId="2FB088AC" w:rsidR="00296D9E" w:rsidRDefault="00296D9E" w:rsidP="004D3E5B">
      <w:pPr>
        <w:tabs>
          <w:tab w:val="left" w:pos="9360"/>
        </w:tabs>
        <w:spacing w:after="0" w:line="360" w:lineRule="auto"/>
        <w:ind w:right="-90"/>
        <w:jc w:val="both"/>
        <w:rPr>
          <w:rFonts w:ascii="Arial" w:hAnsi="Arial" w:cs="Arial"/>
          <w:color w:val="404040" w:themeColor="text1" w:themeTint="BF"/>
          <w:sz w:val="20"/>
          <w:szCs w:val="20"/>
        </w:rPr>
      </w:pPr>
    </w:p>
    <w:p w14:paraId="2277EDCD" w14:textId="6DEA979A" w:rsidR="00296D9E" w:rsidRDefault="00296D9E" w:rsidP="004D3E5B">
      <w:pPr>
        <w:tabs>
          <w:tab w:val="left" w:pos="9360"/>
        </w:tabs>
        <w:spacing w:after="0" w:line="360" w:lineRule="auto"/>
        <w:ind w:right="-90"/>
        <w:jc w:val="both"/>
        <w:rPr>
          <w:rFonts w:ascii="Arial" w:hAnsi="Arial" w:cs="Arial"/>
          <w:color w:val="404040" w:themeColor="text1" w:themeTint="BF"/>
          <w:sz w:val="20"/>
          <w:szCs w:val="20"/>
        </w:rPr>
      </w:pPr>
    </w:p>
    <w:p w14:paraId="5BC6EFBF" w14:textId="79E85583" w:rsidR="00296D9E" w:rsidRDefault="00296D9E" w:rsidP="004D3E5B">
      <w:pPr>
        <w:tabs>
          <w:tab w:val="left" w:pos="9360"/>
        </w:tabs>
        <w:spacing w:after="0" w:line="360" w:lineRule="auto"/>
        <w:ind w:right="-90"/>
        <w:jc w:val="both"/>
        <w:rPr>
          <w:rFonts w:ascii="Arial" w:hAnsi="Arial" w:cs="Arial"/>
          <w:color w:val="404040" w:themeColor="text1" w:themeTint="BF"/>
          <w:sz w:val="20"/>
          <w:szCs w:val="20"/>
        </w:rPr>
      </w:pPr>
    </w:p>
    <w:p w14:paraId="63813CEC" w14:textId="77777777" w:rsidR="00296D9E" w:rsidRPr="00296D9E" w:rsidRDefault="00296D9E" w:rsidP="004D3E5B">
      <w:pPr>
        <w:tabs>
          <w:tab w:val="left" w:pos="9360"/>
        </w:tabs>
        <w:spacing w:after="0" w:line="360" w:lineRule="auto"/>
        <w:ind w:right="-90"/>
        <w:jc w:val="both"/>
        <w:rPr>
          <w:rFonts w:ascii="Arial" w:hAnsi="Arial" w:cs="Arial"/>
          <w:color w:val="404040" w:themeColor="text1" w:themeTint="BF"/>
          <w:sz w:val="20"/>
          <w:szCs w:val="20"/>
        </w:rPr>
      </w:pPr>
    </w:p>
    <w:sectPr w:rsidR="00296D9E" w:rsidRPr="00296D9E" w:rsidSect="00562C1F">
      <w:headerReference w:type="default" r:id="rId24"/>
      <w:pgSz w:w="11906" w:h="16838"/>
      <w:pgMar w:top="3240" w:right="746" w:bottom="1440" w:left="810"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CE5C81" w14:textId="77777777" w:rsidR="00C91EEC" w:rsidRDefault="00C91EEC" w:rsidP="007E2055">
      <w:pPr>
        <w:spacing w:after="0" w:line="240" w:lineRule="auto"/>
      </w:pPr>
      <w:r>
        <w:separator/>
      </w:r>
    </w:p>
  </w:endnote>
  <w:endnote w:type="continuationSeparator" w:id="0">
    <w:p w14:paraId="1C9C8B3C" w14:textId="77777777" w:rsidR="00C91EEC" w:rsidRDefault="00C91EEC" w:rsidP="007E20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DF9446" w14:textId="77777777" w:rsidR="00C91EEC" w:rsidRDefault="00C91EEC" w:rsidP="007E2055">
      <w:pPr>
        <w:spacing w:after="0" w:line="240" w:lineRule="auto"/>
      </w:pPr>
      <w:r>
        <w:separator/>
      </w:r>
    </w:p>
  </w:footnote>
  <w:footnote w:type="continuationSeparator" w:id="0">
    <w:p w14:paraId="7B1DFEDD" w14:textId="77777777" w:rsidR="00C91EEC" w:rsidRDefault="00C91EEC" w:rsidP="007E20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D91342" w14:textId="77777777" w:rsidR="005B7CDB" w:rsidRDefault="005B7CDB" w:rsidP="00562C1F">
    <w:pPr>
      <w:pStyle w:val="Header"/>
      <w:tabs>
        <w:tab w:val="clear" w:pos="9026"/>
        <w:tab w:val="right" w:pos="10530"/>
      </w:tabs>
      <w:ind w:left="-810" w:right="-1414"/>
    </w:pPr>
    <w:r>
      <w:rPr>
        <w:noProof/>
        <w:lang w:eastAsia="en-ZA"/>
      </w:rPr>
      <w:drawing>
        <wp:inline distT="0" distB="0" distL="0" distR="0" wp14:anchorId="6F94424C" wp14:editId="25C04C95">
          <wp:extent cx="7591425" cy="14567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 letterhead2-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600264" cy="145847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F17565"/>
    <w:multiLevelType w:val="hybridMultilevel"/>
    <w:tmpl w:val="C636920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D564FF2"/>
    <w:multiLevelType w:val="hybridMultilevel"/>
    <w:tmpl w:val="10DACB10"/>
    <w:lvl w:ilvl="0" w:tplc="0409000F">
      <w:start w:val="1"/>
      <w:numFmt w:val="decimal"/>
      <w:lvlText w:val="%1."/>
      <w:lvlJc w:val="left"/>
      <w:pPr>
        <w:ind w:left="720" w:hanging="360"/>
      </w:pPr>
      <w:rPr>
        <w:rFonts w:hint="default"/>
        <w:color w:val="92D05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563577"/>
    <w:multiLevelType w:val="hybridMultilevel"/>
    <w:tmpl w:val="942CEFA4"/>
    <w:lvl w:ilvl="0" w:tplc="928C9096">
      <w:start w:val="1"/>
      <w:numFmt w:val="bullet"/>
      <w:lvlText w:val=""/>
      <w:lvlJc w:val="left"/>
      <w:pPr>
        <w:ind w:left="720" w:hanging="360"/>
      </w:pPr>
      <w:rPr>
        <w:rFonts w:ascii="Symbol" w:hAnsi="Symbol" w:hint="default"/>
        <w:color w:val="92D05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15B505AF"/>
    <w:multiLevelType w:val="hybridMultilevel"/>
    <w:tmpl w:val="56F43124"/>
    <w:lvl w:ilvl="0" w:tplc="928C9096">
      <w:start w:val="1"/>
      <w:numFmt w:val="bullet"/>
      <w:lvlText w:val=""/>
      <w:lvlJc w:val="left"/>
      <w:pPr>
        <w:ind w:left="720" w:hanging="360"/>
      </w:pPr>
      <w:rPr>
        <w:rFonts w:ascii="Symbol" w:hAnsi="Symbol" w:hint="default"/>
        <w:color w:val="92D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AD6E41"/>
    <w:multiLevelType w:val="hybridMultilevel"/>
    <w:tmpl w:val="176E2CEC"/>
    <w:lvl w:ilvl="0" w:tplc="0409000F">
      <w:start w:val="1"/>
      <w:numFmt w:val="decimal"/>
      <w:lvlText w:val="%1."/>
      <w:lvlJc w:val="left"/>
      <w:pPr>
        <w:ind w:left="720" w:hanging="360"/>
      </w:pPr>
      <w:rPr>
        <w:rFonts w:hint="default"/>
        <w:color w:val="92D05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AD56C4"/>
    <w:multiLevelType w:val="hybridMultilevel"/>
    <w:tmpl w:val="798C8794"/>
    <w:lvl w:ilvl="0" w:tplc="BB60EE06">
      <w:start w:val="1"/>
      <w:numFmt w:val="bullet"/>
      <w:lvlText w:val=""/>
      <w:lvlJc w:val="left"/>
      <w:pPr>
        <w:ind w:left="720" w:hanging="360"/>
      </w:pPr>
      <w:rPr>
        <w:rFonts w:ascii="Symbol" w:hAnsi="Symbol" w:hint="default"/>
        <w:color w:val="92D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B352A4"/>
    <w:multiLevelType w:val="multilevel"/>
    <w:tmpl w:val="47108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DA81C27"/>
    <w:multiLevelType w:val="hybridMultilevel"/>
    <w:tmpl w:val="6B2CDB8A"/>
    <w:lvl w:ilvl="0" w:tplc="928C9096">
      <w:start w:val="1"/>
      <w:numFmt w:val="bullet"/>
      <w:lvlText w:val=""/>
      <w:lvlJc w:val="left"/>
      <w:pPr>
        <w:ind w:left="720" w:hanging="360"/>
      </w:pPr>
      <w:rPr>
        <w:rFonts w:ascii="Symbol" w:hAnsi="Symbol" w:hint="default"/>
        <w:color w:val="92D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7BC3DF9"/>
    <w:multiLevelType w:val="hybridMultilevel"/>
    <w:tmpl w:val="575CDBF0"/>
    <w:lvl w:ilvl="0" w:tplc="0409000F">
      <w:start w:val="1"/>
      <w:numFmt w:val="decimal"/>
      <w:lvlText w:val="%1."/>
      <w:lvlJc w:val="left"/>
      <w:pPr>
        <w:ind w:left="720" w:hanging="360"/>
      </w:pPr>
      <w:rPr>
        <w:rFonts w:hint="default"/>
        <w:color w:val="92D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0"/>
  </w:num>
  <w:num w:numId="4">
    <w:abstractNumId w:val="2"/>
  </w:num>
  <w:num w:numId="5">
    <w:abstractNumId w:val="4"/>
  </w:num>
  <w:num w:numId="6">
    <w:abstractNumId w:val="3"/>
  </w:num>
  <w:num w:numId="7">
    <w:abstractNumId w:val="7"/>
  </w:num>
  <w:num w:numId="8">
    <w:abstractNumId w:val="6"/>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1tzQzsTC0sDAwMTNT0lEKTi0uzszPAykwrAUAGLJnviwAAAA="/>
  </w:docVars>
  <w:rsids>
    <w:rsidRoot w:val="007E2055"/>
    <w:rsid w:val="00000363"/>
    <w:rsid w:val="00001891"/>
    <w:rsid w:val="000022CB"/>
    <w:rsid w:val="000034C1"/>
    <w:rsid w:val="00006317"/>
    <w:rsid w:val="00006627"/>
    <w:rsid w:val="000072D9"/>
    <w:rsid w:val="0000762D"/>
    <w:rsid w:val="000130CE"/>
    <w:rsid w:val="000137F9"/>
    <w:rsid w:val="00013E72"/>
    <w:rsid w:val="00014DC9"/>
    <w:rsid w:val="00016190"/>
    <w:rsid w:val="000162D2"/>
    <w:rsid w:val="000173D2"/>
    <w:rsid w:val="00017B18"/>
    <w:rsid w:val="0002000E"/>
    <w:rsid w:val="000209FC"/>
    <w:rsid w:val="00020F28"/>
    <w:rsid w:val="00021031"/>
    <w:rsid w:val="000255E1"/>
    <w:rsid w:val="00031645"/>
    <w:rsid w:val="00033AF1"/>
    <w:rsid w:val="00034729"/>
    <w:rsid w:val="0003525A"/>
    <w:rsid w:val="000362B2"/>
    <w:rsid w:val="00036E3C"/>
    <w:rsid w:val="00037771"/>
    <w:rsid w:val="00040109"/>
    <w:rsid w:val="0004023C"/>
    <w:rsid w:val="00040BDC"/>
    <w:rsid w:val="00044BB7"/>
    <w:rsid w:val="00046032"/>
    <w:rsid w:val="0005015A"/>
    <w:rsid w:val="00050F33"/>
    <w:rsid w:val="0005217B"/>
    <w:rsid w:val="00053422"/>
    <w:rsid w:val="000648C5"/>
    <w:rsid w:val="00064AB6"/>
    <w:rsid w:val="00065A2A"/>
    <w:rsid w:val="00071FD7"/>
    <w:rsid w:val="00073993"/>
    <w:rsid w:val="00081042"/>
    <w:rsid w:val="000816DC"/>
    <w:rsid w:val="0008236B"/>
    <w:rsid w:val="0008285D"/>
    <w:rsid w:val="00082BB8"/>
    <w:rsid w:val="00082C5A"/>
    <w:rsid w:val="00082D36"/>
    <w:rsid w:val="00082F1B"/>
    <w:rsid w:val="0008353F"/>
    <w:rsid w:val="0008405A"/>
    <w:rsid w:val="00084CBD"/>
    <w:rsid w:val="0008625B"/>
    <w:rsid w:val="00087D22"/>
    <w:rsid w:val="00090068"/>
    <w:rsid w:val="000902EC"/>
    <w:rsid w:val="00090B35"/>
    <w:rsid w:val="0009317C"/>
    <w:rsid w:val="00093E79"/>
    <w:rsid w:val="000942C9"/>
    <w:rsid w:val="0009589D"/>
    <w:rsid w:val="000A42E2"/>
    <w:rsid w:val="000A4A68"/>
    <w:rsid w:val="000A52ED"/>
    <w:rsid w:val="000A5B4A"/>
    <w:rsid w:val="000B05A1"/>
    <w:rsid w:val="000B16AF"/>
    <w:rsid w:val="000B227A"/>
    <w:rsid w:val="000B2F2A"/>
    <w:rsid w:val="000B47C0"/>
    <w:rsid w:val="000B56E1"/>
    <w:rsid w:val="000B5995"/>
    <w:rsid w:val="000B5EEF"/>
    <w:rsid w:val="000B6056"/>
    <w:rsid w:val="000B6BC6"/>
    <w:rsid w:val="000B78E4"/>
    <w:rsid w:val="000B7B60"/>
    <w:rsid w:val="000B7B79"/>
    <w:rsid w:val="000B7D91"/>
    <w:rsid w:val="000C2366"/>
    <w:rsid w:val="000C2F19"/>
    <w:rsid w:val="000C3ECB"/>
    <w:rsid w:val="000C6C5D"/>
    <w:rsid w:val="000D0DDE"/>
    <w:rsid w:val="000D3144"/>
    <w:rsid w:val="000D6223"/>
    <w:rsid w:val="000D7759"/>
    <w:rsid w:val="000E0956"/>
    <w:rsid w:val="000E0C93"/>
    <w:rsid w:val="000E0E7D"/>
    <w:rsid w:val="000E3EDD"/>
    <w:rsid w:val="000E51A0"/>
    <w:rsid w:val="000F1AC0"/>
    <w:rsid w:val="000F1E64"/>
    <w:rsid w:val="000F39AC"/>
    <w:rsid w:val="000F54C9"/>
    <w:rsid w:val="0010065A"/>
    <w:rsid w:val="001019E5"/>
    <w:rsid w:val="00101B8C"/>
    <w:rsid w:val="0010651F"/>
    <w:rsid w:val="0011070D"/>
    <w:rsid w:val="00110F39"/>
    <w:rsid w:val="00111A65"/>
    <w:rsid w:val="00112D13"/>
    <w:rsid w:val="001136D7"/>
    <w:rsid w:val="00113D45"/>
    <w:rsid w:val="001148DF"/>
    <w:rsid w:val="001151CD"/>
    <w:rsid w:val="00115D56"/>
    <w:rsid w:val="00116643"/>
    <w:rsid w:val="00121A43"/>
    <w:rsid w:val="00122B3B"/>
    <w:rsid w:val="001232A9"/>
    <w:rsid w:val="00124CA1"/>
    <w:rsid w:val="001265B3"/>
    <w:rsid w:val="0013021D"/>
    <w:rsid w:val="0013088F"/>
    <w:rsid w:val="0013125E"/>
    <w:rsid w:val="00131C8F"/>
    <w:rsid w:val="001322D5"/>
    <w:rsid w:val="00133673"/>
    <w:rsid w:val="00133D25"/>
    <w:rsid w:val="001341C3"/>
    <w:rsid w:val="001344F9"/>
    <w:rsid w:val="00135216"/>
    <w:rsid w:val="0013583A"/>
    <w:rsid w:val="00135CA7"/>
    <w:rsid w:val="00136CDA"/>
    <w:rsid w:val="00136F55"/>
    <w:rsid w:val="00140BC3"/>
    <w:rsid w:val="00141555"/>
    <w:rsid w:val="00141908"/>
    <w:rsid w:val="0014411F"/>
    <w:rsid w:val="001458AD"/>
    <w:rsid w:val="00145B67"/>
    <w:rsid w:val="00146705"/>
    <w:rsid w:val="001474D8"/>
    <w:rsid w:val="00151800"/>
    <w:rsid w:val="001523A2"/>
    <w:rsid w:val="0015427A"/>
    <w:rsid w:val="0015535F"/>
    <w:rsid w:val="001555D5"/>
    <w:rsid w:val="0015644D"/>
    <w:rsid w:val="001567CD"/>
    <w:rsid w:val="001603D8"/>
    <w:rsid w:val="001609F9"/>
    <w:rsid w:val="001612A3"/>
    <w:rsid w:val="00163D9B"/>
    <w:rsid w:val="00167121"/>
    <w:rsid w:val="0017260D"/>
    <w:rsid w:val="00177043"/>
    <w:rsid w:val="0017733C"/>
    <w:rsid w:val="00181C10"/>
    <w:rsid w:val="0018451F"/>
    <w:rsid w:val="001867C7"/>
    <w:rsid w:val="001914C8"/>
    <w:rsid w:val="00191A9E"/>
    <w:rsid w:val="001921D5"/>
    <w:rsid w:val="001922FF"/>
    <w:rsid w:val="0019232C"/>
    <w:rsid w:val="00192BB3"/>
    <w:rsid w:val="001A0FA1"/>
    <w:rsid w:val="001A1138"/>
    <w:rsid w:val="001A2934"/>
    <w:rsid w:val="001A43E2"/>
    <w:rsid w:val="001A4731"/>
    <w:rsid w:val="001A560D"/>
    <w:rsid w:val="001B08DE"/>
    <w:rsid w:val="001B094F"/>
    <w:rsid w:val="001B09DB"/>
    <w:rsid w:val="001B1E32"/>
    <w:rsid w:val="001B3503"/>
    <w:rsid w:val="001B502E"/>
    <w:rsid w:val="001B5300"/>
    <w:rsid w:val="001B539A"/>
    <w:rsid w:val="001C2B01"/>
    <w:rsid w:val="001C2E3A"/>
    <w:rsid w:val="001C734E"/>
    <w:rsid w:val="001D0906"/>
    <w:rsid w:val="001D2C33"/>
    <w:rsid w:val="001D3075"/>
    <w:rsid w:val="001D3806"/>
    <w:rsid w:val="001D4084"/>
    <w:rsid w:val="001D58A2"/>
    <w:rsid w:val="001D5D76"/>
    <w:rsid w:val="001D606F"/>
    <w:rsid w:val="001D6587"/>
    <w:rsid w:val="001D6BF0"/>
    <w:rsid w:val="001E0F3C"/>
    <w:rsid w:val="001E1246"/>
    <w:rsid w:val="001E5418"/>
    <w:rsid w:val="001E6C59"/>
    <w:rsid w:val="001E738D"/>
    <w:rsid w:val="001E7EF8"/>
    <w:rsid w:val="001F06DE"/>
    <w:rsid w:val="001F0A7E"/>
    <w:rsid w:val="001F1046"/>
    <w:rsid w:val="001F1F4B"/>
    <w:rsid w:val="001F31AC"/>
    <w:rsid w:val="001F55AF"/>
    <w:rsid w:val="001F6FB9"/>
    <w:rsid w:val="001F7719"/>
    <w:rsid w:val="00202007"/>
    <w:rsid w:val="002020DC"/>
    <w:rsid w:val="00202EAC"/>
    <w:rsid w:val="00202EC1"/>
    <w:rsid w:val="00204EF7"/>
    <w:rsid w:val="00206694"/>
    <w:rsid w:val="002069DB"/>
    <w:rsid w:val="002069E2"/>
    <w:rsid w:val="00210963"/>
    <w:rsid w:val="00216170"/>
    <w:rsid w:val="00216755"/>
    <w:rsid w:val="0021692D"/>
    <w:rsid w:val="0022007A"/>
    <w:rsid w:val="00220B29"/>
    <w:rsid w:val="00220DF6"/>
    <w:rsid w:val="00223385"/>
    <w:rsid w:val="002234D8"/>
    <w:rsid w:val="00223DD1"/>
    <w:rsid w:val="002266B8"/>
    <w:rsid w:val="002279B1"/>
    <w:rsid w:val="00230476"/>
    <w:rsid w:val="0023122F"/>
    <w:rsid w:val="00231BF1"/>
    <w:rsid w:val="002321A7"/>
    <w:rsid w:val="00233FA5"/>
    <w:rsid w:val="00234D85"/>
    <w:rsid w:val="002359B1"/>
    <w:rsid w:val="002366DD"/>
    <w:rsid w:val="002368DB"/>
    <w:rsid w:val="00236953"/>
    <w:rsid w:val="00236F51"/>
    <w:rsid w:val="00240265"/>
    <w:rsid w:val="00240EDE"/>
    <w:rsid w:val="002417B0"/>
    <w:rsid w:val="00241AFD"/>
    <w:rsid w:val="00243E00"/>
    <w:rsid w:val="00246770"/>
    <w:rsid w:val="0024767C"/>
    <w:rsid w:val="00250325"/>
    <w:rsid w:val="00254A83"/>
    <w:rsid w:val="002570D2"/>
    <w:rsid w:val="00257741"/>
    <w:rsid w:val="00260A0F"/>
    <w:rsid w:val="00261F21"/>
    <w:rsid w:val="00264038"/>
    <w:rsid w:val="002648A7"/>
    <w:rsid w:val="002658BD"/>
    <w:rsid w:val="00267293"/>
    <w:rsid w:val="00267847"/>
    <w:rsid w:val="002706FE"/>
    <w:rsid w:val="00271281"/>
    <w:rsid w:val="002722B7"/>
    <w:rsid w:val="002727DB"/>
    <w:rsid w:val="00272F97"/>
    <w:rsid w:val="00273179"/>
    <w:rsid w:val="00274D26"/>
    <w:rsid w:val="00275A3A"/>
    <w:rsid w:val="00275AA6"/>
    <w:rsid w:val="002775A6"/>
    <w:rsid w:val="002803D5"/>
    <w:rsid w:val="002808F5"/>
    <w:rsid w:val="00280EDF"/>
    <w:rsid w:val="002818F9"/>
    <w:rsid w:val="0028316B"/>
    <w:rsid w:val="00285DB6"/>
    <w:rsid w:val="002876A8"/>
    <w:rsid w:val="00287903"/>
    <w:rsid w:val="00290BCB"/>
    <w:rsid w:val="0029164A"/>
    <w:rsid w:val="002920D7"/>
    <w:rsid w:val="0029408C"/>
    <w:rsid w:val="00295266"/>
    <w:rsid w:val="00295333"/>
    <w:rsid w:val="002954B1"/>
    <w:rsid w:val="00295746"/>
    <w:rsid w:val="00296D9E"/>
    <w:rsid w:val="00297FDE"/>
    <w:rsid w:val="002A058E"/>
    <w:rsid w:val="002A2785"/>
    <w:rsid w:val="002A350C"/>
    <w:rsid w:val="002A4A8A"/>
    <w:rsid w:val="002A4D47"/>
    <w:rsid w:val="002A5137"/>
    <w:rsid w:val="002A57F6"/>
    <w:rsid w:val="002A7A44"/>
    <w:rsid w:val="002B05BF"/>
    <w:rsid w:val="002B0E19"/>
    <w:rsid w:val="002B10D7"/>
    <w:rsid w:val="002B23E4"/>
    <w:rsid w:val="002B4458"/>
    <w:rsid w:val="002B5D46"/>
    <w:rsid w:val="002B70BF"/>
    <w:rsid w:val="002C009A"/>
    <w:rsid w:val="002C19EF"/>
    <w:rsid w:val="002C1FD6"/>
    <w:rsid w:val="002C3385"/>
    <w:rsid w:val="002C346B"/>
    <w:rsid w:val="002C4143"/>
    <w:rsid w:val="002D0022"/>
    <w:rsid w:val="002D337D"/>
    <w:rsid w:val="002D3701"/>
    <w:rsid w:val="002D3A1C"/>
    <w:rsid w:val="002D46A8"/>
    <w:rsid w:val="002D57E5"/>
    <w:rsid w:val="002D6B8D"/>
    <w:rsid w:val="002D718D"/>
    <w:rsid w:val="002D7712"/>
    <w:rsid w:val="002E3DBA"/>
    <w:rsid w:val="002E3F6C"/>
    <w:rsid w:val="002E550D"/>
    <w:rsid w:val="002E61FD"/>
    <w:rsid w:val="002E6D26"/>
    <w:rsid w:val="002F0D05"/>
    <w:rsid w:val="002F0F3C"/>
    <w:rsid w:val="002F1303"/>
    <w:rsid w:val="002F52D3"/>
    <w:rsid w:val="002F577D"/>
    <w:rsid w:val="002F60B4"/>
    <w:rsid w:val="002F65CE"/>
    <w:rsid w:val="002F6AB8"/>
    <w:rsid w:val="002F7248"/>
    <w:rsid w:val="002F72B9"/>
    <w:rsid w:val="003028F2"/>
    <w:rsid w:val="0030462A"/>
    <w:rsid w:val="00304F97"/>
    <w:rsid w:val="00307058"/>
    <w:rsid w:val="0030718E"/>
    <w:rsid w:val="003079B2"/>
    <w:rsid w:val="003106DA"/>
    <w:rsid w:val="003108D0"/>
    <w:rsid w:val="00311B3F"/>
    <w:rsid w:val="003132FF"/>
    <w:rsid w:val="00314142"/>
    <w:rsid w:val="0031699C"/>
    <w:rsid w:val="00317089"/>
    <w:rsid w:val="00317E05"/>
    <w:rsid w:val="003214D2"/>
    <w:rsid w:val="00321682"/>
    <w:rsid w:val="00322DED"/>
    <w:rsid w:val="003232C6"/>
    <w:rsid w:val="003233B0"/>
    <w:rsid w:val="00323550"/>
    <w:rsid w:val="0032411B"/>
    <w:rsid w:val="00324655"/>
    <w:rsid w:val="00324DAA"/>
    <w:rsid w:val="00325020"/>
    <w:rsid w:val="00325ABD"/>
    <w:rsid w:val="00326BD0"/>
    <w:rsid w:val="00327ACB"/>
    <w:rsid w:val="00327D57"/>
    <w:rsid w:val="00330752"/>
    <w:rsid w:val="00332AF9"/>
    <w:rsid w:val="00334CA9"/>
    <w:rsid w:val="00334F61"/>
    <w:rsid w:val="003367F1"/>
    <w:rsid w:val="003417EE"/>
    <w:rsid w:val="0034527F"/>
    <w:rsid w:val="00345937"/>
    <w:rsid w:val="0034625B"/>
    <w:rsid w:val="003469D0"/>
    <w:rsid w:val="00346F5B"/>
    <w:rsid w:val="0035340B"/>
    <w:rsid w:val="00354ABC"/>
    <w:rsid w:val="00356B53"/>
    <w:rsid w:val="003600D4"/>
    <w:rsid w:val="00361012"/>
    <w:rsid w:val="00362747"/>
    <w:rsid w:val="0036424A"/>
    <w:rsid w:val="0036553F"/>
    <w:rsid w:val="00367241"/>
    <w:rsid w:val="00367BF6"/>
    <w:rsid w:val="00371972"/>
    <w:rsid w:val="003739C8"/>
    <w:rsid w:val="00373ADE"/>
    <w:rsid w:val="00374113"/>
    <w:rsid w:val="00375AD7"/>
    <w:rsid w:val="00382B6D"/>
    <w:rsid w:val="00382FB9"/>
    <w:rsid w:val="0038324A"/>
    <w:rsid w:val="00383E88"/>
    <w:rsid w:val="00384C69"/>
    <w:rsid w:val="0038582F"/>
    <w:rsid w:val="00385DB1"/>
    <w:rsid w:val="0038606C"/>
    <w:rsid w:val="003868E9"/>
    <w:rsid w:val="00386E0B"/>
    <w:rsid w:val="00390AE4"/>
    <w:rsid w:val="00392697"/>
    <w:rsid w:val="00392DCE"/>
    <w:rsid w:val="00393BB0"/>
    <w:rsid w:val="00393FCE"/>
    <w:rsid w:val="003947A4"/>
    <w:rsid w:val="003955A7"/>
    <w:rsid w:val="00395FFA"/>
    <w:rsid w:val="003965AE"/>
    <w:rsid w:val="003965D4"/>
    <w:rsid w:val="003A01E4"/>
    <w:rsid w:val="003A05C9"/>
    <w:rsid w:val="003A1E09"/>
    <w:rsid w:val="003A1EC5"/>
    <w:rsid w:val="003A530F"/>
    <w:rsid w:val="003A55F7"/>
    <w:rsid w:val="003B318B"/>
    <w:rsid w:val="003B34A0"/>
    <w:rsid w:val="003B452E"/>
    <w:rsid w:val="003B7D1E"/>
    <w:rsid w:val="003C04FC"/>
    <w:rsid w:val="003C292E"/>
    <w:rsid w:val="003C3EB4"/>
    <w:rsid w:val="003C5482"/>
    <w:rsid w:val="003C6C0F"/>
    <w:rsid w:val="003D16E6"/>
    <w:rsid w:val="003D1C08"/>
    <w:rsid w:val="003D1C68"/>
    <w:rsid w:val="003D1E3C"/>
    <w:rsid w:val="003D1E5E"/>
    <w:rsid w:val="003D303B"/>
    <w:rsid w:val="003D3B67"/>
    <w:rsid w:val="003D4350"/>
    <w:rsid w:val="003D57B4"/>
    <w:rsid w:val="003D5957"/>
    <w:rsid w:val="003D5F5F"/>
    <w:rsid w:val="003D752E"/>
    <w:rsid w:val="003D7623"/>
    <w:rsid w:val="003E075B"/>
    <w:rsid w:val="003E23C3"/>
    <w:rsid w:val="003E2689"/>
    <w:rsid w:val="003E33EF"/>
    <w:rsid w:val="003E3B16"/>
    <w:rsid w:val="003E490D"/>
    <w:rsid w:val="003E6FD6"/>
    <w:rsid w:val="003F0181"/>
    <w:rsid w:val="003F079F"/>
    <w:rsid w:val="003F0895"/>
    <w:rsid w:val="003F0C10"/>
    <w:rsid w:val="003F34BB"/>
    <w:rsid w:val="003F587C"/>
    <w:rsid w:val="003F5E46"/>
    <w:rsid w:val="00400658"/>
    <w:rsid w:val="00402570"/>
    <w:rsid w:val="004027CA"/>
    <w:rsid w:val="00403F3A"/>
    <w:rsid w:val="00405C95"/>
    <w:rsid w:val="00405E91"/>
    <w:rsid w:val="00406558"/>
    <w:rsid w:val="004066A4"/>
    <w:rsid w:val="00407BDB"/>
    <w:rsid w:val="00412179"/>
    <w:rsid w:val="0041404D"/>
    <w:rsid w:val="00415241"/>
    <w:rsid w:val="00415578"/>
    <w:rsid w:val="00416C28"/>
    <w:rsid w:val="00421121"/>
    <w:rsid w:val="004226C6"/>
    <w:rsid w:val="004235A6"/>
    <w:rsid w:val="004237E6"/>
    <w:rsid w:val="00423B35"/>
    <w:rsid w:val="00423BA1"/>
    <w:rsid w:val="00423C59"/>
    <w:rsid w:val="00423E7C"/>
    <w:rsid w:val="0042462C"/>
    <w:rsid w:val="0042601E"/>
    <w:rsid w:val="00427C3A"/>
    <w:rsid w:val="00430389"/>
    <w:rsid w:val="0043101D"/>
    <w:rsid w:val="00434299"/>
    <w:rsid w:val="00437CBA"/>
    <w:rsid w:val="004401C6"/>
    <w:rsid w:val="004408BF"/>
    <w:rsid w:val="00440A4A"/>
    <w:rsid w:val="0044179B"/>
    <w:rsid w:val="00441F91"/>
    <w:rsid w:val="00442545"/>
    <w:rsid w:val="00444D99"/>
    <w:rsid w:val="004455F0"/>
    <w:rsid w:val="00445C0F"/>
    <w:rsid w:val="004476EA"/>
    <w:rsid w:val="004511B2"/>
    <w:rsid w:val="00451679"/>
    <w:rsid w:val="0045322E"/>
    <w:rsid w:val="00453D4F"/>
    <w:rsid w:val="004550CD"/>
    <w:rsid w:val="00455742"/>
    <w:rsid w:val="0045747B"/>
    <w:rsid w:val="004613A1"/>
    <w:rsid w:val="00461AE2"/>
    <w:rsid w:val="00462E37"/>
    <w:rsid w:val="00463961"/>
    <w:rsid w:val="00463EDE"/>
    <w:rsid w:val="0046424A"/>
    <w:rsid w:val="004647DC"/>
    <w:rsid w:val="004660CD"/>
    <w:rsid w:val="00466432"/>
    <w:rsid w:val="00466FF6"/>
    <w:rsid w:val="004674AE"/>
    <w:rsid w:val="00467D8B"/>
    <w:rsid w:val="00471B48"/>
    <w:rsid w:val="00471D68"/>
    <w:rsid w:val="004739AF"/>
    <w:rsid w:val="00475D13"/>
    <w:rsid w:val="00480E02"/>
    <w:rsid w:val="00482C29"/>
    <w:rsid w:val="00482F62"/>
    <w:rsid w:val="00483542"/>
    <w:rsid w:val="00485254"/>
    <w:rsid w:val="00485F6E"/>
    <w:rsid w:val="00486A9C"/>
    <w:rsid w:val="00486B2A"/>
    <w:rsid w:val="00486DA2"/>
    <w:rsid w:val="0049009F"/>
    <w:rsid w:val="00490369"/>
    <w:rsid w:val="0049049F"/>
    <w:rsid w:val="004909D3"/>
    <w:rsid w:val="004915D8"/>
    <w:rsid w:val="00491DBD"/>
    <w:rsid w:val="004938DA"/>
    <w:rsid w:val="00494012"/>
    <w:rsid w:val="00494CDA"/>
    <w:rsid w:val="004A37A9"/>
    <w:rsid w:val="004A5062"/>
    <w:rsid w:val="004B1B43"/>
    <w:rsid w:val="004B1B55"/>
    <w:rsid w:val="004B52C3"/>
    <w:rsid w:val="004B5B6F"/>
    <w:rsid w:val="004B722A"/>
    <w:rsid w:val="004C1960"/>
    <w:rsid w:val="004C349C"/>
    <w:rsid w:val="004C3A63"/>
    <w:rsid w:val="004C7EF4"/>
    <w:rsid w:val="004D02C6"/>
    <w:rsid w:val="004D0308"/>
    <w:rsid w:val="004D0DE4"/>
    <w:rsid w:val="004D0FD2"/>
    <w:rsid w:val="004D11DD"/>
    <w:rsid w:val="004D13EA"/>
    <w:rsid w:val="004D2F84"/>
    <w:rsid w:val="004D3E5B"/>
    <w:rsid w:val="004D4D19"/>
    <w:rsid w:val="004D649F"/>
    <w:rsid w:val="004D73B7"/>
    <w:rsid w:val="004E1448"/>
    <w:rsid w:val="004F06AA"/>
    <w:rsid w:val="004F2314"/>
    <w:rsid w:val="004F3AD1"/>
    <w:rsid w:val="004F4E96"/>
    <w:rsid w:val="004F70BC"/>
    <w:rsid w:val="00502BD8"/>
    <w:rsid w:val="00505BD6"/>
    <w:rsid w:val="005063E4"/>
    <w:rsid w:val="00507481"/>
    <w:rsid w:val="00510012"/>
    <w:rsid w:val="005114B4"/>
    <w:rsid w:val="0051253B"/>
    <w:rsid w:val="00512A13"/>
    <w:rsid w:val="00513CDE"/>
    <w:rsid w:val="00514449"/>
    <w:rsid w:val="00514A5C"/>
    <w:rsid w:val="00514A7F"/>
    <w:rsid w:val="00515C0E"/>
    <w:rsid w:val="005175FF"/>
    <w:rsid w:val="00517B6C"/>
    <w:rsid w:val="00517D95"/>
    <w:rsid w:val="00521163"/>
    <w:rsid w:val="0052153E"/>
    <w:rsid w:val="00521715"/>
    <w:rsid w:val="00524EB2"/>
    <w:rsid w:val="005251A7"/>
    <w:rsid w:val="00526384"/>
    <w:rsid w:val="005271DD"/>
    <w:rsid w:val="005279B5"/>
    <w:rsid w:val="00527A87"/>
    <w:rsid w:val="00530FBC"/>
    <w:rsid w:val="0053110A"/>
    <w:rsid w:val="005315AC"/>
    <w:rsid w:val="00531CF3"/>
    <w:rsid w:val="0053508E"/>
    <w:rsid w:val="0053588C"/>
    <w:rsid w:val="00536238"/>
    <w:rsid w:val="005365AB"/>
    <w:rsid w:val="005404E4"/>
    <w:rsid w:val="005407E2"/>
    <w:rsid w:val="00541DDC"/>
    <w:rsid w:val="00542DAE"/>
    <w:rsid w:val="00543DC1"/>
    <w:rsid w:val="00544FA6"/>
    <w:rsid w:val="00545139"/>
    <w:rsid w:val="00547BEF"/>
    <w:rsid w:val="0056138A"/>
    <w:rsid w:val="00561D39"/>
    <w:rsid w:val="0056229B"/>
    <w:rsid w:val="00562C1F"/>
    <w:rsid w:val="00562E86"/>
    <w:rsid w:val="0056605C"/>
    <w:rsid w:val="00566D6D"/>
    <w:rsid w:val="00567344"/>
    <w:rsid w:val="005709B7"/>
    <w:rsid w:val="00570D44"/>
    <w:rsid w:val="005713EA"/>
    <w:rsid w:val="00571773"/>
    <w:rsid w:val="00577181"/>
    <w:rsid w:val="00577E1E"/>
    <w:rsid w:val="005809AA"/>
    <w:rsid w:val="00582D54"/>
    <w:rsid w:val="0059030F"/>
    <w:rsid w:val="005906AA"/>
    <w:rsid w:val="005908AF"/>
    <w:rsid w:val="00590CAE"/>
    <w:rsid w:val="00591DED"/>
    <w:rsid w:val="0059332F"/>
    <w:rsid w:val="00594B27"/>
    <w:rsid w:val="00595A33"/>
    <w:rsid w:val="005A049D"/>
    <w:rsid w:val="005A13D7"/>
    <w:rsid w:val="005A3884"/>
    <w:rsid w:val="005A3C8E"/>
    <w:rsid w:val="005A3E2A"/>
    <w:rsid w:val="005A55AB"/>
    <w:rsid w:val="005A58BF"/>
    <w:rsid w:val="005A58C7"/>
    <w:rsid w:val="005A7302"/>
    <w:rsid w:val="005A745E"/>
    <w:rsid w:val="005A7B70"/>
    <w:rsid w:val="005A7C7F"/>
    <w:rsid w:val="005B2432"/>
    <w:rsid w:val="005B2663"/>
    <w:rsid w:val="005B2F50"/>
    <w:rsid w:val="005B31FD"/>
    <w:rsid w:val="005B3820"/>
    <w:rsid w:val="005B55BB"/>
    <w:rsid w:val="005B6329"/>
    <w:rsid w:val="005B6EDD"/>
    <w:rsid w:val="005B6F3F"/>
    <w:rsid w:val="005B7CDB"/>
    <w:rsid w:val="005C053F"/>
    <w:rsid w:val="005C0942"/>
    <w:rsid w:val="005C1846"/>
    <w:rsid w:val="005C193E"/>
    <w:rsid w:val="005C26E8"/>
    <w:rsid w:val="005C3085"/>
    <w:rsid w:val="005C5129"/>
    <w:rsid w:val="005C5324"/>
    <w:rsid w:val="005C5525"/>
    <w:rsid w:val="005D17DC"/>
    <w:rsid w:val="005D1D0D"/>
    <w:rsid w:val="005D2F81"/>
    <w:rsid w:val="005D399B"/>
    <w:rsid w:val="005D4013"/>
    <w:rsid w:val="005D4581"/>
    <w:rsid w:val="005D4659"/>
    <w:rsid w:val="005D6385"/>
    <w:rsid w:val="005E07B1"/>
    <w:rsid w:val="005E0D7F"/>
    <w:rsid w:val="005E0DFB"/>
    <w:rsid w:val="005E128E"/>
    <w:rsid w:val="005E17B0"/>
    <w:rsid w:val="005E208C"/>
    <w:rsid w:val="005E3334"/>
    <w:rsid w:val="005E4C88"/>
    <w:rsid w:val="005E5243"/>
    <w:rsid w:val="005E5463"/>
    <w:rsid w:val="005E549E"/>
    <w:rsid w:val="005E6D91"/>
    <w:rsid w:val="005F0BA0"/>
    <w:rsid w:val="005F0D56"/>
    <w:rsid w:val="005F0EFE"/>
    <w:rsid w:val="005F114F"/>
    <w:rsid w:val="005F1351"/>
    <w:rsid w:val="005F14E6"/>
    <w:rsid w:val="005F1C11"/>
    <w:rsid w:val="005F1DAC"/>
    <w:rsid w:val="005F288F"/>
    <w:rsid w:val="005F2D98"/>
    <w:rsid w:val="005F2F47"/>
    <w:rsid w:val="005F30A6"/>
    <w:rsid w:val="005F434B"/>
    <w:rsid w:val="005F44C6"/>
    <w:rsid w:val="005F557C"/>
    <w:rsid w:val="005F6DB8"/>
    <w:rsid w:val="005F6F7D"/>
    <w:rsid w:val="005F7481"/>
    <w:rsid w:val="005F7F59"/>
    <w:rsid w:val="00601F00"/>
    <w:rsid w:val="00602D2A"/>
    <w:rsid w:val="00603A3C"/>
    <w:rsid w:val="00610100"/>
    <w:rsid w:val="00610A8E"/>
    <w:rsid w:val="006112DD"/>
    <w:rsid w:val="00612BB9"/>
    <w:rsid w:val="006137FA"/>
    <w:rsid w:val="006152DA"/>
    <w:rsid w:val="00616C6D"/>
    <w:rsid w:val="006213D5"/>
    <w:rsid w:val="006239BE"/>
    <w:rsid w:val="00626D02"/>
    <w:rsid w:val="00627DD8"/>
    <w:rsid w:val="006314B3"/>
    <w:rsid w:val="00636C41"/>
    <w:rsid w:val="00637524"/>
    <w:rsid w:val="00640D1D"/>
    <w:rsid w:val="006419B3"/>
    <w:rsid w:val="00643E29"/>
    <w:rsid w:val="0064622C"/>
    <w:rsid w:val="0064671A"/>
    <w:rsid w:val="00646839"/>
    <w:rsid w:val="006470F6"/>
    <w:rsid w:val="006476B2"/>
    <w:rsid w:val="006513B1"/>
    <w:rsid w:val="00651CAF"/>
    <w:rsid w:val="006536F8"/>
    <w:rsid w:val="006555F8"/>
    <w:rsid w:val="006563C4"/>
    <w:rsid w:val="00656B47"/>
    <w:rsid w:val="00662824"/>
    <w:rsid w:val="006628D5"/>
    <w:rsid w:val="0066404E"/>
    <w:rsid w:val="0066473F"/>
    <w:rsid w:val="00670137"/>
    <w:rsid w:val="006707C7"/>
    <w:rsid w:val="00670C5A"/>
    <w:rsid w:val="00671A56"/>
    <w:rsid w:val="006725D8"/>
    <w:rsid w:val="00673A84"/>
    <w:rsid w:val="00673CA7"/>
    <w:rsid w:val="00674D06"/>
    <w:rsid w:val="00675426"/>
    <w:rsid w:val="00675700"/>
    <w:rsid w:val="00677722"/>
    <w:rsid w:val="0068039D"/>
    <w:rsid w:val="006811BA"/>
    <w:rsid w:val="00681699"/>
    <w:rsid w:val="00682105"/>
    <w:rsid w:val="00682719"/>
    <w:rsid w:val="0068288C"/>
    <w:rsid w:val="00682EA5"/>
    <w:rsid w:val="00683FDD"/>
    <w:rsid w:val="006850C9"/>
    <w:rsid w:val="00686E45"/>
    <w:rsid w:val="00686F10"/>
    <w:rsid w:val="00691A46"/>
    <w:rsid w:val="00691AA9"/>
    <w:rsid w:val="0069309B"/>
    <w:rsid w:val="00694E17"/>
    <w:rsid w:val="00695DBA"/>
    <w:rsid w:val="006963B0"/>
    <w:rsid w:val="006A088B"/>
    <w:rsid w:val="006A0AB4"/>
    <w:rsid w:val="006A30D2"/>
    <w:rsid w:val="006A37D8"/>
    <w:rsid w:val="006A3F1F"/>
    <w:rsid w:val="006A4AA8"/>
    <w:rsid w:val="006A619B"/>
    <w:rsid w:val="006A6CDF"/>
    <w:rsid w:val="006A6D11"/>
    <w:rsid w:val="006A6F0C"/>
    <w:rsid w:val="006A7527"/>
    <w:rsid w:val="006B0160"/>
    <w:rsid w:val="006B60B5"/>
    <w:rsid w:val="006B68D4"/>
    <w:rsid w:val="006C2215"/>
    <w:rsid w:val="006C3875"/>
    <w:rsid w:val="006C72BC"/>
    <w:rsid w:val="006C77DF"/>
    <w:rsid w:val="006C7934"/>
    <w:rsid w:val="006D0110"/>
    <w:rsid w:val="006D051B"/>
    <w:rsid w:val="006D06D5"/>
    <w:rsid w:val="006D1DC9"/>
    <w:rsid w:val="006D2923"/>
    <w:rsid w:val="006D4A5D"/>
    <w:rsid w:val="006D4A8D"/>
    <w:rsid w:val="006D6940"/>
    <w:rsid w:val="006D76B2"/>
    <w:rsid w:val="006D79B1"/>
    <w:rsid w:val="006E10B8"/>
    <w:rsid w:val="006E4965"/>
    <w:rsid w:val="006E4E71"/>
    <w:rsid w:val="006E50C8"/>
    <w:rsid w:val="006E5B9A"/>
    <w:rsid w:val="006E6CB9"/>
    <w:rsid w:val="006E6F24"/>
    <w:rsid w:val="006F20DB"/>
    <w:rsid w:val="006F2929"/>
    <w:rsid w:val="006F2E20"/>
    <w:rsid w:val="006F5B91"/>
    <w:rsid w:val="00702A34"/>
    <w:rsid w:val="00704FE1"/>
    <w:rsid w:val="00705155"/>
    <w:rsid w:val="007052AE"/>
    <w:rsid w:val="00705A32"/>
    <w:rsid w:val="00711BEB"/>
    <w:rsid w:val="007135A4"/>
    <w:rsid w:val="007149CE"/>
    <w:rsid w:val="0071662D"/>
    <w:rsid w:val="007208E1"/>
    <w:rsid w:val="00725251"/>
    <w:rsid w:val="00726C9E"/>
    <w:rsid w:val="00726D6E"/>
    <w:rsid w:val="00727ABA"/>
    <w:rsid w:val="00727CB7"/>
    <w:rsid w:val="007303BB"/>
    <w:rsid w:val="00731945"/>
    <w:rsid w:val="00735352"/>
    <w:rsid w:val="00735BAA"/>
    <w:rsid w:val="00735CA1"/>
    <w:rsid w:val="0073782D"/>
    <w:rsid w:val="007411A9"/>
    <w:rsid w:val="00742A72"/>
    <w:rsid w:val="00747E86"/>
    <w:rsid w:val="007505C9"/>
    <w:rsid w:val="0075073D"/>
    <w:rsid w:val="007513B0"/>
    <w:rsid w:val="007528D0"/>
    <w:rsid w:val="00752F57"/>
    <w:rsid w:val="00753084"/>
    <w:rsid w:val="007531AA"/>
    <w:rsid w:val="00753238"/>
    <w:rsid w:val="007534AD"/>
    <w:rsid w:val="00753831"/>
    <w:rsid w:val="00754412"/>
    <w:rsid w:val="007548B8"/>
    <w:rsid w:val="0075666D"/>
    <w:rsid w:val="0075786A"/>
    <w:rsid w:val="00760485"/>
    <w:rsid w:val="00760650"/>
    <w:rsid w:val="00761CEF"/>
    <w:rsid w:val="00761D9F"/>
    <w:rsid w:val="00763A12"/>
    <w:rsid w:val="0076727A"/>
    <w:rsid w:val="007721AE"/>
    <w:rsid w:val="00772407"/>
    <w:rsid w:val="0077259C"/>
    <w:rsid w:val="00775E84"/>
    <w:rsid w:val="0077620F"/>
    <w:rsid w:val="007777C4"/>
    <w:rsid w:val="00777EC8"/>
    <w:rsid w:val="00777F80"/>
    <w:rsid w:val="00782B05"/>
    <w:rsid w:val="00783590"/>
    <w:rsid w:val="00784E2E"/>
    <w:rsid w:val="007864B3"/>
    <w:rsid w:val="007868FA"/>
    <w:rsid w:val="007914CE"/>
    <w:rsid w:val="0079165D"/>
    <w:rsid w:val="00792320"/>
    <w:rsid w:val="007928B2"/>
    <w:rsid w:val="00793377"/>
    <w:rsid w:val="00793C55"/>
    <w:rsid w:val="00793DF3"/>
    <w:rsid w:val="00793EBF"/>
    <w:rsid w:val="007957FC"/>
    <w:rsid w:val="00797A98"/>
    <w:rsid w:val="007A2337"/>
    <w:rsid w:val="007A52C5"/>
    <w:rsid w:val="007B11C3"/>
    <w:rsid w:val="007B3166"/>
    <w:rsid w:val="007B3E9E"/>
    <w:rsid w:val="007B3FF6"/>
    <w:rsid w:val="007B45BD"/>
    <w:rsid w:val="007B50A3"/>
    <w:rsid w:val="007B542B"/>
    <w:rsid w:val="007B62F6"/>
    <w:rsid w:val="007B7278"/>
    <w:rsid w:val="007B7472"/>
    <w:rsid w:val="007C24D6"/>
    <w:rsid w:val="007C2A43"/>
    <w:rsid w:val="007C44ED"/>
    <w:rsid w:val="007C4FD2"/>
    <w:rsid w:val="007C606E"/>
    <w:rsid w:val="007C7D7B"/>
    <w:rsid w:val="007D0238"/>
    <w:rsid w:val="007D0688"/>
    <w:rsid w:val="007D2A3B"/>
    <w:rsid w:val="007D31FF"/>
    <w:rsid w:val="007D4A85"/>
    <w:rsid w:val="007D6D79"/>
    <w:rsid w:val="007E1172"/>
    <w:rsid w:val="007E130D"/>
    <w:rsid w:val="007E1B33"/>
    <w:rsid w:val="007E2055"/>
    <w:rsid w:val="007E2A42"/>
    <w:rsid w:val="007E307F"/>
    <w:rsid w:val="007E375A"/>
    <w:rsid w:val="007E40F0"/>
    <w:rsid w:val="007E4329"/>
    <w:rsid w:val="007E5C24"/>
    <w:rsid w:val="007E6057"/>
    <w:rsid w:val="007E6CF5"/>
    <w:rsid w:val="007E75FB"/>
    <w:rsid w:val="007F13B9"/>
    <w:rsid w:val="007F1FF2"/>
    <w:rsid w:val="007F2B08"/>
    <w:rsid w:val="007F5623"/>
    <w:rsid w:val="007F680F"/>
    <w:rsid w:val="007F72AE"/>
    <w:rsid w:val="00800094"/>
    <w:rsid w:val="00800190"/>
    <w:rsid w:val="008008E1"/>
    <w:rsid w:val="008012A2"/>
    <w:rsid w:val="00801330"/>
    <w:rsid w:val="0080226C"/>
    <w:rsid w:val="00803044"/>
    <w:rsid w:val="008049B9"/>
    <w:rsid w:val="0080528C"/>
    <w:rsid w:val="008057F9"/>
    <w:rsid w:val="00806F09"/>
    <w:rsid w:val="00810366"/>
    <w:rsid w:val="008105C9"/>
    <w:rsid w:val="0081107F"/>
    <w:rsid w:val="008112F3"/>
    <w:rsid w:val="008123B8"/>
    <w:rsid w:val="00813340"/>
    <w:rsid w:val="00813BF6"/>
    <w:rsid w:val="00814B93"/>
    <w:rsid w:val="00814FDB"/>
    <w:rsid w:val="00816279"/>
    <w:rsid w:val="00817039"/>
    <w:rsid w:val="008174DC"/>
    <w:rsid w:val="00817552"/>
    <w:rsid w:val="00820D61"/>
    <w:rsid w:val="00824C20"/>
    <w:rsid w:val="00824E5D"/>
    <w:rsid w:val="00825CE0"/>
    <w:rsid w:val="00826C4C"/>
    <w:rsid w:val="00831EAE"/>
    <w:rsid w:val="00831F68"/>
    <w:rsid w:val="00832C8B"/>
    <w:rsid w:val="0083330B"/>
    <w:rsid w:val="00834E58"/>
    <w:rsid w:val="008352A8"/>
    <w:rsid w:val="008353CE"/>
    <w:rsid w:val="008358A9"/>
    <w:rsid w:val="00843DC2"/>
    <w:rsid w:val="0084479E"/>
    <w:rsid w:val="00851149"/>
    <w:rsid w:val="008516F5"/>
    <w:rsid w:val="00851E25"/>
    <w:rsid w:val="0085332B"/>
    <w:rsid w:val="00854228"/>
    <w:rsid w:val="008549A8"/>
    <w:rsid w:val="00856AF6"/>
    <w:rsid w:val="008610FC"/>
    <w:rsid w:val="008611AD"/>
    <w:rsid w:val="00861CA3"/>
    <w:rsid w:val="0086507E"/>
    <w:rsid w:val="00865231"/>
    <w:rsid w:val="0086775D"/>
    <w:rsid w:val="00867C1A"/>
    <w:rsid w:val="0087286D"/>
    <w:rsid w:val="008742FC"/>
    <w:rsid w:val="00875415"/>
    <w:rsid w:val="008760E7"/>
    <w:rsid w:val="00876295"/>
    <w:rsid w:val="0087698E"/>
    <w:rsid w:val="0088000C"/>
    <w:rsid w:val="00881418"/>
    <w:rsid w:val="00881E1D"/>
    <w:rsid w:val="008829F1"/>
    <w:rsid w:val="00882A0F"/>
    <w:rsid w:val="0088327F"/>
    <w:rsid w:val="008833CE"/>
    <w:rsid w:val="008838E8"/>
    <w:rsid w:val="008846B9"/>
    <w:rsid w:val="00885B81"/>
    <w:rsid w:val="008860DA"/>
    <w:rsid w:val="00886714"/>
    <w:rsid w:val="00887E2D"/>
    <w:rsid w:val="00890544"/>
    <w:rsid w:val="00892DA7"/>
    <w:rsid w:val="00892E67"/>
    <w:rsid w:val="00893127"/>
    <w:rsid w:val="00895FD0"/>
    <w:rsid w:val="008970DC"/>
    <w:rsid w:val="008A02D1"/>
    <w:rsid w:val="008A0953"/>
    <w:rsid w:val="008A21E9"/>
    <w:rsid w:val="008A2C5D"/>
    <w:rsid w:val="008A41B1"/>
    <w:rsid w:val="008A4E55"/>
    <w:rsid w:val="008A607C"/>
    <w:rsid w:val="008A6471"/>
    <w:rsid w:val="008A7B9B"/>
    <w:rsid w:val="008B16FC"/>
    <w:rsid w:val="008B17E2"/>
    <w:rsid w:val="008B1A4A"/>
    <w:rsid w:val="008B38DC"/>
    <w:rsid w:val="008B3F68"/>
    <w:rsid w:val="008B4C10"/>
    <w:rsid w:val="008B6C77"/>
    <w:rsid w:val="008C15D9"/>
    <w:rsid w:val="008C40E7"/>
    <w:rsid w:val="008C4BA1"/>
    <w:rsid w:val="008D04C9"/>
    <w:rsid w:val="008D0B25"/>
    <w:rsid w:val="008D1E11"/>
    <w:rsid w:val="008D2B02"/>
    <w:rsid w:val="008D2C78"/>
    <w:rsid w:val="008D2D17"/>
    <w:rsid w:val="008D4724"/>
    <w:rsid w:val="008D4E8F"/>
    <w:rsid w:val="008D50AA"/>
    <w:rsid w:val="008D6133"/>
    <w:rsid w:val="008D61AA"/>
    <w:rsid w:val="008D64EB"/>
    <w:rsid w:val="008D77AB"/>
    <w:rsid w:val="008E1DA0"/>
    <w:rsid w:val="008E303E"/>
    <w:rsid w:val="008E3DDB"/>
    <w:rsid w:val="008E4305"/>
    <w:rsid w:val="008E53BD"/>
    <w:rsid w:val="008E65BB"/>
    <w:rsid w:val="008F05B1"/>
    <w:rsid w:val="008F0837"/>
    <w:rsid w:val="008F197D"/>
    <w:rsid w:val="008F241F"/>
    <w:rsid w:val="008F2920"/>
    <w:rsid w:val="008F482D"/>
    <w:rsid w:val="008F48F0"/>
    <w:rsid w:val="008F5574"/>
    <w:rsid w:val="008F6D6A"/>
    <w:rsid w:val="008F76BF"/>
    <w:rsid w:val="009013E3"/>
    <w:rsid w:val="00901AF4"/>
    <w:rsid w:val="00902A69"/>
    <w:rsid w:val="00902C8A"/>
    <w:rsid w:val="00902F3D"/>
    <w:rsid w:val="00903083"/>
    <w:rsid w:val="00903960"/>
    <w:rsid w:val="009058D5"/>
    <w:rsid w:val="00907B05"/>
    <w:rsid w:val="00907CDA"/>
    <w:rsid w:val="009111DF"/>
    <w:rsid w:val="00912094"/>
    <w:rsid w:val="009133C1"/>
    <w:rsid w:val="00913856"/>
    <w:rsid w:val="009150D8"/>
    <w:rsid w:val="00915D86"/>
    <w:rsid w:val="0091669E"/>
    <w:rsid w:val="009174C4"/>
    <w:rsid w:val="00920D6E"/>
    <w:rsid w:val="00921550"/>
    <w:rsid w:val="00922DA6"/>
    <w:rsid w:val="00923194"/>
    <w:rsid w:val="00923A05"/>
    <w:rsid w:val="0092443F"/>
    <w:rsid w:val="00925CAE"/>
    <w:rsid w:val="009274BB"/>
    <w:rsid w:val="00930BBC"/>
    <w:rsid w:val="00931FC3"/>
    <w:rsid w:val="00932C63"/>
    <w:rsid w:val="00933241"/>
    <w:rsid w:val="00934851"/>
    <w:rsid w:val="009363CD"/>
    <w:rsid w:val="00937ECF"/>
    <w:rsid w:val="00941532"/>
    <w:rsid w:val="00941D24"/>
    <w:rsid w:val="0094258B"/>
    <w:rsid w:val="0094270E"/>
    <w:rsid w:val="00942793"/>
    <w:rsid w:val="00943041"/>
    <w:rsid w:val="00944641"/>
    <w:rsid w:val="009458C3"/>
    <w:rsid w:val="00945C26"/>
    <w:rsid w:val="00946205"/>
    <w:rsid w:val="009474B7"/>
    <w:rsid w:val="00950DC0"/>
    <w:rsid w:val="009548AF"/>
    <w:rsid w:val="00954A02"/>
    <w:rsid w:val="009556F0"/>
    <w:rsid w:val="009557C5"/>
    <w:rsid w:val="0096016F"/>
    <w:rsid w:val="00960236"/>
    <w:rsid w:val="00962266"/>
    <w:rsid w:val="00965F1A"/>
    <w:rsid w:val="0096736B"/>
    <w:rsid w:val="00972876"/>
    <w:rsid w:val="00973123"/>
    <w:rsid w:val="00973765"/>
    <w:rsid w:val="009823FA"/>
    <w:rsid w:val="009833CD"/>
    <w:rsid w:val="00985856"/>
    <w:rsid w:val="009861A9"/>
    <w:rsid w:val="0098673F"/>
    <w:rsid w:val="00990424"/>
    <w:rsid w:val="0099141E"/>
    <w:rsid w:val="00991A7C"/>
    <w:rsid w:val="0099431E"/>
    <w:rsid w:val="0099728D"/>
    <w:rsid w:val="009A230A"/>
    <w:rsid w:val="009A48C2"/>
    <w:rsid w:val="009A7083"/>
    <w:rsid w:val="009A7CD2"/>
    <w:rsid w:val="009B0386"/>
    <w:rsid w:val="009B146E"/>
    <w:rsid w:val="009B2350"/>
    <w:rsid w:val="009B40F9"/>
    <w:rsid w:val="009B474A"/>
    <w:rsid w:val="009B4E24"/>
    <w:rsid w:val="009B4E99"/>
    <w:rsid w:val="009B592D"/>
    <w:rsid w:val="009B7040"/>
    <w:rsid w:val="009C4D1F"/>
    <w:rsid w:val="009C4FEE"/>
    <w:rsid w:val="009C62AF"/>
    <w:rsid w:val="009C6B52"/>
    <w:rsid w:val="009C78D0"/>
    <w:rsid w:val="009D0264"/>
    <w:rsid w:val="009D1585"/>
    <w:rsid w:val="009D15F7"/>
    <w:rsid w:val="009D28E9"/>
    <w:rsid w:val="009D30A5"/>
    <w:rsid w:val="009D35E3"/>
    <w:rsid w:val="009D47B2"/>
    <w:rsid w:val="009D5746"/>
    <w:rsid w:val="009D68A4"/>
    <w:rsid w:val="009E171C"/>
    <w:rsid w:val="009E1AB8"/>
    <w:rsid w:val="009E323E"/>
    <w:rsid w:val="009E5ADD"/>
    <w:rsid w:val="009E5CB9"/>
    <w:rsid w:val="009E7DF0"/>
    <w:rsid w:val="009F00F3"/>
    <w:rsid w:val="009F020E"/>
    <w:rsid w:val="009F2D75"/>
    <w:rsid w:val="009F3060"/>
    <w:rsid w:val="009F4449"/>
    <w:rsid w:val="009F50B8"/>
    <w:rsid w:val="009F554D"/>
    <w:rsid w:val="009F7ABF"/>
    <w:rsid w:val="00A04532"/>
    <w:rsid w:val="00A049D8"/>
    <w:rsid w:val="00A06351"/>
    <w:rsid w:val="00A106C1"/>
    <w:rsid w:val="00A10BA2"/>
    <w:rsid w:val="00A133BB"/>
    <w:rsid w:val="00A16723"/>
    <w:rsid w:val="00A17C01"/>
    <w:rsid w:val="00A17D6B"/>
    <w:rsid w:val="00A216B8"/>
    <w:rsid w:val="00A23112"/>
    <w:rsid w:val="00A23D8E"/>
    <w:rsid w:val="00A23F51"/>
    <w:rsid w:val="00A24E41"/>
    <w:rsid w:val="00A24F9B"/>
    <w:rsid w:val="00A26688"/>
    <w:rsid w:val="00A27136"/>
    <w:rsid w:val="00A33652"/>
    <w:rsid w:val="00A33D8C"/>
    <w:rsid w:val="00A34173"/>
    <w:rsid w:val="00A3485E"/>
    <w:rsid w:val="00A364AC"/>
    <w:rsid w:val="00A3731B"/>
    <w:rsid w:val="00A402EE"/>
    <w:rsid w:val="00A414CD"/>
    <w:rsid w:val="00A42134"/>
    <w:rsid w:val="00A43165"/>
    <w:rsid w:val="00A441B7"/>
    <w:rsid w:val="00A460F3"/>
    <w:rsid w:val="00A46BD6"/>
    <w:rsid w:val="00A47FC6"/>
    <w:rsid w:val="00A5119E"/>
    <w:rsid w:val="00A5167C"/>
    <w:rsid w:val="00A52F4D"/>
    <w:rsid w:val="00A54272"/>
    <w:rsid w:val="00A551B6"/>
    <w:rsid w:val="00A56037"/>
    <w:rsid w:val="00A57335"/>
    <w:rsid w:val="00A57B77"/>
    <w:rsid w:val="00A6103D"/>
    <w:rsid w:val="00A62049"/>
    <w:rsid w:val="00A63CF3"/>
    <w:rsid w:val="00A650B3"/>
    <w:rsid w:val="00A65887"/>
    <w:rsid w:val="00A664C2"/>
    <w:rsid w:val="00A66DBE"/>
    <w:rsid w:val="00A679EB"/>
    <w:rsid w:val="00A67C67"/>
    <w:rsid w:val="00A71F09"/>
    <w:rsid w:val="00A721AD"/>
    <w:rsid w:val="00A736C2"/>
    <w:rsid w:val="00A750D4"/>
    <w:rsid w:val="00A76C1F"/>
    <w:rsid w:val="00A82846"/>
    <w:rsid w:val="00A853EF"/>
    <w:rsid w:val="00A8573F"/>
    <w:rsid w:val="00A90E85"/>
    <w:rsid w:val="00A938FA"/>
    <w:rsid w:val="00A93A79"/>
    <w:rsid w:val="00AA0B00"/>
    <w:rsid w:val="00AA0B42"/>
    <w:rsid w:val="00AA1E4C"/>
    <w:rsid w:val="00AA4965"/>
    <w:rsid w:val="00AA58D0"/>
    <w:rsid w:val="00AA6EB5"/>
    <w:rsid w:val="00AB1A99"/>
    <w:rsid w:val="00AB25D6"/>
    <w:rsid w:val="00AB271F"/>
    <w:rsid w:val="00AB4ED1"/>
    <w:rsid w:val="00AB5067"/>
    <w:rsid w:val="00AB54D2"/>
    <w:rsid w:val="00AB5D31"/>
    <w:rsid w:val="00AC2113"/>
    <w:rsid w:val="00AC2412"/>
    <w:rsid w:val="00AC3D25"/>
    <w:rsid w:val="00AC4BF7"/>
    <w:rsid w:val="00AD0105"/>
    <w:rsid w:val="00AD25DF"/>
    <w:rsid w:val="00AD3A31"/>
    <w:rsid w:val="00AD3FE2"/>
    <w:rsid w:val="00AD5B7A"/>
    <w:rsid w:val="00AD617A"/>
    <w:rsid w:val="00AD71DE"/>
    <w:rsid w:val="00AD7B2D"/>
    <w:rsid w:val="00AE05A6"/>
    <w:rsid w:val="00AE0D4F"/>
    <w:rsid w:val="00AE18F7"/>
    <w:rsid w:val="00AE194B"/>
    <w:rsid w:val="00AE26B3"/>
    <w:rsid w:val="00AE317A"/>
    <w:rsid w:val="00AE375E"/>
    <w:rsid w:val="00AE562C"/>
    <w:rsid w:val="00AE62EF"/>
    <w:rsid w:val="00AE7573"/>
    <w:rsid w:val="00AE7CB3"/>
    <w:rsid w:val="00AE7FFE"/>
    <w:rsid w:val="00AF245D"/>
    <w:rsid w:val="00AF2639"/>
    <w:rsid w:val="00AF2A6E"/>
    <w:rsid w:val="00AF48EA"/>
    <w:rsid w:val="00AF705F"/>
    <w:rsid w:val="00AF7608"/>
    <w:rsid w:val="00B0000D"/>
    <w:rsid w:val="00B01C8F"/>
    <w:rsid w:val="00B028A4"/>
    <w:rsid w:val="00B04638"/>
    <w:rsid w:val="00B0481D"/>
    <w:rsid w:val="00B05734"/>
    <w:rsid w:val="00B07557"/>
    <w:rsid w:val="00B108DD"/>
    <w:rsid w:val="00B122C2"/>
    <w:rsid w:val="00B2028B"/>
    <w:rsid w:val="00B20C91"/>
    <w:rsid w:val="00B240F0"/>
    <w:rsid w:val="00B241EE"/>
    <w:rsid w:val="00B26121"/>
    <w:rsid w:val="00B273B9"/>
    <w:rsid w:val="00B276B8"/>
    <w:rsid w:val="00B278D2"/>
    <w:rsid w:val="00B313A4"/>
    <w:rsid w:val="00B321FB"/>
    <w:rsid w:val="00B329FF"/>
    <w:rsid w:val="00B4207D"/>
    <w:rsid w:val="00B4778F"/>
    <w:rsid w:val="00B5068E"/>
    <w:rsid w:val="00B51A82"/>
    <w:rsid w:val="00B51C66"/>
    <w:rsid w:val="00B52D20"/>
    <w:rsid w:val="00B53747"/>
    <w:rsid w:val="00B5623E"/>
    <w:rsid w:val="00B57148"/>
    <w:rsid w:val="00B60F85"/>
    <w:rsid w:val="00B6235D"/>
    <w:rsid w:val="00B63AFD"/>
    <w:rsid w:val="00B63D09"/>
    <w:rsid w:val="00B65E34"/>
    <w:rsid w:val="00B661F4"/>
    <w:rsid w:val="00B70297"/>
    <w:rsid w:val="00B70574"/>
    <w:rsid w:val="00B71C90"/>
    <w:rsid w:val="00B71E6E"/>
    <w:rsid w:val="00B71FBF"/>
    <w:rsid w:val="00B72673"/>
    <w:rsid w:val="00B72D22"/>
    <w:rsid w:val="00B73A5B"/>
    <w:rsid w:val="00B7466A"/>
    <w:rsid w:val="00B74AAC"/>
    <w:rsid w:val="00B75C43"/>
    <w:rsid w:val="00B75E9F"/>
    <w:rsid w:val="00B76FD9"/>
    <w:rsid w:val="00B76FF5"/>
    <w:rsid w:val="00B778D4"/>
    <w:rsid w:val="00B81508"/>
    <w:rsid w:val="00B824E5"/>
    <w:rsid w:val="00B84597"/>
    <w:rsid w:val="00B848B2"/>
    <w:rsid w:val="00B84BBD"/>
    <w:rsid w:val="00B858FB"/>
    <w:rsid w:val="00B86D20"/>
    <w:rsid w:val="00B873FA"/>
    <w:rsid w:val="00B87D95"/>
    <w:rsid w:val="00B921F9"/>
    <w:rsid w:val="00B93B0D"/>
    <w:rsid w:val="00B948EB"/>
    <w:rsid w:val="00B96F6A"/>
    <w:rsid w:val="00BA3538"/>
    <w:rsid w:val="00BA5B0F"/>
    <w:rsid w:val="00BA5CA3"/>
    <w:rsid w:val="00BA6137"/>
    <w:rsid w:val="00BA6260"/>
    <w:rsid w:val="00BA6D89"/>
    <w:rsid w:val="00BA78A1"/>
    <w:rsid w:val="00BA7AEF"/>
    <w:rsid w:val="00BB14A6"/>
    <w:rsid w:val="00BB7D23"/>
    <w:rsid w:val="00BC0BC9"/>
    <w:rsid w:val="00BC1112"/>
    <w:rsid w:val="00BC2C75"/>
    <w:rsid w:val="00BC65CF"/>
    <w:rsid w:val="00BC6BE1"/>
    <w:rsid w:val="00BC7345"/>
    <w:rsid w:val="00BD0BB9"/>
    <w:rsid w:val="00BD24EF"/>
    <w:rsid w:val="00BD2F27"/>
    <w:rsid w:val="00BD422F"/>
    <w:rsid w:val="00BD7631"/>
    <w:rsid w:val="00BE00E4"/>
    <w:rsid w:val="00BE498D"/>
    <w:rsid w:val="00BE736E"/>
    <w:rsid w:val="00BF0F9D"/>
    <w:rsid w:val="00BF173C"/>
    <w:rsid w:val="00BF345E"/>
    <w:rsid w:val="00BF6B57"/>
    <w:rsid w:val="00BF7FEA"/>
    <w:rsid w:val="00C0220E"/>
    <w:rsid w:val="00C031C2"/>
    <w:rsid w:val="00C03439"/>
    <w:rsid w:val="00C03D7B"/>
    <w:rsid w:val="00C04B74"/>
    <w:rsid w:val="00C05544"/>
    <w:rsid w:val="00C05642"/>
    <w:rsid w:val="00C06BBC"/>
    <w:rsid w:val="00C07022"/>
    <w:rsid w:val="00C10FAF"/>
    <w:rsid w:val="00C1470F"/>
    <w:rsid w:val="00C15065"/>
    <w:rsid w:val="00C15F6F"/>
    <w:rsid w:val="00C1736D"/>
    <w:rsid w:val="00C17843"/>
    <w:rsid w:val="00C20D4C"/>
    <w:rsid w:val="00C21382"/>
    <w:rsid w:val="00C215EB"/>
    <w:rsid w:val="00C21E6F"/>
    <w:rsid w:val="00C23179"/>
    <w:rsid w:val="00C238F5"/>
    <w:rsid w:val="00C245C9"/>
    <w:rsid w:val="00C25696"/>
    <w:rsid w:val="00C25D4B"/>
    <w:rsid w:val="00C2756E"/>
    <w:rsid w:val="00C30488"/>
    <w:rsid w:val="00C30C3C"/>
    <w:rsid w:val="00C3383A"/>
    <w:rsid w:val="00C345CD"/>
    <w:rsid w:val="00C35051"/>
    <w:rsid w:val="00C36532"/>
    <w:rsid w:val="00C36B36"/>
    <w:rsid w:val="00C36D1A"/>
    <w:rsid w:val="00C36F19"/>
    <w:rsid w:val="00C37D08"/>
    <w:rsid w:val="00C41D1C"/>
    <w:rsid w:val="00C42583"/>
    <w:rsid w:val="00C42766"/>
    <w:rsid w:val="00C42FD2"/>
    <w:rsid w:val="00C450A5"/>
    <w:rsid w:val="00C46658"/>
    <w:rsid w:val="00C503E5"/>
    <w:rsid w:val="00C50E65"/>
    <w:rsid w:val="00C54904"/>
    <w:rsid w:val="00C561C3"/>
    <w:rsid w:val="00C57164"/>
    <w:rsid w:val="00C57BC1"/>
    <w:rsid w:val="00C62452"/>
    <w:rsid w:val="00C63874"/>
    <w:rsid w:val="00C6415B"/>
    <w:rsid w:val="00C6731A"/>
    <w:rsid w:val="00C6769C"/>
    <w:rsid w:val="00C701EE"/>
    <w:rsid w:val="00C714EE"/>
    <w:rsid w:val="00C71DA3"/>
    <w:rsid w:val="00C766DE"/>
    <w:rsid w:val="00C778C4"/>
    <w:rsid w:val="00C77B79"/>
    <w:rsid w:val="00C825A2"/>
    <w:rsid w:val="00C86F32"/>
    <w:rsid w:val="00C9056F"/>
    <w:rsid w:val="00C90CDE"/>
    <w:rsid w:val="00C911F6"/>
    <w:rsid w:val="00C91AA9"/>
    <w:rsid w:val="00C91B24"/>
    <w:rsid w:val="00C91EEC"/>
    <w:rsid w:val="00C94689"/>
    <w:rsid w:val="00C946BF"/>
    <w:rsid w:val="00C95273"/>
    <w:rsid w:val="00C966E1"/>
    <w:rsid w:val="00C96DA4"/>
    <w:rsid w:val="00CA2266"/>
    <w:rsid w:val="00CA25DB"/>
    <w:rsid w:val="00CA2993"/>
    <w:rsid w:val="00CA33D2"/>
    <w:rsid w:val="00CA3855"/>
    <w:rsid w:val="00CA43D9"/>
    <w:rsid w:val="00CA597B"/>
    <w:rsid w:val="00CA5CFB"/>
    <w:rsid w:val="00CA5FB0"/>
    <w:rsid w:val="00CA629B"/>
    <w:rsid w:val="00CA66A5"/>
    <w:rsid w:val="00CA708A"/>
    <w:rsid w:val="00CA7537"/>
    <w:rsid w:val="00CB0DEB"/>
    <w:rsid w:val="00CB3A28"/>
    <w:rsid w:val="00CB4669"/>
    <w:rsid w:val="00CB48BB"/>
    <w:rsid w:val="00CB4B2E"/>
    <w:rsid w:val="00CB4EC9"/>
    <w:rsid w:val="00CB5738"/>
    <w:rsid w:val="00CB60A2"/>
    <w:rsid w:val="00CB62D6"/>
    <w:rsid w:val="00CC271C"/>
    <w:rsid w:val="00CC3B5D"/>
    <w:rsid w:val="00CC3CE4"/>
    <w:rsid w:val="00CC4957"/>
    <w:rsid w:val="00CD189B"/>
    <w:rsid w:val="00CD200E"/>
    <w:rsid w:val="00CD25C4"/>
    <w:rsid w:val="00CD2684"/>
    <w:rsid w:val="00CD2A89"/>
    <w:rsid w:val="00CD3900"/>
    <w:rsid w:val="00CD4291"/>
    <w:rsid w:val="00CD6012"/>
    <w:rsid w:val="00CD6E2E"/>
    <w:rsid w:val="00CD754A"/>
    <w:rsid w:val="00CE0D73"/>
    <w:rsid w:val="00CE19AB"/>
    <w:rsid w:val="00CE2708"/>
    <w:rsid w:val="00CE27CB"/>
    <w:rsid w:val="00CE3A46"/>
    <w:rsid w:val="00CE5510"/>
    <w:rsid w:val="00CE6630"/>
    <w:rsid w:val="00CE76B4"/>
    <w:rsid w:val="00CF1FDC"/>
    <w:rsid w:val="00CF2F88"/>
    <w:rsid w:val="00CF36C7"/>
    <w:rsid w:val="00CF3D38"/>
    <w:rsid w:val="00CF4F2A"/>
    <w:rsid w:val="00CF62BA"/>
    <w:rsid w:val="00CF6C82"/>
    <w:rsid w:val="00D01EEA"/>
    <w:rsid w:val="00D0259F"/>
    <w:rsid w:val="00D077EA"/>
    <w:rsid w:val="00D10C2D"/>
    <w:rsid w:val="00D1179C"/>
    <w:rsid w:val="00D11E00"/>
    <w:rsid w:val="00D11FEA"/>
    <w:rsid w:val="00D15503"/>
    <w:rsid w:val="00D1619B"/>
    <w:rsid w:val="00D16D0A"/>
    <w:rsid w:val="00D17FCF"/>
    <w:rsid w:val="00D20A3E"/>
    <w:rsid w:val="00D212A8"/>
    <w:rsid w:val="00D21B52"/>
    <w:rsid w:val="00D23606"/>
    <w:rsid w:val="00D24B6F"/>
    <w:rsid w:val="00D258A6"/>
    <w:rsid w:val="00D275B2"/>
    <w:rsid w:val="00D30539"/>
    <w:rsid w:val="00D334F5"/>
    <w:rsid w:val="00D347DA"/>
    <w:rsid w:val="00D361F2"/>
    <w:rsid w:val="00D378D3"/>
    <w:rsid w:val="00D37B0A"/>
    <w:rsid w:val="00D4056D"/>
    <w:rsid w:val="00D409B3"/>
    <w:rsid w:val="00D410AB"/>
    <w:rsid w:val="00D427FC"/>
    <w:rsid w:val="00D428C6"/>
    <w:rsid w:val="00D42C1F"/>
    <w:rsid w:val="00D4367F"/>
    <w:rsid w:val="00D446E4"/>
    <w:rsid w:val="00D4665C"/>
    <w:rsid w:val="00D467BB"/>
    <w:rsid w:val="00D47654"/>
    <w:rsid w:val="00D47716"/>
    <w:rsid w:val="00D51B02"/>
    <w:rsid w:val="00D53EB8"/>
    <w:rsid w:val="00D54094"/>
    <w:rsid w:val="00D57DF5"/>
    <w:rsid w:val="00D624E9"/>
    <w:rsid w:val="00D62A11"/>
    <w:rsid w:val="00D63DF0"/>
    <w:rsid w:val="00D6490E"/>
    <w:rsid w:val="00D64F1F"/>
    <w:rsid w:val="00D65FA0"/>
    <w:rsid w:val="00D67312"/>
    <w:rsid w:val="00D72AA9"/>
    <w:rsid w:val="00D74D85"/>
    <w:rsid w:val="00D75E4C"/>
    <w:rsid w:val="00D76DFC"/>
    <w:rsid w:val="00D80580"/>
    <w:rsid w:val="00D81053"/>
    <w:rsid w:val="00D82972"/>
    <w:rsid w:val="00D838E5"/>
    <w:rsid w:val="00D85465"/>
    <w:rsid w:val="00D8616B"/>
    <w:rsid w:val="00D90D36"/>
    <w:rsid w:val="00D91772"/>
    <w:rsid w:val="00D92033"/>
    <w:rsid w:val="00D93287"/>
    <w:rsid w:val="00D936B3"/>
    <w:rsid w:val="00D94042"/>
    <w:rsid w:val="00D94168"/>
    <w:rsid w:val="00D94724"/>
    <w:rsid w:val="00D94F99"/>
    <w:rsid w:val="00D9544E"/>
    <w:rsid w:val="00D964A2"/>
    <w:rsid w:val="00DA1B3B"/>
    <w:rsid w:val="00DA30CA"/>
    <w:rsid w:val="00DA3E9D"/>
    <w:rsid w:val="00DA4B92"/>
    <w:rsid w:val="00DA56C0"/>
    <w:rsid w:val="00DA61D7"/>
    <w:rsid w:val="00DA7BB2"/>
    <w:rsid w:val="00DB2C5E"/>
    <w:rsid w:val="00DB303C"/>
    <w:rsid w:val="00DB3698"/>
    <w:rsid w:val="00DB3F9A"/>
    <w:rsid w:val="00DB419B"/>
    <w:rsid w:val="00DB4218"/>
    <w:rsid w:val="00DB5B45"/>
    <w:rsid w:val="00DB5C3D"/>
    <w:rsid w:val="00DB6116"/>
    <w:rsid w:val="00DB630A"/>
    <w:rsid w:val="00DB6377"/>
    <w:rsid w:val="00DB6639"/>
    <w:rsid w:val="00DB6C84"/>
    <w:rsid w:val="00DB7552"/>
    <w:rsid w:val="00DC14C6"/>
    <w:rsid w:val="00DC2355"/>
    <w:rsid w:val="00DC4A3F"/>
    <w:rsid w:val="00DC6518"/>
    <w:rsid w:val="00DC79C1"/>
    <w:rsid w:val="00DD02D2"/>
    <w:rsid w:val="00DD2CB0"/>
    <w:rsid w:val="00DD446D"/>
    <w:rsid w:val="00DE01F4"/>
    <w:rsid w:val="00DE0275"/>
    <w:rsid w:val="00DE18A4"/>
    <w:rsid w:val="00DE4419"/>
    <w:rsid w:val="00DE57F6"/>
    <w:rsid w:val="00DE6CA3"/>
    <w:rsid w:val="00DF1F78"/>
    <w:rsid w:val="00DF67EF"/>
    <w:rsid w:val="00E005DF"/>
    <w:rsid w:val="00E03C08"/>
    <w:rsid w:val="00E041D2"/>
    <w:rsid w:val="00E07837"/>
    <w:rsid w:val="00E0786C"/>
    <w:rsid w:val="00E11D93"/>
    <w:rsid w:val="00E138A4"/>
    <w:rsid w:val="00E13D7B"/>
    <w:rsid w:val="00E13F6E"/>
    <w:rsid w:val="00E14D90"/>
    <w:rsid w:val="00E15403"/>
    <w:rsid w:val="00E154C3"/>
    <w:rsid w:val="00E16200"/>
    <w:rsid w:val="00E20078"/>
    <w:rsid w:val="00E21102"/>
    <w:rsid w:val="00E220C7"/>
    <w:rsid w:val="00E22EBA"/>
    <w:rsid w:val="00E25195"/>
    <w:rsid w:val="00E300B0"/>
    <w:rsid w:val="00E3098F"/>
    <w:rsid w:val="00E35D98"/>
    <w:rsid w:val="00E360BF"/>
    <w:rsid w:val="00E372B4"/>
    <w:rsid w:val="00E37FB3"/>
    <w:rsid w:val="00E400C3"/>
    <w:rsid w:val="00E40650"/>
    <w:rsid w:val="00E408B6"/>
    <w:rsid w:val="00E40D74"/>
    <w:rsid w:val="00E41600"/>
    <w:rsid w:val="00E42356"/>
    <w:rsid w:val="00E43190"/>
    <w:rsid w:val="00E44079"/>
    <w:rsid w:val="00E445C5"/>
    <w:rsid w:val="00E447F5"/>
    <w:rsid w:val="00E453EA"/>
    <w:rsid w:val="00E458D6"/>
    <w:rsid w:val="00E47CFB"/>
    <w:rsid w:val="00E513CA"/>
    <w:rsid w:val="00E513FF"/>
    <w:rsid w:val="00E52044"/>
    <w:rsid w:val="00E5349A"/>
    <w:rsid w:val="00E53852"/>
    <w:rsid w:val="00E5480F"/>
    <w:rsid w:val="00E5564D"/>
    <w:rsid w:val="00E55BC4"/>
    <w:rsid w:val="00E55F1E"/>
    <w:rsid w:val="00E56274"/>
    <w:rsid w:val="00E60336"/>
    <w:rsid w:val="00E617B4"/>
    <w:rsid w:val="00E65D31"/>
    <w:rsid w:val="00E70AE5"/>
    <w:rsid w:val="00E7123E"/>
    <w:rsid w:val="00E7157B"/>
    <w:rsid w:val="00E71D33"/>
    <w:rsid w:val="00E71FF9"/>
    <w:rsid w:val="00E72AE2"/>
    <w:rsid w:val="00E72B56"/>
    <w:rsid w:val="00E738EC"/>
    <w:rsid w:val="00E7461B"/>
    <w:rsid w:val="00E75903"/>
    <w:rsid w:val="00E77E1A"/>
    <w:rsid w:val="00E80A16"/>
    <w:rsid w:val="00E80D33"/>
    <w:rsid w:val="00E82406"/>
    <w:rsid w:val="00E827E6"/>
    <w:rsid w:val="00E839BD"/>
    <w:rsid w:val="00E84458"/>
    <w:rsid w:val="00E87F22"/>
    <w:rsid w:val="00E9250E"/>
    <w:rsid w:val="00E93805"/>
    <w:rsid w:val="00E93C6C"/>
    <w:rsid w:val="00E94A4D"/>
    <w:rsid w:val="00E94FA4"/>
    <w:rsid w:val="00E96556"/>
    <w:rsid w:val="00E96A70"/>
    <w:rsid w:val="00EA032B"/>
    <w:rsid w:val="00EA0923"/>
    <w:rsid w:val="00EA0F19"/>
    <w:rsid w:val="00EA3EDB"/>
    <w:rsid w:val="00EA52CB"/>
    <w:rsid w:val="00EA65BD"/>
    <w:rsid w:val="00EA7626"/>
    <w:rsid w:val="00EC0F97"/>
    <w:rsid w:val="00EC245F"/>
    <w:rsid w:val="00EC2C60"/>
    <w:rsid w:val="00EC3F81"/>
    <w:rsid w:val="00EC47B2"/>
    <w:rsid w:val="00EC6394"/>
    <w:rsid w:val="00EC6A09"/>
    <w:rsid w:val="00EC7B01"/>
    <w:rsid w:val="00ED280D"/>
    <w:rsid w:val="00ED2F33"/>
    <w:rsid w:val="00ED3A44"/>
    <w:rsid w:val="00ED495E"/>
    <w:rsid w:val="00ED4B3B"/>
    <w:rsid w:val="00ED6569"/>
    <w:rsid w:val="00ED731A"/>
    <w:rsid w:val="00ED7424"/>
    <w:rsid w:val="00ED76E0"/>
    <w:rsid w:val="00ED7B13"/>
    <w:rsid w:val="00EE1BC0"/>
    <w:rsid w:val="00EE2979"/>
    <w:rsid w:val="00EE62C5"/>
    <w:rsid w:val="00EE6555"/>
    <w:rsid w:val="00EE7B38"/>
    <w:rsid w:val="00EE7F19"/>
    <w:rsid w:val="00EF0722"/>
    <w:rsid w:val="00EF0832"/>
    <w:rsid w:val="00EF2ABD"/>
    <w:rsid w:val="00EF38E9"/>
    <w:rsid w:val="00EF5DE6"/>
    <w:rsid w:val="00EF6BB4"/>
    <w:rsid w:val="00F024B7"/>
    <w:rsid w:val="00F0544B"/>
    <w:rsid w:val="00F059A2"/>
    <w:rsid w:val="00F071FB"/>
    <w:rsid w:val="00F13047"/>
    <w:rsid w:val="00F13633"/>
    <w:rsid w:val="00F2031C"/>
    <w:rsid w:val="00F208F1"/>
    <w:rsid w:val="00F20E27"/>
    <w:rsid w:val="00F21B87"/>
    <w:rsid w:val="00F22978"/>
    <w:rsid w:val="00F23F0C"/>
    <w:rsid w:val="00F23FD1"/>
    <w:rsid w:val="00F2429F"/>
    <w:rsid w:val="00F245CB"/>
    <w:rsid w:val="00F258F9"/>
    <w:rsid w:val="00F25FE1"/>
    <w:rsid w:val="00F27FE4"/>
    <w:rsid w:val="00F30113"/>
    <w:rsid w:val="00F310A8"/>
    <w:rsid w:val="00F31610"/>
    <w:rsid w:val="00F31E01"/>
    <w:rsid w:val="00F3302E"/>
    <w:rsid w:val="00F33DC2"/>
    <w:rsid w:val="00F3479F"/>
    <w:rsid w:val="00F3564A"/>
    <w:rsid w:val="00F36B0B"/>
    <w:rsid w:val="00F40F30"/>
    <w:rsid w:val="00F41289"/>
    <w:rsid w:val="00F424E4"/>
    <w:rsid w:val="00F42694"/>
    <w:rsid w:val="00F42DB9"/>
    <w:rsid w:val="00F4463C"/>
    <w:rsid w:val="00F452D8"/>
    <w:rsid w:val="00F45F3A"/>
    <w:rsid w:val="00F46B61"/>
    <w:rsid w:val="00F51601"/>
    <w:rsid w:val="00F541FC"/>
    <w:rsid w:val="00F57483"/>
    <w:rsid w:val="00F610A7"/>
    <w:rsid w:val="00F61DE1"/>
    <w:rsid w:val="00F621F5"/>
    <w:rsid w:val="00F62A8B"/>
    <w:rsid w:val="00F7026D"/>
    <w:rsid w:val="00F714F2"/>
    <w:rsid w:val="00F719CD"/>
    <w:rsid w:val="00F72A01"/>
    <w:rsid w:val="00F72A38"/>
    <w:rsid w:val="00F73886"/>
    <w:rsid w:val="00F743EF"/>
    <w:rsid w:val="00F756F5"/>
    <w:rsid w:val="00F77958"/>
    <w:rsid w:val="00F80676"/>
    <w:rsid w:val="00F81367"/>
    <w:rsid w:val="00F8164B"/>
    <w:rsid w:val="00F8272B"/>
    <w:rsid w:val="00F82B13"/>
    <w:rsid w:val="00F83C3A"/>
    <w:rsid w:val="00F85177"/>
    <w:rsid w:val="00F8569E"/>
    <w:rsid w:val="00F87934"/>
    <w:rsid w:val="00F921B9"/>
    <w:rsid w:val="00F921FF"/>
    <w:rsid w:val="00F95620"/>
    <w:rsid w:val="00F964B9"/>
    <w:rsid w:val="00F967C5"/>
    <w:rsid w:val="00F96D10"/>
    <w:rsid w:val="00F97EF5"/>
    <w:rsid w:val="00FA05D9"/>
    <w:rsid w:val="00FA10C2"/>
    <w:rsid w:val="00FA11D0"/>
    <w:rsid w:val="00FA23E3"/>
    <w:rsid w:val="00FA3045"/>
    <w:rsid w:val="00FA3FD6"/>
    <w:rsid w:val="00FA5B19"/>
    <w:rsid w:val="00FB5193"/>
    <w:rsid w:val="00FB5771"/>
    <w:rsid w:val="00FB58E8"/>
    <w:rsid w:val="00FB7914"/>
    <w:rsid w:val="00FB7B41"/>
    <w:rsid w:val="00FB7EF6"/>
    <w:rsid w:val="00FC03E3"/>
    <w:rsid w:val="00FC14F9"/>
    <w:rsid w:val="00FC268F"/>
    <w:rsid w:val="00FC4FA3"/>
    <w:rsid w:val="00FC74D9"/>
    <w:rsid w:val="00FC7675"/>
    <w:rsid w:val="00FD14EA"/>
    <w:rsid w:val="00FD1D10"/>
    <w:rsid w:val="00FD1DCA"/>
    <w:rsid w:val="00FD2A4D"/>
    <w:rsid w:val="00FD3DC7"/>
    <w:rsid w:val="00FD3DDA"/>
    <w:rsid w:val="00FD721F"/>
    <w:rsid w:val="00FE06C2"/>
    <w:rsid w:val="00FE2888"/>
    <w:rsid w:val="00FE2D18"/>
    <w:rsid w:val="00FE3F91"/>
    <w:rsid w:val="00FF095B"/>
    <w:rsid w:val="00FF2A5C"/>
    <w:rsid w:val="00FF397A"/>
    <w:rsid w:val="00FF3B5E"/>
    <w:rsid w:val="00FF49B2"/>
    <w:rsid w:val="00FF4D6C"/>
    <w:rsid w:val="00FF77C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108234"/>
  <w15:docId w15:val="{283DD99A-C385-4A4A-9B4D-027995A9D8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514449"/>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E20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E2055"/>
    <w:rPr>
      <w:rFonts w:ascii="Tahoma" w:hAnsi="Tahoma" w:cs="Tahoma"/>
      <w:sz w:val="16"/>
      <w:szCs w:val="16"/>
    </w:rPr>
  </w:style>
  <w:style w:type="paragraph" w:styleId="Header">
    <w:name w:val="header"/>
    <w:basedOn w:val="Normal"/>
    <w:link w:val="HeaderChar"/>
    <w:uiPriority w:val="99"/>
    <w:unhideWhenUsed/>
    <w:rsid w:val="007E20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E2055"/>
  </w:style>
  <w:style w:type="paragraph" w:styleId="Footer">
    <w:name w:val="footer"/>
    <w:basedOn w:val="Normal"/>
    <w:link w:val="FooterChar"/>
    <w:uiPriority w:val="99"/>
    <w:unhideWhenUsed/>
    <w:rsid w:val="007E20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2055"/>
  </w:style>
  <w:style w:type="paragraph" w:styleId="ListParagraph">
    <w:name w:val="List Paragraph"/>
    <w:basedOn w:val="Normal"/>
    <w:uiPriority w:val="34"/>
    <w:qFormat/>
    <w:rsid w:val="00EC47B2"/>
    <w:pPr>
      <w:ind w:left="720"/>
      <w:contextualSpacing/>
    </w:pPr>
  </w:style>
  <w:style w:type="character" w:styleId="Hyperlink">
    <w:name w:val="Hyperlink"/>
    <w:basedOn w:val="DefaultParagraphFont"/>
    <w:uiPriority w:val="99"/>
    <w:unhideWhenUsed/>
    <w:rsid w:val="00AB5067"/>
    <w:rPr>
      <w:color w:val="0000FF" w:themeColor="hyperlink"/>
      <w:u w:val="single"/>
    </w:rPr>
  </w:style>
  <w:style w:type="character" w:customStyle="1" w:styleId="UnresolvedMention1">
    <w:name w:val="Unresolved Mention1"/>
    <w:basedOn w:val="DefaultParagraphFont"/>
    <w:uiPriority w:val="99"/>
    <w:semiHidden/>
    <w:unhideWhenUsed/>
    <w:rsid w:val="00AB5067"/>
    <w:rPr>
      <w:color w:val="605E5C"/>
      <w:shd w:val="clear" w:color="auto" w:fill="E1DFDD"/>
    </w:rPr>
  </w:style>
  <w:style w:type="character" w:customStyle="1" w:styleId="Heading3Char">
    <w:name w:val="Heading 3 Char"/>
    <w:basedOn w:val="DefaultParagraphFont"/>
    <w:link w:val="Heading3"/>
    <w:uiPriority w:val="9"/>
    <w:rsid w:val="00514449"/>
    <w:rPr>
      <w:rFonts w:ascii="Times New Roman" w:eastAsia="Times New Roman" w:hAnsi="Times New Roman" w:cs="Times New Roman"/>
      <w:b/>
      <w:bCs/>
      <w:sz w:val="27"/>
      <w:szCs w:val="27"/>
      <w:lang w:val="en-US"/>
    </w:rPr>
  </w:style>
  <w:style w:type="paragraph" w:styleId="NormalWeb">
    <w:name w:val="Normal (Web)"/>
    <w:basedOn w:val="Normal"/>
    <w:uiPriority w:val="99"/>
    <w:semiHidden/>
    <w:unhideWhenUsed/>
    <w:rsid w:val="00514449"/>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448460">
      <w:bodyDiv w:val="1"/>
      <w:marLeft w:val="0"/>
      <w:marRight w:val="0"/>
      <w:marTop w:val="0"/>
      <w:marBottom w:val="0"/>
      <w:divBdr>
        <w:top w:val="none" w:sz="0" w:space="0" w:color="auto"/>
        <w:left w:val="none" w:sz="0" w:space="0" w:color="auto"/>
        <w:bottom w:val="none" w:sz="0" w:space="0" w:color="auto"/>
        <w:right w:val="none" w:sz="0" w:space="0" w:color="auto"/>
      </w:divBdr>
    </w:div>
    <w:div w:id="917401967">
      <w:bodyDiv w:val="1"/>
      <w:marLeft w:val="0"/>
      <w:marRight w:val="0"/>
      <w:marTop w:val="0"/>
      <w:marBottom w:val="0"/>
      <w:divBdr>
        <w:top w:val="none" w:sz="0" w:space="0" w:color="auto"/>
        <w:left w:val="none" w:sz="0" w:space="0" w:color="auto"/>
        <w:bottom w:val="none" w:sz="0" w:space="0" w:color="auto"/>
        <w:right w:val="none" w:sz="0" w:space="0" w:color="auto"/>
      </w:divBdr>
    </w:div>
    <w:div w:id="1290236375">
      <w:bodyDiv w:val="1"/>
      <w:marLeft w:val="0"/>
      <w:marRight w:val="0"/>
      <w:marTop w:val="0"/>
      <w:marBottom w:val="0"/>
      <w:divBdr>
        <w:top w:val="none" w:sz="0" w:space="0" w:color="auto"/>
        <w:left w:val="none" w:sz="0" w:space="0" w:color="auto"/>
        <w:bottom w:val="none" w:sz="0" w:space="0" w:color="auto"/>
        <w:right w:val="none" w:sz="0" w:space="0" w:color="auto"/>
      </w:divBdr>
    </w:div>
    <w:div w:id="1485706282">
      <w:bodyDiv w:val="1"/>
      <w:marLeft w:val="0"/>
      <w:marRight w:val="0"/>
      <w:marTop w:val="0"/>
      <w:marBottom w:val="0"/>
      <w:divBdr>
        <w:top w:val="none" w:sz="0" w:space="0" w:color="auto"/>
        <w:left w:val="none" w:sz="0" w:space="0" w:color="auto"/>
        <w:bottom w:val="none" w:sz="0" w:space="0" w:color="auto"/>
        <w:right w:val="none" w:sz="0" w:space="0" w:color="auto"/>
      </w:divBdr>
    </w:div>
    <w:div w:id="1492214439">
      <w:bodyDiv w:val="1"/>
      <w:marLeft w:val="0"/>
      <w:marRight w:val="0"/>
      <w:marTop w:val="0"/>
      <w:marBottom w:val="0"/>
      <w:divBdr>
        <w:top w:val="none" w:sz="0" w:space="0" w:color="auto"/>
        <w:left w:val="none" w:sz="0" w:space="0" w:color="auto"/>
        <w:bottom w:val="none" w:sz="0" w:space="0" w:color="auto"/>
        <w:right w:val="none" w:sz="0" w:space="0" w:color="auto"/>
      </w:divBdr>
    </w:div>
    <w:div w:id="1629242815">
      <w:bodyDiv w:val="1"/>
      <w:marLeft w:val="0"/>
      <w:marRight w:val="0"/>
      <w:marTop w:val="0"/>
      <w:marBottom w:val="0"/>
      <w:divBdr>
        <w:top w:val="none" w:sz="0" w:space="0" w:color="auto"/>
        <w:left w:val="none" w:sz="0" w:space="0" w:color="auto"/>
        <w:bottom w:val="none" w:sz="0" w:space="0" w:color="auto"/>
        <w:right w:val="none" w:sz="0" w:space="0" w:color="auto"/>
      </w:divBdr>
      <w:divsChild>
        <w:div w:id="1301034480">
          <w:marLeft w:val="547"/>
          <w:marRight w:val="0"/>
          <w:marTop w:val="0"/>
          <w:marBottom w:val="0"/>
          <w:divBdr>
            <w:top w:val="none" w:sz="0" w:space="0" w:color="auto"/>
            <w:left w:val="none" w:sz="0" w:space="0" w:color="auto"/>
            <w:bottom w:val="none" w:sz="0" w:space="0" w:color="auto"/>
            <w:right w:val="none" w:sz="0" w:space="0" w:color="auto"/>
          </w:divBdr>
        </w:div>
        <w:div w:id="1843274196">
          <w:marLeft w:val="547"/>
          <w:marRight w:val="0"/>
          <w:marTop w:val="0"/>
          <w:marBottom w:val="0"/>
          <w:divBdr>
            <w:top w:val="none" w:sz="0" w:space="0" w:color="auto"/>
            <w:left w:val="none" w:sz="0" w:space="0" w:color="auto"/>
            <w:bottom w:val="none" w:sz="0" w:space="0" w:color="auto"/>
            <w:right w:val="none" w:sz="0" w:space="0" w:color="auto"/>
          </w:divBdr>
        </w:div>
      </w:divsChild>
    </w:div>
    <w:div w:id="1813332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uturelife.co.za" TargetMode="External"/><Relationship Id="rId13" Type="http://schemas.openxmlformats.org/officeDocument/2006/relationships/hyperlink" Target="https://www.ncbi.nlm.nih.gov/pubmed/12828191" TargetMode="External"/><Relationship Id="rId18" Type="http://schemas.openxmlformats.org/officeDocument/2006/relationships/hyperlink" Target="https://www.ncbi.nlm.nih.gov/pmc/articles/PMC5384055/"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www.keilahfoundation.org/wp-content/uploads/2013/11/Henderson-2006.pdf" TargetMode="External"/><Relationship Id="rId7" Type="http://schemas.openxmlformats.org/officeDocument/2006/relationships/hyperlink" Target="http://www.futurelife.co.za" TargetMode="External"/><Relationship Id="rId12" Type="http://schemas.openxmlformats.org/officeDocument/2006/relationships/hyperlink" Target="https://2012books.lardbucket.org/books/an-introduction-to-nutrition/s08-03-the-functions-of-carbohydrates.html" TargetMode="External"/><Relationship Id="rId17" Type="http://schemas.openxmlformats.org/officeDocument/2006/relationships/hyperlink" Target="https://www.minervamedica.it/en/journals/sports-med-physical-fitness/article.php?cod=R40Y9999N00A18040408"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ausport.gov.au/ais/sports_nutrition/fact_sheets/carbohydrate_how_much" TargetMode="External"/><Relationship Id="rId20" Type="http://schemas.openxmlformats.org/officeDocument/2006/relationships/hyperlink" Target="https://www.epilepsysociety.org.uk/ketogenic-diet?gclid=CjwKCAjwg_fZBRAoEiwAppvp-Vpq-JnF-C-4yqabrBINzqOt8e_EOntbD13QwzP1Qnzgc2vZqldr8xoCpMIQAvD_Bw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8.nationalacademies.org/onpinews/newsitem.aspx?RecordID=10490"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www.healtheuniversity.ca/EN/CardiacCollege/Eating/Fats/" TargetMode="External"/><Relationship Id="rId23" Type="http://schemas.openxmlformats.org/officeDocument/2006/relationships/hyperlink" Target="https://www.healthline.com/health-news/keto-diet-is-gaining-popularity-but-is-it-safe-121914" TargetMode="External"/><Relationship Id="rId10" Type="http://schemas.openxmlformats.org/officeDocument/2006/relationships/hyperlink" Target="http://www.ncbi.nlm.nih.gov/books/NBK22436/" TargetMode="External"/><Relationship Id="rId19" Type="http://schemas.openxmlformats.org/officeDocument/2006/relationships/hyperlink" Target="https://www.healthline.com/health-news/keto-diet-may-hurt-your-athletic-performance" TargetMode="External"/><Relationship Id="rId4" Type="http://schemas.openxmlformats.org/officeDocument/2006/relationships/webSettings" Target="webSettings.xml"/><Relationship Id="rId9" Type="http://schemas.openxmlformats.org/officeDocument/2006/relationships/hyperlink" Target="http://www.nhs.uk/Livewell/loseweight/Pages/the-truth-about-carbs.aspx" TargetMode="External"/><Relationship Id="rId14" Type="http://schemas.openxmlformats.org/officeDocument/2006/relationships/hyperlink" Target="https://publications.nigms.nih.gov/insidelifescience/fats_do.html" TargetMode="External"/><Relationship Id="rId22" Type="http://schemas.openxmlformats.org/officeDocument/2006/relationships/hyperlink" Target="https://www.news-medical.net/health/Ketogenic-Diet-Side-Effects.asp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712</Words>
  <Characters>9761</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il Smith</dc:creator>
  <cp:lastModifiedBy>Sonal Ratan</cp:lastModifiedBy>
  <cp:revision>2</cp:revision>
  <cp:lastPrinted>2017-10-27T12:52:00Z</cp:lastPrinted>
  <dcterms:created xsi:type="dcterms:W3CDTF">2018-11-26T08:37:00Z</dcterms:created>
  <dcterms:modified xsi:type="dcterms:W3CDTF">2018-11-26T08:37:00Z</dcterms:modified>
</cp:coreProperties>
</file>